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CE83A80" w14:textId="4BFC91FF" w:rsidR="00CD1CD8" w:rsidRPr="005B3AFC" w:rsidRDefault="10C16911" w:rsidP="005B3AFC">
      <w:pPr>
        <w:pStyle w:val="Heading1"/>
      </w:pPr>
      <w:r w:rsidRPr="005B3AFC">
        <w:t xml:space="preserve">DAD 220 </w:t>
      </w:r>
      <w:r w:rsidR="6C75FE07" w:rsidRPr="005B3AFC">
        <w:t>Project One</w:t>
      </w:r>
      <w:r w:rsidRPr="005B3AFC">
        <w:t xml:space="preserve"> Template</w:t>
      </w:r>
    </w:p>
    <w:p w14:paraId="7CE83A83" w14:textId="6647680E" w:rsidR="00CD1CD8" w:rsidRPr="00413D92" w:rsidRDefault="00413D92" w:rsidP="00B278B4">
      <w:pPr>
        <w:suppressAutoHyphens/>
        <w:spacing w:after="0" w:line="240" w:lineRule="auto"/>
        <w:contextualSpacing/>
        <w:rPr>
          <w:rFonts w:eastAsiaTheme="minorEastAsia"/>
          <w:b/>
          <w:bCs/>
        </w:rPr>
      </w:pPr>
      <w:r w:rsidRPr="00413D92">
        <w:rPr>
          <w:rFonts w:eastAsiaTheme="minorEastAsia"/>
          <w:b/>
          <w:bCs/>
        </w:rPr>
        <w:t>Date: 4/10/2024</w:t>
      </w:r>
    </w:p>
    <w:p w14:paraId="46711B9D" w14:textId="3087B9C7" w:rsidR="00413D92" w:rsidRPr="00413D92" w:rsidRDefault="00413D92" w:rsidP="00B278B4">
      <w:pPr>
        <w:suppressAutoHyphens/>
        <w:spacing w:after="0" w:line="240" w:lineRule="auto"/>
        <w:contextualSpacing/>
        <w:rPr>
          <w:rFonts w:eastAsiaTheme="minorEastAsia"/>
          <w:b/>
          <w:bCs/>
        </w:rPr>
      </w:pPr>
      <w:r w:rsidRPr="00413D92">
        <w:rPr>
          <w:rFonts w:eastAsiaTheme="minorEastAsia"/>
          <w:b/>
          <w:bCs/>
        </w:rPr>
        <w:t>Name: Carlos Bracho</w:t>
      </w:r>
    </w:p>
    <w:p w14:paraId="1644132C" w14:textId="77777777" w:rsidR="00413D92" w:rsidRPr="005B3AFC" w:rsidRDefault="00413D92" w:rsidP="00B278B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84" w14:textId="2E1F3838" w:rsidR="00CD1CD8" w:rsidRPr="005B3AFC" w:rsidRDefault="10EFE2BC" w:rsidP="005B3AFC">
      <w:pPr>
        <w:pStyle w:val="Heading2"/>
      </w:pPr>
      <w:r w:rsidRPr="005B3AFC">
        <w:t>Step One: Create a Database</w:t>
      </w:r>
    </w:p>
    <w:p w14:paraId="7CE83A85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4EB6425" w14:textId="24E9E4E1" w:rsidR="00CD1CD8" w:rsidRPr="005B3AFC" w:rsidRDefault="3BD1902A" w:rsidP="005B3AFC">
      <w:pPr>
        <w:pStyle w:val="List"/>
        <w:suppressAutoHyphens/>
        <w:contextualSpacing/>
        <w:rPr>
          <w:rFonts w:eastAsiaTheme="minorEastAsia"/>
        </w:rPr>
      </w:pPr>
      <w:bookmarkStart w:id="0" w:name="_heading=h.gjdgxs"/>
      <w:bookmarkEnd w:id="0"/>
      <w:r w:rsidRPr="005B3AFC">
        <w:rPr>
          <w:rFonts w:eastAsiaTheme="minorEastAsia"/>
        </w:rPr>
        <w:t>In your online IDE (Codio),</w:t>
      </w:r>
      <w:r w:rsidRPr="005B3AFC">
        <w:rPr>
          <w:rFonts w:eastAsiaTheme="minorEastAsia"/>
          <w:b/>
          <w:bCs/>
        </w:rPr>
        <w:t xml:space="preserve"> </w:t>
      </w:r>
      <w:r w:rsidR="613B854F" w:rsidRPr="005B3AFC">
        <w:rPr>
          <w:rFonts w:eastAsiaTheme="minorEastAsia"/>
          <w:b/>
          <w:bCs/>
        </w:rPr>
        <w:t>c</w:t>
      </w:r>
      <w:r w:rsidR="10C16911" w:rsidRPr="005B3AFC">
        <w:rPr>
          <w:rFonts w:eastAsiaTheme="minorEastAsia"/>
          <w:b/>
          <w:bCs/>
        </w:rPr>
        <w:t>reate a database schema</w:t>
      </w:r>
      <w:r w:rsidR="10C16911" w:rsidRPr="005B3AFC">
        <w:rPr>
          <w:rFonts w:eastAsiaTheme="minorEastAsia"/>
        </w:rPr>
        <w:t xml:space="preserve"> called </w:t>
      </w:r>
      <w:proofErr w:type="spellStart"/>
      <w:r w:rsidR="10C16911" w:rsidRPr="005B3AFC">
        <w:rPr>
          <w:rFonts w:eastAsiaTheme="minorEastAsia"/>
        </w:rPr>
        <w:t>QuantigrationUpdates</w:t>
      </w:r>
      <w:proofErr w:type="spellEnd"/>
      <w:r w:rsidR="10A09710" w:rsidRPr="005B3AFC">
        <w:rPr>
          <w:rFonts w:eastAsiaTheme="minorEastAsia"/>
        </w:rPr>
        <w:t xml:space="preserve"> that will hold tables by using SQL commands</w:t>
      </w:r>
      <w:r w:rsidR="10C16911" w:rsidRPr="005B3AFC">
        <w:rPr>
          <w:rFonts w:eastAsiaTheme="minorEastAsia"/>
        </w:rPr>
        <w:t xml:space="preserve">. </w:t>
      </w:r>
    </w:p>
    <w:p w14:paraId="022E2869" w14:textId="45220283" w:rsidR="00CD1CD8" w:rsidRPr="005B3AFC" w:rsidRDefault="10C16911" w:rsidP="005B3AFC">
      <w:pPr>
        <w:pStyle w:val="List2"/>
        <w:suppressAutoHyphens/>
        <w:contextualSpacing/>
        <w:rPr>
          <w:rFonts w:eastAsiaTheme="minorEastAsia"/>
        </w:rPr>
      </w:pPr>
      <w:r w:rsidRPr="005B3AFC">
        <w:t>List out the database name</w:t>
      </w:r>
      <w:r w:rsidR="009446F7">
        <w:t xml:space="preserve"> on the screen</w:t>
      </w:r>
      <w:r w:rsidRPr="005B3AFC">
        <w:t xml:space="preserve">. </w:t>
      </w:r>
    </w:p>
    <w:p w14:paraId="7CE83A8A" w14:textId="78DC5DB7" w:rsidR="00CD1CD8" w:rsidRPr="005B3AFC" w:rsidRDefault="10C16911" w:rsidP="005B3AFC">
      <w:pPr>
        <w:pStyle w:val="List2"/>
        <w:suppressAutoHyphens/>
        <w:contextualSpacing/>
        <w:rPr>
          <w:rFonts w:eastAsiaTheme="minorEastAsia"/>
        </w:rPr>
      </w:pPr>
      <w:r w:rsidRPr="005B3AFC">
        <w:t xml:space="preserve">Provide the SQL commands you ran against MySQL to complete this </w:t>
      </w:r>
      <w:r w:rsidR="41AB83FD" w:rsidRPr="005B3AFC">
        <w:t>step</w:t>
      </w:r>
      <w:r w:rsidR="23BB6C66" w:rsidRPr="005B3AFC">
        <w:t>.</w:t>
      </w:r>
    </w:p>
    <w:p w14:paraId="7874513A" w14:textId="77777777" w:rsidR="00917EF4" w:rsidRDefault="00917EF4" w:rsidP="00917EF4">
      <w:pPr>
        <w:suppressAutoHyphens/>
        <w:spacing w:after="0" w:line="240" w:lineRule="auto"/>
        <w:contextualSpacing/>
        <w:rPr>
          <w:rFonts w:eastAsiaTheme="minorEastAsia"/>
          <w:color w:val="000000"/>
        </w:rPr>
      </w:pPr>
    </w:p>
    <w:p w14:paraId="7CE83A8C" w14:textId="6B034B80" w:rsidR="00CD1CD8" w:rsidRDefault="00413D92" w:rsidP="00917EF4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C3E4B5" wp14:editId="545BDA29">
                <wp:simplePos x="0" y="0"/>
                <wp:positionH relativeFrom="column">
                  <wp:posOffset>952500</wp:posOffset>
                </wp:positionH>
                <wp:positionV relativeFrom="paragraph">
                  <wp:posOffset>2731135</wp:posOffset>
                </wp:positionV>
                <wp:extent cx="1666875" cy="1600200"/>
                <wp:effectExtent l="0" t="0" r="28575" b="19050"/>
                <wp:wrapNone/>
                <wp:docPr id="17226309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6875" cy="160020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F320E3" id="Rectangle 2" o:spid="_x0000_s1026" style="position:absolute;margin-left:75pt;margin-top:215.05pt;width:131.25pt;height:12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" fillcolor="#e71224" strokecolor="#e71224" strokeweight=".5mm">
                <v:fill opacity="3341f"/>
              </v:rect>
            </w:pict>
          </mc:Fallback>
        </mc:AlternateContent>
      </w:r>
      <w:r w:rsidRPr="00413D92">
        <w:rPr>
          <w:rFonts w:eastAsiaTheme="minorEastAsia"/>
          <w:noProof/>
        </w:rPr>
        <w:drawing>
          <wp:inline distT="0" distB="0" distL="0" distR="0" wp14:anchorId="70B64D6E" wp14:editId="412A4D5B">
            <wp:extent cx="5943600" cy="4337050"/>
            <wp:effectExtent l="0" t="0" r="0" b="6350"/>
            <wp:docPr id="73340100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340100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1EB2C" w14:textId="77777777" w:rsidR="00413D92" w:rsidRDefault="00413D92" w:rsidP="00413D92">
      <w:pPr>
        <w:suppressAutoHyphens/>
        <w:spacing w:after="0" w:line="240" w:lineRule="auto"/>
        <w:ind w:firstLine="720"/>
        <w:contextualSpacing/>
        <w:jc w:val="center"/>
        <w:rPr>
          <w:rFonts w:eastAsiaTheme="minorEastAsia"/>
        </w:rPr>
      </w:pPr>
    </w:p>
    <w:p w14:paraId="381CB28B" w14:textId="0CD8C122" w:rsidR="00413D92" w:rsidRDefault="00413D92" w:rsidP="00413D92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CREATE the DATABASE </w:t>
      </w:r>
      <w:proofErr w:type="spellStart"/>
      <w:r>
        <w:rPr>
          <w:rFonts w:eastAsiaTheme="minorEastAsia"/>
        </w:rPr>
        <w:t>QuantigrationUpdates</w:t>
      </w:r>
      <w:proofErr w:type="spellEnd"/>
      <w:r>
        <w:rPr>
          <w:rFonts w:eastAsiaTheme="minorEastAsia"/>
        </w:rPr>
        <w:t>. I also included an extra query to show my available DATABASEs.</w:t>
      </w:r>
    </w:p>
    <w:p w14:paraId="2EF0B005" w14:textId="77777777" w:rsidR="00413D92" w:rsidRDefault="00413D92" w:rsidP="00413D92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D2A6C92" w14:textId="1908685E" w:rsidR="00413D92" w:rsidRDefault="00413D92" w:rsidP="00413D92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S USED:</w:t>
      </w:r>
    </w:p>
    <w:p w14:paraId="6439A039" w14:textId="172FA365" w:rsidR="00413D92" w:rsidRDefault="00413D92" w:rsidP="00413D92">
      <w:pPr>
        <w:suppressAutoHyphens/>
        <w:spacing w:after="0" w:line="240" w:lineRule="auto"/>
        <w:ind w:firstLine="360"/>
        <w:contextualSpacing/>
        <w:rPr>
          <w:rFonts w:eastAsiaTheme="minorEastAsia"/>
        </w:rPr>
      </w:pPr>
      <w:r w:rsidRPr="00413D92">
        <w:rPr>
          <w:rFonts w:eastAsiaTheme="minorEastAsia"/>
        </w:rPr>
        <w:t xml:space="preserve">CREATE DATABASE </w:t>
      </w:r>
      <w:proofErr w:type="spellStart"/>
      <w:proofErr w:type="gramStart"/>
      <w:r w:rsidRPr="00413D92">
        <w:rPr>
          <w:rFonts w:eastAsiaTheme="minorEastAsia"/>
        </w:rPr>
        <w:t>QuantigrationUpdates</w:t>
      </w:r>
      <w:proofErr w:type="spellEnd"/>
      <w:r w:rsidRPr="00413D92">
        <w:rPr>
          <w:rFonts w:eastAsiaTheme="minorEastAsia"/>
        </w:rPr>
        <w:t>;</w:t>
      </w:r>
      <w:proofErr w:type="gramEnd"/>
    </w:p>
    <w:p w14:paraId="0273B9FA" w14:textId="77777777" w:rsidR="00917EF4" w:rsidRDefault="00917EF4" w:rsidP="00413D92">
      <w:pPr>
        <w:suppressAutoHyphens/>
        <w:spacing w:after="0" w:line="240" w:lineRule="auto"/>
        <w:ind w:firstLine="360"/>
        <w:contextualSpacing/>
        <w:rPr>
          <w:rFonts w:eastAsiaTheme="minorEastAsia"/>
        </w:rPr>
      </w:pPr>
    </w:p>
    <w:p w14:paraId="50582B4B" w14:textId="30D7BEA7" w:rsidR="00917EF4" w:rsidRPr="005B3AFC" w:rsidRDefault="00917EF4" w:rsidP="00413D92">
      <w:pPr>
        <w:suppressAutoHyphens/>
        <w:spacing w:after="0" w:line="240" w:lineRule="auto"/>
        <w:ind w:firstLine="360"/>
        <w:contextualSpacing/>
        <w:rPr>
          <w:rFonts w:eastAsiaTheme="minorEastAsia"/>
        </w:rPr>
      </w:pPr>
      <w:r>
        <w:rPr>
          <w:rFonts w:eastAsiaTheme="minorEastAsia"/>
        </w:rPr>
        <w:t xml:space="preserve">SHOW </w:t>
      </w:r>
      <w:proofErr w:type="gramStart"/>
      <w:r>
        <w:rPr>
          <w:rFonts w:eastAsiaTheme="minorEastAsia"/>
        </w:rPr>
        <w:t>DATABASES;</w:t>
      </w:r>
      <w:proofErr w:type="gramEnd"/>
    </w:p>
    <w:p w14:paraId="7CE83A8D" w14:textId="77777777" w:rsidR="00CD1CD8" w:rsidRPr="005B3AFC" w:rsidRDefault="00CD1CD8" w:rsidP="005B3AFC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</w:p>
    <w:p w14:paraId="7CE83A8E" w14:textId="1EC0582B" w:rsidR="00CD1CD8" w:rsidRPr="005B3AFC" w:rsidRDefault="287268AE" w:rsidP="005B3AFC">
      <w:pPr>
        <w:pStyle w:val="List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lastRenderedPageBreak/>
        <w:t xml:space="preserve">Connect to the </w:t>
      </w:r>
      <w:proofErr w:type="spellStart"/>
      <w:r w:rsidRPr="005B3AFC">
        <w:rPr>
          <w:rFonts w:eastAsiaTheme="minorEastAsia"/>
        </w:rPr>
        <w:t>QuantigrationUpdates</w:t>
      </w:r>
      <w:proofErr w:type="spellEnd"/>
      <w:r w:rsidRPr="005B3AFC">
        <w:rPr>
          <w:rFonts w:eastAsiaTheme="minorEastAsia"/>
        </w:rPr>
        <w:t xml:space="preserve"> schema. </w:t>
      </w:r>
      <w:r w:rsidR="10C16911" w:rsidRPr="005B3AFC">
        <w:rPr>
          <w:rFonts w:eastAsiaTheme="minorEastAsia"/>
        </w:rPr>
        <w:t xml:space="preserve">Using the ERD as a reference, </w:t>
      </w:r>
      <w:r w:rsidR="0DA4CA98" w:rsidRPr="005B3AFC">
        <w:rPr>
          <w:rFonts w:eastAsiaTheme="minorEastAsia"/>
          <w:b/>
          <w:bCs/>
        </w:rPr>
        <w:t>w</w:t>
      </w:r>
      <w:r w:rsidR="2E8D3A1E" w:rsidRPr="005B3AFC">
        <w:rPr>
          <w:rFonts w:eastAsiaTheme="minorEastAsia"/>
          <w:b/>
          <w:bCs/>
        </w:rPr>
        <w:t xml:space="preserve">rite SQL </w:t>
      </w:r>
      <w:r w:rsidR="002F4979">
        <w:rPr>
          <w:rFonts w:eastAsiaTheme="minorEastAsia"/>
          <w:b/>
          <w:bCs/>
        </w:rPr>
        <w:t>c</w:t>
      </w:r>
      <w:r w:rsidR="2E8D3A1E" w:rsidRPr="005B3AFC">
        <w:rPr>
          <w:rFonts w:eastAsiaTheme="minorEastAsia"/>
          <w:b/>
          <w:bCs/>
        </w:rPr>
        <w:t xml:space="preserve">ommands to </w:t>
      </w:r>
      <w:r w:rsidR="10C16911" w:rsidRPr="005B3AFC">
        <w:rPr>
          <w:rFonts w:eastAsiaTheme="minorEastAsia"/>
          <w:b/>
          <w:bCs/>
        </w:rPr>
        <w:t>create</w:t>
      </w:r>
      <w:r w:rsidR="10C16911" w:rsidRPr="005B3AFC">
        <w:rPr>
          <w:rFonts w:eastAsiaTheme="minorEastAsia"/>
        </w:rPr>
        <w:t xml:space="preserve"> the following </w:t>
      </w:r>
      <w:r w:rsidR="10C16911" w:rsidRPr="005B3AFC">
        <w:rPr>
          <w:rFonts w:eastAsiaTheme="minorEastAsia"/>
          <w:b/>
          <w:bCs/>
        </w:rPr>
        <w:t>tables</w:t>
      </w:r>
      <w:r w:rsidR="10C16911" w:rsidRPr="005B3AFC">
        <w:rPr>
          <w:rFonts w:eastAsiaTheme="minorEastAsia"/>
        </w:rPr>
        <w:t xml:space="preserve"> with the appropriate attributes and keys</w:t>
      </w:r>
      <w:r w:rsidR="6F48897D" w:rsidRPr="005B3AFC">
        <w:rPr>
          <w:rFonts w:eastAsiaTheme="minorEastAsia"/>
        </w:rPr>
        <w:t xml:space="preserve"> to demonstrate relationships based on the ERD</w:t>
      </w:r>
      <w:r w:rsidR="67021DC0" w:rsidRPr="005B3AFC">
        <w:rPr>
          <w:rFonts w:eastAsiaTheme="minorEastAsia"/>
        </w:rPr>
        <w:t>.</w:t>
      </w:r>
    </w:p>
    <w:p w14:paraId="7CE83A8F" w14:textId="196C66E8" w:rsidR="00CD1CD8" w:rsidRPr="005B3AFC" w:rsidRDefault="10C16911" w:rsidP="005B3AFC">
      <w:pPr>
        <w:pStyle w:val="List2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A table named Customers </w:t>
      </w:r>
      <w:r w:rsidR="0052BF80" w:rsidRPr="005B3AFC">
        <w:rPr>
          <w:rFonts w:eastAsiaTheme="minorEastAsia"/>
        </w:rPr>
        <w:t>to store customer information with a primary key of Customer ID</w:t>
      </w:r>
      <w:r w:rsidRPr="005B3AFC">
        <w:rPr>
          <w:rFonts w:eastAsiaTheme="minorEastAsia"/>
        </w:rPr>
        <w:t xml:space="preserve">. Provide the SQL commands you ran against MySQL to complete this </w:t>
      </w:r>
      <w:r w:rsidR="32A59D5E" w:rsidRPr="005B3AFC">
        <w:rPr>
          <w:rFonts w:eastAsiaTheme="minorEastAsia"/>
        </w:rPr>
        <w:t>step</w:t>
      </w:r>
      <w:r w:rsidR="67066A8C" w:rsidRPr="005B3AFC">
        <w:rPr>
          <w:rFonts w:eastAsiaTheme="minorEastAsia"/>
        </w:rPr>
        <w:t>.</w:t>
      </w:r>
    </w:p>
    <w:p w14:paraId="6ED48BC7" w14:textId="77777777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</w:p>
    <w:p w14:paraId="7CE83A91" w14:textId="7A970189" w:rsidR="00CD1CD8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jc w:val="center"/>
        <w:rPr>
          <w:rFonts w:eastAsiaTheme="minorEastAsia"/>
          <w:color w:val="000000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E22D6D0" wp14:editId="36AC102F">
                <wp:simplePos x="0" y="0"/>
                <wp:positionH relativeFrom="column">
                  <wp:posOffset>942975</wp:posOffset>
                </wp:positionH>
                <wp:positionV relativeFrom="paragraph">
                  <wp:posOffset>1910715</wp:posOffset>
                </wp:positionV>
                <wp:extent cx="3019425" cy="2407920"/>
                <wp:effectExtent l="0" t="0" r="28575" b="11430"/>
                <wp:wrapNone/>
                <wp:docPr id="1665449253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425" cy="240792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8AD340" id="Rectangle 2" o:spid="_x0000_s1026" style="position:absolute;margin-left:74.25pt;margin-top:150.45pt;width:237.75pt;height:189.6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" fillcolor="#e71224" strokecolor="#e71224" strokeweight=".5mm">
                <v:fill opacity="3341f"/>
              </v:rect>
            </w:pict>
          </mc:Fallback>
        </mc:AlternateContent>
      </w:r>
      <w:r w:rsidRPr="00917EF4">
        <w:rPr>
          <w:rFonts w:eastAsiaTheme="minorEastAsia"/>
          <w:noProof/>
          <w:color w:val="000000"/>
        </w:rPr>
        <w:drawing>
          <wp:inline distT="0" distB="0" distL="0" distR="0" wp14:anchorId="7498EC2A" wp14:editId="258B8B1F">
            <wp:extent cx="5943600" cy="4322445"/>
            <wp:effectExtent l="0" t="0" r="0" b="1905"/>
            <wp:docPr id="50265863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658634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2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1E995" w14:textId="77777777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jc w:val="center"/>
        <w:rPr>
          <w:rFonts w:eastAsiaTheme="minorEastAsia"/>
          <w:color w:val="000000"/>
        </w:rPr>
      </w:pPr>
    </w:p>
    <w:p w14:paraId="01160F4A" w14:textId="65A11533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e highlighted area shows the command used to CREATE the TABLE Customers with its respective attributes according to the ERD provided. Also, I </w:t>
      </w:r>
      <w:proofErr w:type="spellStart"/>
      <w:r>
        <w:rPr>
          <w:rFonts w:eastAsiaTheme="minorEastAsia"/>
          <w:color w:val="000000"/>
        </w:rPr>
        <w:t>DESCRIBEd</w:t>
      </w:r>
      <w:proofErr w:type="spellEnd"/>
      <w:r>
        <w:rPr>
          <w:rFonts w:eastAsiaTheme="minorEastAsia"/>
          <w:color w:val="000000"/>
        </w:rPr>
        <w:t xml:space="preserve"> the table to ensure that the attributes have the correct datatypes.</w:t>
      </w:r>
    </w:p>
    <w:p w14:paraId="7B1A1AD3" w14:textId="77777777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  <w:color w:val="000000"/>
        </w:rPr>
      </w:pPr>
    </w:p>
    <w:p w14:paraId="5F43CA6E" w14:textId="5DEBCC8A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>COMMANDS USED:</w:t>
      </w:r>
    </w:p>
    <w:p w14:paraId="21CF8745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>CREATE TABLE Customers (</w:t>
      </w:r>
    </w:p>
    <w:p w14:paraId="318518B1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</w:t>
      </w:r>
      <w:proofErr w:type="spellStart"/>
      <w:r w:rsidRPr="00917EF4">
        <w:rPr>
          <w:rFonts w:eastAsiaTheme="minorEastAsia"/>
          <w:color w:val="000000"/>
        </w:rPr>
        <w:t>CustomerID</w:t>
      </w:r>
      <w:proofErr w:type="spellEnd"/>
      <w:r w:rsidRPr="00917EF4">
        <w:rPr>
          <w:rFonts w:eastAsiaTheme="minorEastAsia"/>
          <w:color w:val="000000"/>
        </w:rPr>
        <w:t xml:space="preserve"> INT NOT NULL,</w:t>
      </w:r>
    </w:p>
    <w:p w14:paraId="5A1101BC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FirstName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25),</w:t>
      </w:r>
    </w:p>
    <w:p w14:paraId="597C756B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</w:t>
      </w:r>
      <w:proofErr w:type="gramStart"/>
      <w:r w:rsidRPr="00917EF4">
        <w:rPr>
          <w:rFonts w:eastAsiaTheme="minorEastAsia"/>
          <w:color w:val="000000"/>
        </w:rPr>
        <w:t>LastName  VARCHAR</w:t>
      </w:r>
      <w:proofErr w:type="gramEnd"/>
      <w:r w:rsidRPr="00917EF4">
        <w:rPr>
          <w:rFonts w:eastAsiaTheme="minorEastAsia"/>
          <w:color w:val="000000"/>
        </w:rPr>
        <w:t>(25),</w:t>
      </w:r>
    </w:p>
    <w:p w14:paraId="16B167D6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Street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50),</w:t>
      </w:r>
    </w:p>
    <w:p w14:paraId="2EE927AD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City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50),</w:t>
      </w:r>
    </w:p>
    <w:p w14:paraId="41A3F4C2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State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25),</w:t>
      </w:r>
    </w:p>
    <w:p w14:paraId="49F1994F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</w:t>
      </w:r>
      <w:proofErr w:type="spellStart"/>
      <w:r w:rsidRPr="00917EF4">
        <w:rPr>
          <w:rFonts w:eastAsiaTheme="minorEastAsia"/>
          <w:color w:val="000000"/>
        </w:rPr>
        <w:t>ZipCode</w:t>
      </w:r>
      <w:proofErr w:type="spellEnd"/>
      <w:r w:rsidRPr="00917EF4">
        <w:rPr>
          <w:rFonts w:eastAsiaTheme="minorEastAsia"/>
          <w:color w:val="000000"/>
        </w:rPr>
        <w:t xml:space="preserve">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10),</w:t>
      </w:r>
    </w:p>
    <w:p w14:paraId="54933594" w14:textId="77777777" w:rsidR="00917EF4" w:rsidRP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Telephone </w:t>
      </w:r>
      <w:proofErr w:type="gramStart"/>
      <w:r w:rsidRPr="00917EF4">
        <w:rPr>
          <w:rFonts w:eastAsiaTheme="minorEastAsia"/>
          <w:color w:val="000000"/>
        </w:rPr>
        <w:t>VARCHAR(</w:t>
      </w:r>
      <w:proofErr w:type="gramEnd"/>
      <w:r w:rsidRPr="00917EF4">
        <w:rPr>
          <w:rFonts w:eastAsiaTheme="minorEastAsia"/>
          <w:color w:val="000000"/>
        </w:rPr>
        <w:t>15),</w:t>
      </w:r>
    </w:p>
    <w:p w14:paraId="6BB2BCE0" w14:textId="276F971B" w:rsidR="00917EF4" w:rsidRDefault="00917EF4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 w:rsidRPr="00917EF4">
        <w:rPr>
          <w:rFonts w:eastAsiaTheme="minorEastAsia"/>
          <w:color w:val="000000"/>
        </w:rPr>
        <w:t xml:space="preserve">    PRIMARY KEY (</w:t>
      </w:r>
      <w:proofErr w:type="spellStart"/>
      <w:r w:rsidRPr="00917EF4">
        <w:rPr>
          <w:rFonts w:eastAsiaTheme="minorEastAsia"/>
          <w:color w:val="000000"/>
        </w:rPr>
        <w:t>CustomerID</w:t>
      </w:r>
      <w:proofErr w:type="spellEnd"/>
      <w:r w:rsidRPr="00917EF4">
        <w:rPr>
          <w:rFonts w:eastAsiaTheme="minorEastAsia"/>
          <w:color w:val="000000"/>
        </w:rPr>
        <w:t>)</w:t>
      </w:r>
      <w:proofErr w:type="gramStart"/>
      <w:r>
        <w:rPr>
          <w:rFonts w:eastAsiaTheme="minorEastAsia"/>
          <w:color w:val="000000"/>
        </w:rPr>
        <w:t>);</w:t>
      </w:r>
      <w:proofErr w:type="gramEnd"/>
    </w:p>
    <w:p w14:paraId="268B5802" w14:textId="12B938AB" w:rsidR="00AC6A63" w:rsidRPr="005B3AFC" w:rsidRDefault="00AC6A63" w:rsidP="00917EF4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lastRenderedPageBreak/>
        <w:t xml:space="preserve">DESCRIBE </w:t>
      </w:r>
      <w:proofErr w:type="gramStart"/>
      <w:r>
        <w:rPr>
          <w:rFonts w:eastAsiaTheme="minorEastAsia"/>
          <w:color w:val="000000"/>
        </w:rPr>
        <w:t>Customers;</w:t>
      </w:r>
      <w:proofErr w:type="gramEnd"/>
    </w:p>
    <w:p w14:paraId="7CE83A92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93" w14:textId="3AD564F1" w:rsidR="00CD1CD8" w:rsidRPr="005B3AFC" w:rsidRDefault="10C16911" w:rsidP="005B3AFC">
      <w:pPr>
        <w:pStyle w:val="List2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>A table named Orders</w:t>
      </w:r>
      <w:r w:rsidRPr="005B3AFC">
        <w:rPr>
          <w:rFonts w:eastAsiaTheme="minorEastAsia"/>
          <w:b/>
          <w:bCs/>
        </w:rPr>
        <w:t xml:space="preserve"> </w:t>
      </w:r>
      <w:r w:rsidR="3EF7A4B1" w:rsidRPr="005B3AFC">
        <w:rPr>
          <w:rFonts w:eastAsiaTheme="minorEastAsia"/>
        </w:rPr>
        <w:t>to store order information with a primary key of Order ID and a foreign key of Customer ID</w:t>
      </w:r>
      <w:r w:rsidRPr="005B3AFC">
        <w:rPr>
          <w:rFonts w:eastAsiaTheme="minorEastAsia"/>
        </w:rPr>
        <w:t xml:space="preserve">. Provide the SQL commands you ran against MySQL to complete this </w:t>
      </w:r>
      <w:r w:rsidR="5E7628B9" w:rsidRPr="005B3AFC">
        <w:rPr>
          <w:rFonts w:eastAsiaTheme="minorEastAsia"/>
        </w:rPr>
        <w:t>step</w:t>
      </w:r>
      <w:r w:rsidR="470642AD" w:rsidRPr="005B3AFC">
        <w:rPr>
          <w:rFonts w:eastAsiaTheme="minorEastAsia"/>
        </w:rPr>
        <w:t>.</w:t>
      </w:r>
    </w:p>
    <w:p w14:paraId="7CE83A95" w14:textId="2B10F2CD" w:rsidR="00CD1CD8" w:rsidRDefault="00CD1CD8" w:rsidP="00EF16D8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D60D67B" w14:textId="6017F7E7" w:rsidR="00EF16D8" w:rsidRDefault="00EF16D8" w:rsidP="00EF16D8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28E529B" wp14:editId="35A95470">
                <wp:simplePos x="0" y="0"/>
                <wp:positionH relativeFrom="column">
                  <wp:posOffset>942975</wp:posOffset>
                </wp:positionH>
                <wp:positionV relativeFrom="paragraph">
                  <wp:posOffset>2771140</wp:posOffset>
                </wp:positionV>
                <wp:extent cx="2724150" cy="1552575"/>
                <wp:effectExtent l="0" t="0" r="19050" b="28575"/>
                <wp:wrapNone/>
                <wp:docPr id="155828485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724150" cy="1552575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7862949" id="Rectangle 2" o:spid="_x0000_s1026" style="position:absolute;margin-left:74.25pt;margin-top:218.2pt;width:214.5pt;height:122.2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" fillcolor="#e71224" strokecolor="#e71224" strokeweight=".5mm">
                <v:fill opacity="3341f"/>
              </v:rect>
            </w:pict>
          </mc:Fallback>
        </mc:AlternateContent>
      </w:r>
      <w:r w:rsidRPr="00EF16D8">
        <w:rPr>
          <w:rFonts w:eastAsiaTheme="minorEastAsia"/>
          <w:noProof/>
        </w:rPr>
        <w:drawing>
          <wp:inline distT="0" distB="0" distL="0" distR="0" wp14:anchorId="5E8296CF" wp14:editId="36619FD5">
            <wp:extent cx="5943600" cy="4335780"/>
            <wp:effectExtent l="0" t="0" r="0" b="7620"/>
            <wp:docPr id="1447894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89462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A741F" w14:textId="77777777" w:rsidR="00EF16D8" w:rsidRDefault="00EF16D8" w:rsidP="00EF16D8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05212D33" w14:textId="01DE9C43" w:rsidR="00EF16D8" w:rsidRDefault="00EF16D8" w:rsidP="00EF16D8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</w:t>
      </w:r>
      <w:proofErr w:type="gramStart"/>
      <w:r>
        <w:rPr>
          <w:rFonts w:eastAsiaTheme="minorEastAsia"/>
        </w:rPr>
        <w:t>show</w:t>
      </w:r>
      <w:proofErr w:type="gramEnd"/>
      <w:r>
        <w:rPr>
          <w:rFonts w:eastAsiaTheme="minorEastAsia"/>
        </w:rPr>
        <w:t xml:space="preserve"> the commands used to CREATE the TABLE Orders. Also, I </w:t>
      </w:r>
      <w:proofErr w:type="spellStart"/>
      <w:r>
        <w:rPr>
          <w:rFonts w:eastAsiaTheme="minorEastAsia"/>
        </w:rPr>
        <w:t>DESCRIBEd</w:t>
      </w:r>
      <w:proofErr w:type="spellEnd"/>
      <w:r>
        <w:rPr>
          <w:rFonts w:eastAsiaTheme="minorEastAsia"/>
        </w:rPr>
        <w:t xml:space="preserve"> this table to visualize the attributes and datatypes.</w:t>
      </w:r>
    </w:p>
    <w:p w14:paraId="0890BBAC" w14:textId="77777777" w:rsidR="00EF16D8" w:rsidRDefault="00EF16D8" w:rsidP="00EF16D8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5F06141" w14:textId="547048DB" w:rsidR="00EF16D8" w:rsidRDefault="00EF16D8" w:rsidP="00EF16D8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S USED:</w:t>
      </w:r>
    </w:p>
    <w:p w14:paraId="686CC81C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>CREATE TABLE Orders (</w:t>
      </w:r>
    </w:p>
    <w:p w14:paraId="3045CDA3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 xml:space="preserve">    </w:t>
      </w:r>
      <w:proofErr w:type="spellStart"/>
      <w:r w:rsidRPr="00EF16D8">
        <w:rPr>
          <w:rFonts w:eastAsiaTheme="minorEastAsia"/>
        </w:rPr>
        <w:t>OrderID</w:t>
      </w:r>
      <w:proofErr w:type="spellEnd"/>
      <w:r w:rsidRPr="00EF16D8">
        <w:rPr>
          <w:rFonts w:eastAsiaTheme="minorEastAsia"/>
        </w:rPr>
        <w:t xml:space="preserve"> INT PRIMARY KEY NOT NULL,</w:t>
      </w:r>
    </w:p>
    <w:p w14:paraId="00EEBC89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 xml:space="preserve">    </w:t>
      </w:r>
      <w:proofErr w:type="spellStart"/>
      <w:r w:rsidRPr="00EF16D8">
        <w:rPr>
          <w:rFonts w:eastAsiaTheme="minorEastAsia"/>
        </w:rPr>
        <w:t>CustomerID</w:t>
      </w:r>
      <w:proofErr w:type="spellEnd"/>
      <w:r w:rsidRPr="00EF16D8">
        <w:rPr>
          <w:rFonts w:eastAsiaTheme="minorEastAsia"/>
        </w:rPr>
        <w:t xml:space="preserve"> INT NOT NULL,</w:t>
      </w:r>
    </w:p>
    <w:p w14:paraId="61C390D6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 xml:space="preserve">    SKU </w:t>
      </w:r>
      <w:proofErr w:type="gramStart"/>
      <w:r w:rsidRPr="00EF16D8">
        <w:rPr>
          <w:rFonts w:eastAsiaTheme="minorEastAsia"/>
        </w:rPr>
        <w:t>VARCHAR(</w:t>
      </w:r>
      <w:proofErr w:type="gramEnd"/>
      <w:r w:rsidRPr="00EF16D8">
        <w:rPr>
          <w:rFonts w:eastAsiaTheme="minorEastAsia"/>
        </w:rPr>
        <w:t>20),</w:t>
      </w:r>
    </w:p>
    <w:p w14:paraId="26983D02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 xml:space="preserve">    Description </w:t>
      </w:r>
      <w:proofErr w:type="gramStart"/>
      <w:r w:rsidRPr="00EF16D8">
        <w:rPr>
          <w:rFonts w:eastAsiaTheme="minorEastAsia"/>
        </w:rPr>
        <w:t>VARCHAR(</w:t>
      </w:r>
      <w:proofErr w:type="gramEnd"/>
      <w:r w:rsidRPr="00EF16D8">
        <w:rPr>
          <w:rFonts w:eastAsiaTheme="minorEastAsia"/>
        </w:rPr>
        <w:t>50),</w:t>
      </w:r>
    </w:p>
    <w:p w14:paraId="39693DCF" w14:textId="77777777" w:rsidR="00EF16D8" w:rsidRPr="00EF16D8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 xml:space="preserve">    FOREIGN KEY (</w:t>
      </w:r>
      <w:proofErr w:type="spellStart"/>
      <w:r w:rsidRPr="00EF16D8">
        <w:rPr>
          <w:rFonts w:eastAsiaTheme="minorEastAsia"/>
        </w:rPr>
        <w:t>CustomerID</w:t>
      </w:r>
      <w:proofErr w:type="spellEnd"/>
      <w:r w:rsidRPr="00EF16D8">
        <w:rPr>
          <w:rFonts w:eastAsiaTheme="minorEastAsia"/>
        </w:rPr>
        <w:t xml:space="preserve">) REFERENCES </w:t>
      </w:r>
      <w:proofErr w:type="gramStart"/>
      <w:r w:rsidRPr="00EF16D8">
        <w:rPr>
          <w:rFonts w:eastAsiaTheme="minorEastAsia"/>
        </w:rPr>
        <w:t>Customers(</w:t>
      </w:r>
      <w:proofErr w:type="spellStart"/>
      <w:proofErr w:type="gramEnd"/>
      <w:r w:rsidRPr="00EF16D8">
        <w:rPr>
          <w:rFonts w:eastAsiaTheme="minorEastAsia"/>
        </w:rPr>
        <w:t>CustomerID</w:t>
      </w:r>
      <w:proofErr w:type="spellEnd"/>
      <w:r w:rsidRPr="00EF16D8">
        <w:rPr>
          <w:rFonts w:eastAsiaTheme="minorEastAsia"/>
        </w:rPr>
        <w:t>)</w:t>
      </w:r>
    </w:p>
    <w:p w14:paraId="0AE3DAB0" w14:textId="1574FE00" w:rsidR="00EF16D8" w:rsidRPr="005B3AFC" w:rsidRDefault="00EF16D8" w:rsidP="00EF16D8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F16D8">
        <w:rPr>
          <w:rFonts w:eastAsiaTheme="minorEastAsia"/>
        </w:rPr>
        <w:t>);</w:t>
      </w:r>
    </w:p>
    <w:p w14:paraId="7CE83A96" w14:textId="0E0A38A1" w:rsidR="00CD1CD8" w:rsidRDefault="00EF16D8" w:rsidP="00B278B4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ab/>
      </w:r>
    </w:p>
    <w:p w14:paraId="47E0B8CD" w14:textId="4AC5AE52" w:rsidR="00EF16D8" w:rsidRDefault="00EF16D8" w:rsidP="00B278B4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ab/>
        <w:t xml:space="preserve">DESCRIBE </w:t>
      </w:r>
      <w:proofErr w:type="gramStart"/>
      <w:r>
        <w:rPr>
          <w:rFonts w:eastAsiaTheme="minorEastAsia"/>
        </w:rPr>
        <w:t>Orders;</w:t>
      </w:r>
      <w:proofErr w:type="gramEnd"/>
    </w:p>
    <w:p w14:paraId="0E41D161" w14:textId="77777777" w:rsidR="00EF16D8" w:rsidRPr="005B3AFC" w:rsidRDefault="00EF16D8" w:rsidP="00B278B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97" w14:textId="74DD90FB" w:rsidR="00CD1CD8" w:rsidRPr="005B3AFC" w:rsidRDefault="10C16911" w:rsidP="005B3AFC">
      <w:pPr>
        <w:pStyle w:val="List2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lastRenderedPageBreak/>
        <w:t>A table named RMA</w:t>
      </w:r>
      <w:r w:rsidR="037EEE25" w:rsidRPr="005B3AFC">
        <w:rPr>
          <w:rFonts w:eastAsiaTheme="minorEastAsia"/>
        </w:rPr>
        <w:t xml:space="preserve"> to store RMA information with a primary key of RMA ID and a foreign key of Order ID</w:t>
      </w:r>
      <w:r w:rsidRPr="005B3AFC">
        <w:rPr>
          <w:rFonts w:eastAsiaTheme="minorEastAsia"/>
        </w:rPr>
        <w:t xml:space="preserve">. Provide the SQL commands you ran against MySQL to complete this </w:t>
      </w:r>
      <w:r w:rsidR="72AADFF4" w:rsidRPr="005B3AFC">
        <w:rPr>
          <w:rFonts w:eastAsiaTheme="minorEastAsia"/>
        </w:rPr>
        <w:t>step</w:t>
      </w:r>
      <w:r w:rsidR="6124064A" w:rsidRPr="005B3AFC">
        <w:rPr>
          <w:rFonts w:eastAsiaTheme="minorEastAsia"/>
        </w:rPr>
        <w:t>.</w:t>
      </w:r>
    </w:p>
    <w:p w14:paraId="7CE83A98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9A" w14:textId="4252897D" w:rsidR="00CD1CD8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73715FF1" wp14:editId="46C1A221">
                <wp:simplePos x="0" y="0"/>
                <wp:positionH relativeFrom="column">
                  <wp:posOffset>933450</wp:posOffset>
                </wp:positionH>
                <wp:positionV relativeFrom="paragraph">
                  <wp:posOffset>2616835</wp:posOffset>
                </wp:positionV>
                <wp:extent cx="2800350" cy="1695450"/>
                <wp:effectExtent l="0" t="0" r="19050" b="19050"/>
                <wp:wrapNone/>
                <wp:docPr id="150099470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00350" cy="16954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059D8F3" id="Rectangle 2" o:spid="_x0000_s1026" style="position:absolute;margin-left:73.5pt;margin-top:206.05pt;width:220.5pt;height:133.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" fillcolor="#e71224" strokecolor="#e71224" strokeweight=".5mm">
                <v:fill opacity="3341f"/>
              </v:rect>
            </w:pict>
          </mc:Fallback>
        </mc:AlternateContent>
      </w:r>
      <w:r w:rsidRPr="008C373B">
        <w:rPr>
          <w:rFonts w:eastAsiaTheme="minorEastAsia"/>
          <w:noProof/>
        </w:rPr>
        <w:drawing>
          <wp:inline distT="0" distB="0" distL="0" distR="0" wp14:anchorId="2645EECB" wp14:editId="448D0477">
            <wp:extent cx="5943600" cy="4330700"/>
            <wp:effectExtent l="0" t="0" r="0" b="0"/>
            <wp:docPr id="8744527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445275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9FBBB" w14:textId="77777777" w:rsid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2B38C27D" w14:textId="1401014B" w:rsid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CREATE the TABLE RMA. I also included a second command to visualize the table, </w:t>
      </w:r>
      <w:proofErr w:type="gramStart"/>
      <w:r>
        <w:rPr>
          <w:rFonts w:eastAsiaTheme="minorEastAsia"/>
        </w:rPr>
        <w:t>attributes</w:t>
      </w:r>
      <w:proofErr w:type="gramEnd"/>
      <w:r>
        <w:rPr>
          <w:rFonts w:eastAsiaTheme="minorEastAsia"/>
        </w:rPr>
        <w:t xml:space="preserve"> and their datatypes.</w:t>
      </w:r>
    </w:p>
    <w:p w14:paraId="351AE030" w14:textId="77777777" w:rsid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</w:p>
    <w:p w14:paraId="10AFC02E" w14:textId="5A35FA6E" w:rsid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S USED:</w:t>
      </w:r>
    </w:p>
    <w:p w14:paraId="6092D392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>CREATE TABLE RMA (</w:t>
      </w:r>
    </w:p>
    <w:p w14:paraId="7BCB5F07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RMAID INT PRIMARY KEY,</w:t>
      </w:r>
    </w:p>
    <w:p w14:paraId="44098B53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</w:t>
      </w:r>
      <w:proofErr w:type="spellStart"/>
      <w:proofErr w:type="gramStart"/>
      <w:r w:rsidRPr="008C373B">
        <w:rPr>
          <w:rFonts w:eastAsiaTheme="minorEastAsia"/>
        </w:rPr>
        <w:t>OrderID</w:t>
      </w:r>
      <w:proofErr w:type="spellEnd"/>
      <w:r w:rsidRPr="008C373B">
        <w:rPr>
          <w:rFonts w:eastAsiaTheme="minorEastAsia"/>
        </w:rPr>
        <w:t xml:space="preserve">  INT</w:t>
      </w:r>
      <w:proofErr w:type="gramEnd"/>
      <w:r w:rsidRPr="008C373B">
        <w:rPr>
          <w:rFonts w:eastAsiaTheme="minorEastAsia"/>
        </w:rPr>
        <w:t>,</w:t>
      </w:r>
    </w:p>
    <w:p w14:paraId="3D32CBB0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Step </w:t>
      </w:r>
      <w:proofErr w:type="gramStart"/>
      <w:r w:rsidRPr="008C373B">
        <w:rPr>
          <w:rFonts w:eastAsiaTheme="minorEastAsia"/>
        </w:rPr>
        <w:t>VARCHAR(</w:t>
      </w:r>
      <w:proofErr w:type="gramEnd"/>
      <w:r w:rsidRPr="008C373B">
        <w:rPr>
          <w:rFonts w:eastAsiaTheme="minorEastAsia"/>
        </w:rPr>
        <w:t>50),</w:t>
      </w:r>
    </w:p>
    <w:p w14:paraId="60BD054A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Status </w:t>
      </w:r>
      <w:proofErr w:type="gramStart"/>
      <w:r w:rsidRPr="008C373B">
        <w:rPr>
          <w:rFonts w:eastAsiaTheme="minorEastAsia"/>
        </w:rPr>
        <w:t>VARCHAR(</w:t>
      </w:r>
      <w:proofErr w:type="gramEnd"/>
      <w:r w:rsidRPr="008C373B">
        <w:rPr>
          <w:rFonts w:eastAsiaTheme="minorEastAsia"/>
        </w:rPr>
        <w:t>15),</w:t>
      </w:r>
    </w:p>
    <w:p w14:paraId="4E80C65E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Reason </w:t>
      </w:r>
      <w:proofErr w:type="gramStart"/>
      <w:r w:rsidRPr="008C373B">
        <w:rPr>
          <w:rFonts w:eastAsiaTheme="minorEastAsia"/>
        </w:rPr>
        <w:t>VARCHAR(</w:t>
      </w:r>
      <w:proofErr w:type="gramEnd"/>
      <w:r w:rsidRPr="008C373B">
        <w:rPr>
          <w:rFonts w:eastAsiaTheme="minorEastAsia"/>
        </w:rPr>
        <w:t>15),</w:t>
      </w:r>
    </w:p>
    <w:p w14:paraId="3D46DFDC" w14:textId="77777777" w:rsidR="008C373B" w:rsidRP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 xml:space="preserve">    FOREIGN </w:t>
      </w:r>
      <w:proofErr w:type="gramStart"/>
      <w:r w:rsidRPr="008C373B">
        <w:rPr>
          <w:rFonts w:eastAsiaTheme="minorEastAsia"/>
        </w:rPr>
        <w:t>KEY  (</w:t>
      </w:r>
      <w:proofErr w:type="spellStart"/>
      <w:proofErr w:type="gramEnd"/>
      <w:r w:rsidRPr="008C373B">
        <w:rPr>
          <w:rFonts w:eastAsiaTheme="minorEastAsia"/>
        </w:rPr>
        <w:t>OrderID</w:t>
      </w:r>
      <w:proofErr w:type="spellEnd"/>
      <w:r w:rsidRPr="008C373B">
        <w:rPr>
          <w:rFonts w:eastAsiaTheme="minorEastAsia"/>
        </w:rPr>
        <w:t>) REFERENCES Orders(</w:t>
      </w:r>
      <w:proofErr w:type="spellStart"/>
      <w:r w:rsidRPr="008C373B">
        <w:rPr>
          <w:rFonts w:eastAsiaTheme="minorEastAsia"/>
        </w:rPr>
        <w:t>OrderID</w:t>
      </w:r>
      <w:proofErr w:type="spellEnd"/>
      <w:r w:rsidRPr="008C373B">
        <w:rPr>
          <w:rFonts w:eastAsiaTheme="minorEastAsia"/>
        </w:rPr>
        <w:t>)</w:t>
      </w:r>
    </w:p>
    <w:p w14:paraId="031158E6" w14:textId="6306E159" w:rsidR="008C373B" w:rsidRDefault="008C373B" w:rsidP="008C373B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C373B">
        <w:rPr>
          <w:rFonts w:eastAsiaTheme="minorEastAsia"/>
        </w:rPr>
        <w:t>);</w:t>
      </w:r>
    </w:p>
    <w:p w14:paraId="2B6F68B0" w14:textId="77777777" w:rsidR="008C373B" w:rsidRDefault="008C373B" w:rsidP="005B3AFC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</w:p>
    <w:p w14:paraId="0BF80E9D" w14:textId="63E65EE6" w:rsidR="008C373B" w:rsidRDefault="008C373B" w:rsidP="005B3AFC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ab/>
        <w:t xml:space="preserve">DESCRIBE </w:t>
      </w:r>
      <w:proofErr w:type="gramStart"/>
      <w:r>
        <w:rPr>
          <w:rFonts w:eastAsiaTheme="minorEastAsia"/>
        </w:rPr>
        <w:t>RMA;</w:t>
      </w:r>
      <w:proofErr w:type="gramEnd"/>
    </w:p>
    <w:p w14:paraId="53EFCCE3" w14:textId="77777777" w:rsidR="008C373B" w:rsidRPr="005B3AFC" w:rsidRDefault="008C373B" w:rsidP="005B3AFC">
      <w:pPr>
        <w:pBdr>
          <w:top w:val="nil"/>
          <w:left w:val="nil"/>
          <w:bottom w:val="nil"/>
          <w:right w:val="nil"/>
          <w:between w:val="nil"/>
        </w:pBdr>
        <w:suppressAutoHyphens/>
        <w:spacing w:after="0" w:line="240" w:lineRule="auto"/>
        <w:contextualSpacing/>
        <w:rPr>
          <w:rFonts w:eastAsiaTheme="minorEastAsia"/>
        </w:rPr>
      </w:pPr>
    </w:p>
    <w:p w14:paraId="7CE83A9F" w14:textId="77777777" w:rsidR="00CD1CD8" w:rsidRPr="005B3AFC" w:rsidRDefault="00A83147" w:rsidP="005B3AFC">
      <w:pPr>
        <w:pStyle w:val="Heading2"/>
      </w:pPr>
      <w:r w:rsidRPr="005B3AFC">
        <w:t>Step Two: Load and Query the Data</w:t>
      </w:r>
    </w:p>
    <w:p w14:paraId="7CE83AA0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A1" w14:textId="77777777" w:rsidR="00CD1CD8" w:rsidRPr="005B3AFC" w:rsidRDefault="10EFE2BC" w:rsidP="005B3AFC">
      <w:pPr>
        <w:pStyle w:val="List"/>
        <w:numPr>
          <w:ilvl w:val="0"/>
          <w:numId w:val="17"/>
        </w:numPr>
        <w:suppressAutoHyphens/>
        <w:contextualSpacing/>
        <w:rPr>
          <w:rFonts w:eastAsiaTheme="minorEastAsia"/>
          <w:b/>
          <w:bCs/>
          <w:color w:val="000000"/>
        </w:rPr>
      </w:pPr>
      <w:r w:rsidRPr="005B3AFC">
        <w:rPr>
          <w:rFonts w:eastAsiaTheme="minorEastAsia"/>
          <w:b/>
          <w:bCs/>
        </w:rPr>
        <w:lastRenderedPageBreak/>
        <w:t xml:space="preserve">Import </w:t>
      </w:r>
      <w:r w:rsidRPr="005B3AFC">
        <w:rPr>
          <w:rFonts w:eastAsiaTheme="minorEastAsia"/>
        </w:rPr>
        <w:t>the</w:t>
      </w:r>
      <w:r w:rsidRPr="005B3AFC">
        <w:rPr>
          <w:rFonts w:eastAsiaTheme="minorEastAsia"/>
          <w:b/>
          <w:bCs/>
        </w:rPr>
        <w:t xml:space="preserve"> data</w:t>
      </w:r>
      <w:r w:rsidRPr="005B3AFC">
        <w:rPr>
          <w:rFonts w:eastAsiaTheme="minorEastAsia"/>
        </w:rPr>
        <w:t xml:space="preserve"> from each file</w:t>
      </w:r>
      <w:r w:rsidRPr="005B3AFC">
        <w:rPr>
          <w:rFonts w:eastAsiaTheme="minorEastAsia"/>
          <w:b/>
          <w:bCs/>
        </w:rPr>
        <w:t xml:space="preserve"> into tables. </w:t>
      </w:r>
    </w:p>
    <w:p w14:paraId="7CE83AA2" w14:textId="77777777" w:rsidR="00CD1CD8" w:rsidRPr="005B3AFC" w:rsidRDefault="10C16911" w:rsidP="005B3AFC">
      <w:pPr>
        <w:pStyle w:val="ListBullet"/>
        <w:numPr>
          <w:ilvl w:val="1"/>
          <w:numId w:val="17"/>
        </w:numPr>
        <w:suppressAutoHyphens/>
        <w:contextualSpacing/>
        <w:rPr>
          <w:sz w:val="22"/>
          <w:szCs w:val="22"/>
        </w:rPr>
      </w:pPr>
      <w:r w:rsidRPr="005B3AFC">
        <w:rPr>
          <w:sz w:val="22"/>
          <w:szCs w:val="22"/>
        </w:rPr>
        <w:t xml:space="preserve">Use the </w:t>
      </w:r>
      <w:proofErr w:type="spellStart"/>
      <w:r w:rsidRPr="005B3AFC">
        <w:rPr>
          <w:sz w:val="22"/>
          <w:szCs w:val="22"/>
        </w:rPr>
        <w:t>QuantigrationUpdates</w:t>
      </w:r>
      <w:proofErr w:type="spellEnd"/>
      <w:r w:rsidRPr="005B3AFC">
        <w:rPr>
          <w:sz w:val="22"/>
          <w:szCs w:val="22"/>
        </w:rPr>
        <w:t xml:space="preserve"> database, the three tables you created, and the three CSV files preloaded into Codio.</w:t>
      </w:r>
    </w:p>
    <w:p w14:paraId="1C49FB53" w14:textId="730FF0C1" w:rsidR="00CD1CD8" w:rsidRPr="005B3AFC" w:rsidRDefault="10C16911" w:rsidP="005B3AFC">
      <w:pPr>
        <w:pStyle w:val="ListBullet"/>
        <w:numPr>
          <w:ilvl w:val="1"/>
          <w:numId w:val="17"/>
        </w:numPr>
        <w:suppressAutoHyphens/>
        <w:contextualSpacing/>
        <w:rPr>
          <w:rFonts w:eastAsiaTheme="minorEastAsia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 xml:space="preserve">Use the import utility of your database program to load the data from each file into the table of the same name. </w:t>
      </w:r>
      <w:r w:rsidR="62972ACC" w:rsidRPr="005B3AFC">
        <w:rPr>
          <w:rFonts w:eastAsiaTheme="minorEastAsia"/>
          <w:sz w:val="22"/>
          <w:szCs w:val="22"/>
        </w:rPr>
        <w:t>P</w:t>
      </w:r>
      <w:r w:rsidRPr="005B3AFC">
        <w:rPr>
          <w:rFonts w:eastAsiaTheme="minorEastAsia"/>
          <w:sz w:val="22"/>
          <w:szCs w:val="22"/>
        </w:rPr>
        <w:t>erform this step three times, once for each table.</w:t>
      </w:r>
    </w:p>
    <w:p w14:paraId="7CE83AA3" w14:textId="45941AD1" w:rsidR="00CD1CD8" w:rsidRPr="005B3AFC" w:rsidRDefault="1011E4FC" w:rsidP="005B3AFC">
      <w:pPr>
        <w:pStyle w:val="ListBullet"/>
        <w:numPr>
          <w:ilvl w:val="1"/>
          <w:numId w:val="17"/>
        </w:numPr>
        <w:suppressAutoHyphens/>
        <w:contextualSpacing/>
        <w:rPr>
          <w:rFonts w:eastAsiaTheme="minorEastAsia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>Provide the SQL commands you ran against MySQL to complete this step.</w:t>
      </w:r>
    </w:p>
    <w:p w14:paraId="4F3D19D5" w14:textId="7010925E" w:rsidR="293C06E8" w:rsidRPr="005B3AFC" w:rsidRDefault="293C06E8" w:rsidP="00B278B4">
      <w:pPr>
        <w:suppressAutoHyphens/>
        <w:spacing w:after="0" w:line="240" w:lineRule="auto"/>
        <w:contextualSpacing/>
      </w:pPr>
    </w:p>
    <w:p w14:paraId="7CE83AA4" w14:textId="782D587E" w:rsidR="00CD1CD8" w:rsidRDefault="006B6C5B" w:rsidP="00444428">
      <w:pPr>
        <w:suppressAutoHyphens/>
        <w:spacing w:after="0" w:line="240" w:lineRule="auto"/>
        <w:contextualSpacing/>
        <w:jc w:val="center"/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EA8D600" wp14:editId="237E08DF">
                <wp:simplePos x="0" y="0"/>
                <wp:positionH relativeFrom="column">
                  <wp:posOffset>933449</wp:posOffset>
                </wp:positionH>
                <wp:positionV relativeFrom="paragraph">
                  <wp:posOffset>2638425</wp:posOffset>
                </wp:positionV>
                <wp:extent cx="2466975" cy="1695450"/>
                <wp:effectExtent l="0" t="0" r="28575" b="19050"/>
                <wp:wrapNone/>
                <wp:docPr id="188831149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66975" cy="16954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520093C" id="Rectangle 2" o:spid="_x0000_s1026" style="position:absolute;margin-left:73.5pt;margin-top:207.75pt;width:194.25pt;height:133.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" fillcolor="#e71224" strokecolor="#e71224" strokeweight=".5mm">
                <v:fill opacity="3341f"/>
              </v:rect>
            </w:pict>
          </mc:Fallback>
        </mc:AlternateContent>
      </w:r>
      <w:r w:rsidRPr="006B6C5B">
        <w:rPr>
          <w:noProof/>
        </w:rPr>
        <w:drawing>
          <wp:inline distT="0" distB="0" distL="0" distR="0" wp14:anchorId="7BC5F65F" wp14:editId="04446159">
            <wp:extent cx="5943600" cy="4335780"/>
            <wp:effectExtent l="0" t="0" r="0" b="7620"/>
            <wp:docPr id="33287817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2878172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5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FCF85" w14:textId="77777777" w:rsidR="00444428" w:rsidRDefault="00444428" w:rsidP="00816420">
      <w:pPr>
        <w:suppressAutoHyphens/>
        <w:spacing w:after="0" w:line="240" w:lineRule="auto"/>
        <w:contextualSpacing/>
      </w:pPr>
    </w:p>
    <w:p w14:paraId="3873C859" w14:textId="54B50472" w:rsidR="00444428" w:rsidRDefault="006B6C5B" w:rsidP="006B6C5B">
      <w:pPr>
        <w:suppressAutoHyphens/>
        <w:spacing w:after="0" w:line="240" w:lineRule="auto"/>
        <w:contextualSpacing/>
      </w:pPr>
      <w:r>
        <w:t xml:space="preserve">The highlighted area </w:t>
      </w:r>
      <w:proofErr w:type="gramStart"/>
      <w:r>
        <w:t>show</w:t>
      </w:r>
      <w:proofErr w:type="gramEnd"/>
      <w:r>
        <w:t xml:space="preserve"> the commands used to add the values from the csv files into each table.</w:t>
      </w:r>
    </w:p>
    <w:p w14:paraId="0A507D10" w14:textId="77777777" w:rsidR="006B6C5B" w:rsidRDefault="006B6C5B" w:rsidP="006B6C5B">
      <w:pPr>
        <w:suppressAutoHyphens/>
        <w:spacing w:after="0" w:line="240" w:lineRule="auto"/>
        <w:contextualSpacing/>
      </w:pPr>
    </w:p>
    <w:p w14:paraId="736C5D95" w14:textId="5B0A967C" w:rsidR="006B6C5B" w:rsidRDefault="006B6C5B" w:rsidP="006B6C5B">
      <w:pPr>
        <w:suppressAutoHyphens/>
        <w:spacing w:after="0" w:line="240" w:lineRule="auto"/>
        <w:contextualSpacing/>
      </w:pPr>
      <w:r>
        <w:t>COMMANDS USED:</w:t>
      </w:r>
    </w:p>
    <w:p w14:paraId="73DCE56B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LOAD DATA INFILE '/home/</w:t>
      </w:r>
      <w:proofErr w:type="spellStart"/>
      <w:r w:rsidRPr="006B6C5B">
        <w:rPr>
          <w:rFonts w:eastAsiaTheme="minorEastAsia"/>
        </w:rPr>
        <w:t>codio</w:t>
      </w:r>
      <w:proofErr w:type="spellEnd"/>
      <w:r w:rsidRPr="006B6C5B">
        <w:rPr>
          <w:rFonts w:eastAsiaTheme="minorEastAsia"/>
        </w:rPr>
        <w:t>/workspace/customers.csv'</w:t>
      </w:r>
    </w:p>
    <w:p w14:paraId="7C5A283D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INTO TABLE Customers</w:t>
      </w:r>
    </w:p>
    <w:p w14:paraId="29C69B6E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FIELDS TERMINATED BY ','</w:t>
      </w:r>
    </w:p>
    <w:p w14:paraId="43459AC2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LINES TERMINATED BY '\r\n</w:t>
      </w:r>
      <w:proofErr w:type="gramStart"/>
      <w:r w:rsidRPr="006B6C5B">
        <w:rPr>
          <w:rFonts w:eastAsiaTheme="minorEastAsia"/>
        </w:rPr>
        <w:t>';</w:t>
      </w:r>
      <w:proofErr w:type="gramEnd"/>
    </w:p>
    <w:p w14:paraId="604EEF79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</w:p>
    <w:p w14:paraId="4F45DD7B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 xml:space="preserve">LOAD </w:t>
      </w:r>
      <w:proofErr w:type="gramStart"/>
      <w:r w:rsidRPr="006B6C5B">
        <w:rPr>
          <w:rFonts w:eastAsiaTheme="minorEastAsia"/>
        </w:rPr>
        <w:t>DATA  INFILE</w:t>
      </w:r>
      <w:proofErr w:type="gramEnd"/>
      <w:r w:rsidRPr="006B6C5B">
        <w:rPr>
          <w:rFonts w:eastAsiaTheme="minorEastAsia"/>
        </w:rPr>
        <w:t xml:space="preserve"> '/home/</w:t>
      </w:r>
      <w:proofErr w:type="spellStart"/>
      <w:r w:rsidRPr="006B6C5B">
        <w:rPr>
          <w:rFonts w:eastAsiaTheme="minorEastAsia"/>
        </w:rPr>
        <w:t>codio</w:t>
      </w:r>
      <w:proofErr w:type="spellEnd"/>
      <w:r w:rsidRPr="006B6C5B">
        <w:rPr>
          <w:rFonts w:eastAsiaTheme="minorEastAsia"/>
        </w:rPr>
        <w:t>/workspace/orders.csv'</w:t>
      </w:r>
    </w:p>
    <w:p w14:paraId="464EA06F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INTO TABLE Orders</w:t>
      </w:r>
    </w:p>
    <w:p w14:paraId="516D999D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FIELDS TERMINATED BY ','</w:t>
      </w:r>
    </w:p>
    <w:p w14:paraId="74AB0D53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LINES TERMINATED BY '\r\n</w:t>
      </w:r>
      <w:proofErr w:type="gramStart"/>
      <w:r w:rsidRPr="006B6C5B">
        <w:rPr>
          <w:rFonts w:eastAsiaTheme="minorEastAsia"/>
        </w:rPr>
        <w:t>';</w:t>
      </w:r>
      <w:proofErr w:type="gramEnd"/>
    </w:p>
    <w:p w14:paraId="612B1B91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</w:p>
    <w:p w14:paraId="4DCD719A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>LOAD DATA INFILE '/home/</w:t>
      </w:r>
      <w:proofErr w:type="spellStart"/>
      <w:r w:rsidRPr="006B6C5B">
        <w:rPr>
          <w:rFonts w:eastAsiaTheme="minorEastAsia"/>
        </w:rPr>
        <w:t>codio</w:t>
      </w:r>
      <w:proofErr w:type="spellEnd"/>
      <w:r w:rsidRPr="006B6C5B">
        <w:rPr>
          <w:rFonts w:eastAsiaTheme="minorEastAsia"/>
        </w:rPr>
        <w:t>/workspace/rma.csv'</w:t>
      </w:r>
    </w:p>
    <w:p w14:paraId="5D8BF84F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lastRenderedPageBreak/>
        <w:t>INTO TABLE RMA</w:t>
      </w:r>
    </w:p>
    <w:p w14:paraId="5DC1E6F5" w14:textId="77777777" w:rsidR="006B6C5B" w:rsidRPr="006B6C5B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 xml:space="preserve">FIELDS </w:t>
      </w:r>
      <w:proofErr w:type="gramStart"/>
      <w:r w:rsidRPr="006B6C5B">
        <w:rPr>
          <w:rFonts w:eastAsiaTheme="minorEastAsia"/>
        </w:rPr>
        <w:t>TERMINATED  BY</w:t>
      </w:r>
      <w:proofErr w:type="gramEnd"/>
      <w:r w:rsidRPr="006B6C5B">
        <w:rPr>
          <w:rFonts w:eastAsiaTheme="minorEastAsia"/>
        </w:rPr>
        <w:t xml:space="preserve"> ','</w:t>
      </w:r>
    </w:p>
    <w:p w14:paraId="474ED757" w14:textId="72C6334C" w:rsidR="004D68A5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B6C5B">
        <w:rPr>
          <w:rFonts w:eastAsiaTheme="minorEastAsia"/>
        </w:rPr>
        <w:t xml:space="preserve">LINES TERMINATED </w:t>
      </w:r>
      <w:proofErr w:type="gramStart"/>
      <w:r w:rsidRPr="006B6C5B">
        <w:rPr>
          <w:rFonts w:eastAsiaTheme="minorEastAsia"/>
        </w:rPr>
        <w:t>BY  '</w:t>
      </w:r>
      <w:proofErr w:type="gramEnd"/>
      <w:r w:rsidRPr="006B6C5B">
        <w:rPr>
          <w:rFonts w:eastAsiaTheme="minorEastAsia"/>
        </w:rPr>
        <w:t>\r\n';</w:t>
      </w:r>
    </w:p>
    <w:p w14:paraId="11487AAC" w14:textId="77777777" w:rsidR="006B6C5B" w:rsidRPr="005B3AFC" w:rsidRDefault="006B6C5B" w:rsidP="006B6C5B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</w:p>
    <w:p w14:paraId="7CE83AA5" w14:textId="0B8E9F95" w:rsidR="00CD1CD8" w:rsidRPr="005B3AFC" w:rsidRDefault="10C16911" w:rsidP="005B3AFC">
      <w:pPr>
        <w:pStyle w:val="List"/>
        <w:suppressAutoHyphens/>
        <w:contextualSpacing/>
        <w:rPr>
          <w:rFonts w:eastAsiaTheme="minorEastAsia"/>
          <w:b/>
          <w:bCs/>
          <w:color w:val="000000"/>
        </w:rPr>
      </w:pPr>
      <w:r w:rsidRPr="005B3AFC">
        <w:rPr>
          <w:rFonts w:eastAsiaTheme="minorEastAsia"/>
          <w:b/>
          <w:bCs/>
        </w:rPr>
        <w:t>Write basic queries</w:t>
      </w:r>
      <w:r w:rsidRPr="005B3AFC">
        <w:rPr>
          <w:rFonts w:eastAsiaTheme="minorEastAsia"/>
        </w:rPr>
        <w:t xml:space="preserve"> against </w:t>
      </w:r>
      <w:r w:rsidR="4238268E" w:rsidRPr="005B3AFC">
        <w:rPr>
          <w:rFonts w:eastAsiaTheme="minorEastAsia"/>
        </w:rPr>
        <w:t xml:space="preserve">the </w:t>
      </w:r>
      <w:r w:rsidRPr="005B3AFC">
        <w:rPr>
          <w:rFonts w:eastAsiaTheme="minorEastAsia"/>
        </w:rPr>
        <w:t xml:space="preserve">imported tables to organize and analyze </w:t>
      </w:r>
      <w:r w:rsidR="0C37624C" w:rsidRPr="005B3AFC">
        <w:rPr>
          <w:rFonts w:eastAsiaTheme="minorEastAsia"/>
        </w:rPr>
        <w:t xml:space="preserve">the </w:t>
      </w:r>
      <w:r w:rsidRPr="005B3AFC">
        <w:rPr>
          <w:rFonts w:eastAsiaTheme="minorEastAsia"/>
        </w:rPr>
        <w:t>targeted data</w:t>
      </w:r>
      <w:r w:rsidRPr="005B3AFC">
        <w:rPr>
          <w:rFonts w:eastAsiaTheme="minorEastAsia"/>
          <w:b/>
          <w:bCs/>
        </w:rPr>
        <w:t xml:space="preserve">. </w:t>
      </w:r>
      <w:r w:rsidRPr="005B3AFC">
        <w:rPr>
          <w:rFonts w:eastAsiaTheme="minorEastAsia"/>
        </w:rPr>
        <w:t xml:space="preserve">For each query, replace the bracketed text with a screenshot of the query and its output. </w:t>
      </w:r>
      <w:r w:rsidR="187FE6FE" w:rsidRPr="005B3AFC">
        <w:rPr>
          <w:rFonts w:eastAsiaTheme="minorEastAsia"/>
        </w:rPr>
        <w:t>A</w:t>
      </w:r>
      <w:r w:rsidRPr="005B3AFC">
        <w:rPr>
          <w:rFonts w:eastAsiaTheme="minorEastAsia"/>
        </w:rPr>
        <w:t>lso</w:t>
      </w:r>
      <w:r w:rsidR="00F85DF0" w:rsidRPr="005B3AFC">
        <w:rPr>
          <w:rFonts w:eastAsiaTheme="minorEastAsia"/>
        </w:rPr>
        <w:t>,</w:t>
      </w:r>
      <w:r w:rsidRPr="005B3AFC">
        <w:rPr>
          <w:rFonts w:eastAsiaTheme="minorEastAsia"/>
        </w:rPr>
        <w:t xml:space="preserve"> include a </w:t>
      </w:r>
      <w:r w:rsidR="5D9F0F58" w:rsidRPr="005B3AFC">
        <w:rPr>
          <w:rFonts w:eastAsiaTheme="minorEastAsia"/>
        </w:rPr>
        <w:t>one</w:t>
      </w:r>
      <w:r w:rsidR="3DE4EEF0" w:rsidRPr="005B3AFC">
        <w:rPr>
          <w:rFonts w:eastAsiaTheme="minorEastAsia"/>
        </w:rPr>
        <w:t xml:space="preserve">- to </w:t>
      </w:r>
      <w:r w:rsidR="764982B6" w:rsidRPr="005B3AFC">
        <w:rPr>
          <w:rFonts w:eastAsiaTheme="minorEastAsia"/>
        </w:rPr>
        <w:t>three</w:t>
      </w:r>
      <w:r w:rsidRPr="005B3AFC">
        <w:rPr>
          <w:rFonts w:eastAsiaTheme="minorEastAsia"/>
        </w:rPr>
        <w:t>-sentence description of the output.</w:t>
      </w:r>
    </w:p>
    <w:p w14:paraId="7CE83AA6" w14:textId="3AF7453C" w:rsidR="00CD1CD8" w:rsidRPr="005B3AFC" w:rsidRDefault="10C16911" w:rsidP="005B3AFC">
      <w:pPr>
        <w:pStyle w:val="List2"/>
        <w:suppressAutoHyphens/>
        <w:contextualSpacing/>
        <w:rPr>
          <w:rFonts w:eastAsiaTheme="minorEastAsia"/>
          <w:color w:val="000000" w:themeColor="text1"/>
        </w:rPr>
      </w:pPr>
      <w:r w:rsidRPr="005B3AFC">
        <w:rPr>
          <w:highlight w:val="white"/>
        </w:rPr>
        <w:t xml:space="preserve">Write a SQL query that returns the count of </w:t>
      </w:r>
      <w:r w:rsidR="3DE4EEF0" w:rsidRPr="005B3AFC">
        <w:rPr>
          <w:highlight w:val="white"/>
        </w:rPr>
        <w:t xml:space="preserve">orders for customers </w:t>
      </w:r>
      <w:r w:rsidRPr="005B3AFC">
        <w:rPr>
          <w:highlight w:val="white"/>
        </w:rPr>
        <w:t>located only in Framingham, Massachusetts.</w:t>
      </w:r>
    </w:p>
    <w:p w14:paraId="11C6A1E9" w14:textId="1F1C47A2" w:rsidR="00CD1CD8" w:rsidRPr="005B3AFC" w:rsidRDefault="4386427C" w:rsidP="005B3AFC">
      <w:pPr>
        <w:pStyle w:val="List3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This query will use a table </w:t>
      </w:r>
      <w:proofErr w:type="gramStart"/>
      <w:r w:rsidRPr="005B3AFC">
        <w:rPr>
          <w:rFonts w:eastAsiaTheme="minorEastAsia"/>
        </w:rPr>
        <w:t>join</w:t>
      </w:r>
      <w:proofErr w:type="gramEnd"/>
      <w:r w:rsidRPr="005B3AFC">
        <w:rPr>
          <w:rFonts w:eastAsiaTheme="minorEastAsia"/>
        </w:rPr>
        <w:t xml:space="preserve"> between the Customers and Orders tables. The query will also use a WHERE clause.</w:t>
      </w:r>
    </w:p>
    <w:p w14:paraId="7CE83AA7" w14:textId="5E13F7F8" w:rsidR="00CD1CD8" w:rsidRPr="005B3AFC" w:rsidRDefault="10C16911" w:rsidP="005B3AFC">
      <w:pPr>
        <w:pStyle w:val="List3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>How many records were returned?</w:t>
      </w:r>
    </w:p>
    <w:p w14:paraId="7CE83AA8" w14:textId="77777777" w:rsidR="00CD1CD8" w:rsidRPr="005B3AFC" w:rsidRDefault="00CD1CD8" w:rsidP="00B278B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A9" w14:textId="3E6E9948" w:rsidR="00CD1CD8" w:rsidRDefault="0010171C" w:rsidP="0010171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33FB33E7" wp14:editId="0D840537">
                <wp:simplePos x="0" y="0"/>
                <wp:positionH relativeFrom="column">
                  <wp:posOffset>962025</wp:posOffset>
                </wp:positionH>
                <wp:positionV relativeFrom="paragraph">
                  <wp:posOffset>3453765</wp:posOffset>
                </wp:positionV>
                <wp:extent cx="3019425" cy="885825"/>
                <wp:effectExtent l="0" t="0" r="28575" b="28575"/>
                <wp:wrapNone/>
                <wp:docPr id="54769303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19425" cy="885825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21494FC" id="Rectangle 2" o:spid="_x0000_s1026" style="position:absolute;margin-left:75.75pt;margin-top:271.95pt;width:237.75pt;height:69.75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" fillcolor="#e71224" strokecolor="#e71224" strokeweight=".5mm">
                <v:fill opacity="3341f"/>
              </v:rect>
            </w:pict>
          </mc:Fallback>
        </mc:AlternateContent>
      </w:r>
      <w:r w:rsidRPr="0010171C">
        <w:rPr>
          <w:rFonts w:eastAsiaTheme="minorEastAsia"/>
          <w:noProof/>
        </w:rPr>
        <w:drawing>
          <wp:inline distT="0" distB="0" distL="0" distR="0" wp14:anchorId="0A37869B" wp14:editId="5E45B7DA">
            <wp:extent cx="5943600" cy="4341495"/>
            <wp:effectExtent l="0" t="0" r="0" b="1905"/>
            <wp:docPr id="139755717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7557171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1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88CFC8" w14:textId="77777777" w:rsidR="0010171C" w:rsidRDefault="0010171C" w:rsidP="0010171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18900E5C" w14:textId="715EB4CB" w:rsidR="0010171C" w:rsidRDefault="0010171C" w:rsidP="0010171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get the count of how many customers are in Framingham, Massachusetts. As we can see </w:t>
      </w:r>
      <w:r w:rsidR="007C4A85">
        <w:rPr>
          <w:rFonts w:eastAsiaTheme="minorEastAsia"/>
        </w:rPr>
        <w:t>from</w:t>
      </w:r>
      <w:r>
        <w:rPr>
          <w:rFonts w:eastAsiaTheme="minorEastAsia"/>
        </w:rPr>
        <w:t xml:space="preserve"> the table, there are 505 customers </w:t>
      </w:r>
      <w:proofErr w:type="gramStart"/>
      <w:r>
        <w:rPr>
          <w:rFonts w:eastAsiaTheme="minorEastAsia"/>
        </w:rPr>
        <w:t>located in</w:t>
      </w:r>
      <w:proofErr w:type="gramEnd"/>
      <w:r>
        <w:rPr>
          <w:rFonts w:eastAsiaTheme="minorEastAsia"/>
        </w:rPr>
        <w:t xml:space="preserve"> in this city.</w:t>
      </w:r>
    </w:p>
    <w:p w14:paraId="46754356" w14:textId="77777777" w:rsidR="0010171C" w:rsidRDefault="0010171C" w:rsidP="0010171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287E8A1A" w14:textId="1C14A382" w:rsidR="0010171C" w:rsidRDefault="0010171C" w:rsidP="0010171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20EC2CEC" w14:textId="77777777" w:rsidR="0010171C" w:rsidRPr="0010171C" w:rsidRDefault="0010171C" w:rsidP="0010171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10171C">
        <w:rPr>
          <w:rFonts w:eastAsiaTheme="minorEastAsia"/>
        </w:rPr>
        <w:t xml:space="preserve">SELECT </w:t>
      </w:r>
      <w:proofErr w:type="gramStart"/>
      <w:r w:rsidRPr="0010171C">
        <w:rPr>
          <w:rFonts w:eastAsiaTheme="minorEastAsia"/>
        </w:rPr>
        <w:t>COUNT(</w:t>
      </w:r>
      <w:proofErr w:type="gramEnd"/>
      <w:r w:rsidRPr="0010171C">
        <w:rPr>
          <w:rFonts w:eastAsiaTheme="minorEastAsia"/>
        </w:rPr>
        <w:t>*)</w:t>
      </w:r>
    </w:p>
    <w:p w14:paraId="1F84245E" w14:textId="77777777" w:rsidR="0010171C" w:rsidRPr="0010171C" w:rsidRDefault="0010171C" w:rsidP="0010171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10171C">
        <w:rPr>
          <w:rFonts w:eastAsiaTheme="minorEastAsia"/>
        </w:rPr>
        <w:t xml:space="preserve">FROM Customers INNER JOIN Orders ON </w:t>
      </w:r>
      <w:proofErr w:type="spellStart"/>
      <w:r w:rsidRPr="0010171C">
        <w:rPr>
          <w:rFonts w:eastAsiaTheme="minorEastAsia"/>
        </w:rPr>
        <w:t>Customers.CustomerID</w:t>
      </w:r>
      <w:proofErr w:type="spellEnd"/>
      <w:r w:rsidRPr="0010171C">
        <w:rPr>
          <w:rFonts w:eastAsiaTheme="minorEastAsia"/>
        </w:rPr>
        <w:t xml:space="preserve"> = </w:t>
      </w:r>
      <w:proofErr w:type="spellStart"/>
      <w:r w:rsidRPr="0010171C">
        <w:rPr>
          <w:rFonts w:eastAsiaTheme="minorEastAsia"/>
        </w:rPr>
        <w:t>Orders.CustomerID</w:t>
      </w:r>
      <w:proofErr w:type="spellEnd"/>
    </w:p>
    <w:p w14:paraId="3D1628D9" w14:textId="2B73DA54" w:rsidR="0010171C" w:rsidRPr="005B3AFC" w:rsidRDefault="0010171C" w:rsidP="0010171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10171C">
        <w:rPr>
          <w:rFonts w:eastAsiaTheme="minorEastAsia"/>
        </w:rPr>
        <w:t xml:space="preserve">WHERE </w:t>
      </w:r>
      <w:proofErr w:type="spellStart"/>
      <w:r w:rsidRPr="0010171C">
        <w:rPr>
          <w:rFonts w:eastAsiaTheme="minorEastAsia"/>
        </w:rPr>
        <w:t>Customers.City</w:t>
      </w:r>
      <w:proofErr w:type="spellEnd"/>
      <w:r w:rsidRPr="0010171C">
        <w:rPr>
          <w:rFonts w:eastAsiaTheme="minorEastAsia"/>
        </w:rPr>
        <w:t xml:space="preserve"> = 'Framingham' AND </w:t>
      </w:r>
      <w:proofErr w:type="spellStart"/>
      <w:r w:rsidRPr="0010171C">
        <w:rPr>
          <w:rFonts w:eastAsiaTheme="minorEastAsia"/>
        </w:rPr>
        <w:t>Customers.State</w:t>
      </w:r>
      <w:proofErr w:type="spellEnd"/>
      <w:r w:rsidRPr="0010171C">
        <w:rPr>
          <w:rFonts w:eastAsiaTheme="minorEastAsia"/>
        </w:rPr>
        <w:t xml:space="preserve"> = 'Massachusetts</w:t>
      </w:r>
      <w:proofErr w:type="gramStart"/>
      <w:r w:rsidRPr="0010171C">
        <w:rPr>
          <w:rFonts w:eastAsiaTheme="minorEastAsia"/>
        </w:rPr>
        <w:t>';</w:t>
      </w:r>
      <w:proofErr w:type="gramEnd"/>
    </w:p>
    <w:p w14:paraId="7CE83AAA" w14:textId="77777777" w:rsidR="00CD1CD8" w:rsidRPr="005B3AFC" w:rsidRDefault="00CD1CD8" w:rsidP="00B278B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AB" w14:textId="1650FE0E" w:rsidR="00CD1CD8" w:rsidRPr="005B3AFC" w:rsidRDefault="10C16911" w:rsidP="005B3AFC">
      <w:pPr>
        <w:pStyle w:val="ListBullet"/>
        <w:suppressAutoHyphens/>
        <w:contextualSpacing/>
        <w:rPr>
          <w:rFonts w:eastAsiaTheme="minorEastAsia"/>
          <w:color w:val="000000" w:themeColor="text1"/>
          <w:sz w:val="22"/>
          <w:szCs w:val="22"/>
        </w:rPr>
      </w:pPr>
      <w:r w:rsidRPr="005B3AFC">
        <w:rPr>
          <w:sz w:val="22"/>
          <w:szCs w:val="22"/>
        </w:rPr>
        <w:t xml:space="preserve">Write a SQL query to select </w:t>
      </w:r>
      <w:proofErr w:type="gramStart"/>
      <w:r w:rsidRPr="005B3AFC">
        <w:rPr>
          <w:sz w:val="22"/>
          <w:szCs w:val="22"/>
        </w:rPr>
        <w:t>all of</w:t>
      </w:r>
      <w:proofErr w:type="gramEnd"/>
      <w:r w:rsidRPr="005B3AFC">
        <w:rPr>
          <w:sz w:val="22"/>
          <w:szCs w:val="22"/>
        </w:rPr>
        <w:t xml:space="preserve"> the </w:t>
      </w:r>
      <w:r w:rsidR="60A2271F" w:rsidRPr="005B3AFC">
        <w:rPr>
          <w:sz w:val="22"/>
          <w:szCs w:val="22"/>
        </w:rPr>
        <w:t>c</w:t>
      </w:r>
      <w:r w:rsidRPr="005B3AFC">
        <w:rPr>
          <w:sz w:val="22"/>
          <w:szCs w:val="22"/>
        </w:rPr>
        <w:t>ustomers located in Massachusetts.</w:t>
      </w:r>
    </w:p>
    <w:p w14:paraId="7CE83AAC" w14:textId="4F78D5F3" w:rsidR="00CD1CD8" w:rsidRPr="005B3AFC" w:rsidRDefault="10C16911" w:rsidP="005B3AFC">
      <w:pPr>
        <w:pStyle w:val="List3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Use a WHERE clause to limit the number of records in the Customers table to only those who </w:t>
      </w:r>
      <w:proofErr w:type="gramStart"/>
      <w:r w:rsidRPr="005B3AFC">
        <w:rPr>
          <w:rFonts w:eastAsiaTheme="minorEastAsia"/>
        </w:rPr>
        <w:t>are located in</w:t>
      </w:r>
      <w:proofErr w:type="gramEnd"/>
      <w:r w:rsidRPr="005B3AFC">
        <w:rPr>
          <w:rFonts w:eastAsiaTheme="minorEastAsia"/>
        </w:rPr>
        <w:t xml:space="preserve"> Massachusetts.</w:t>
      </w:r>
    </w:p>
    <w:p w14:paraId="7CE83AAD" w14:textId="60AC2C84" w:rsidR="00CD1CD8" w:rsidRPr="005B3AFC" w:rsidRDefault="10C16911" w:rsidP="005B3AFC">
      <w:pPr>
        <w:pStyle w:val="List3"/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How many records were returned? </w:t>
      </w:r>
    </w:p>
    <w:p w14:paraId="7CE83AAE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AF" w14:textId="07D5788A" w:rsidR="00CD1CD8" w:rsidRDefault="00E66DCC" w:rsidP="00E66DC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7DE993" wp14:editId="647B9B7F">
                <wp:simplePos x="0" y="0"/>
                <wp:positionH relativeFrom="column">
                  <wp:posOffset>942975</wp:posOffset>
                </wp:positionH>
                <wp:positionV relativeFrom="paragraph">
                  <wp:posOffset>3475990</wp:posOffset>
                </wp:positionV>
                <wp:extent cx="3057525" cy="847725"/>
                <wp:effectExtent l="0" t="0" r="28575" b="28575"/>
                <wp:wrapNone/>
                <wp:docPr id="370098039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57525" cy="847725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F2A7831" id="Rectangle 2" o:spid="_x0000_s1026" style="position:absolute;margin-left:74.25pt;margin-top:273.7pt;width:240.75pt;height:66.7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" fillcolor="#e71224" strokecolor="#e71224" strokeweight=".5mm">
                <v:fill opacity="3341f"/>
              </v:rect>
            </w:pict>
          </mc:Fallback>
        </mc:AlternateContent>
      </w:r>
      <w:r w:rsidRPr="00E66DCC">
        <w:rPr>
          <w:rFonts w:eastAsiaTheme="minorEastAsia"/>
          <w:noProof/>
        </w:rPr>
        <w:drawing>
          <wp:inline distT="0" distB="0" distL="0" distR="0" wp14:anchorId="536A536D" wp14:editId="28179936">
            <wp:extent cx="5943600" cy="4309745"/>
            <wp:effectExtent l="0" t="0" r="0" b="0"/>
            <wp:docPr id="174649415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494156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9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25B43" w14:textId="77777777" w:rsidR="00E66DCC" w:rsidRDefault="00E66DCC" w:rsidP="00E66DC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6703E3C5" w14:textId="16DC8CCC" w:rsidR="00E66DCC" w:rsidRDefault="00E66DCC" w:rsidP="00E66DC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show the </w:t>
      </w:r>
      <w:r w:rsidR="00FC1675">
        <w:rPr>
          <w:rFonts w:eastAsiaTheme="minorEastAsia"/>
        </w:rPr>
        <w:t>number</w:t>
      </w:r>
      <w:r>
        <w:rPr>
          <w:rFonts w:eastAsiaTheme="minorEastAsia"/>
        </w:rPr>
        <w:t xml:space="preserve"> of customers that live</w:t>
      </w:r>
      <w:r w:rsidR="00FC1675">
        <w:rPr>
          <w:rFonts w:eastAsiaTheme="minorEastAsia"/>
        </w:rPr>
        <w:t xml:space="preserve"> in</w:t>
      </w:r>
      <w:r>
        <w:rPr>
          <w:rFonts w:eastAsiaTheme="minorEastAsia"/>
        </w:rPr>
        <w:t xml:space="preserve"> the State of Massachusetts. In this case,</w:t>
      </w:r>
      <w:r w:rsidR="00FC1675">
        <w:rPr>
          <w:rFonts w:eastAsiaTheme="minorEastAsia"/>
        </w:rPr>
        <w:t xml:space="preserve"> we got 982 customers. This makes sense because we are not selecting a specific city in Massachusetts, but the whole State.</w:t>
      </w:r>
    </w:p>
    <w:p w14:paraId="1D17FD5A" w14:textId="77777777" w:rsidR="00FC1675" w:rsidRDefault="00FC1675" w:rsidP="00E66DC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26FC62AB" w14:textId="38FD52B0" w:rsidR="00FC1675" w:rsidRDefault="00FC1675" w:rsidP="00E66DC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2EC440FB" w14:textId="77777777" w:rsidR="00FC1675" w:rsidRPr="00FC1675" w:rsidRDefault="00FC1675" w:rsidP="00FC167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FC1675">
        <w:rPr>
          <w:rFonts w:eastAsiaTheme="minorEastAsia"/>
        </w:rPr>
        <w:t xml:space="preserve">SELECT </w:t>
      </w:r>
      <w:proofErr w:type="gramStart"/>
      <w:r w:rsidRPr="00FC1675">
        <w:rPr>
          <w:rFonts w:eastAsiaTheme="minorEastAsia"/>
        </w:rPr>
        <w:t>COUNT(</w:t>
      </w:r>
      <w:proofErr w:type="gramEnd"/>
      <w:r w:rsidRPr="00FC1675">
        <w:rPr>
          <w:rFonts w:eastAsiaTheme="minorEastAsia"/>
        </w:rPr>
        <w:t>*)</w:t>
      </w:r>
    </w:p>
    <w:p w14:paraId="39FDAF4E" w14:textId="77777777" w:rsidR="00FC1675" w:rsidRPr="00FC1675" w:rsidRDefault="00FC1675" w:rsidP="00FC167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FC1675">
        <w:rPr>
          <w:rFonts w:eastAsiaTheme="minorEastAsia"/>
        </w:rPr>
        <w:t xml:space="preserve">FROM Customers INNER JOIN Orders ON </w:t>
      </w:r>
      <w:proofErr w:type="spellStart"/>
      <w:r w:rsidRPr="00FC1675">
        <w:rPr>
          <w:rFonts w:eastAsiaTheme="minorEastAsia"/>
        </w:rPr>
        <w:t>Customers.CustomerID</w:t>
      </w:r>
      <w:proofErr w:type="spellEnd"/>
      <w:r w:rsidRPr="00FC1675">
        <w:rPr>
          <w:rFonts w:eastAsiaTheme="minorEastAsia"/>
        </w:rPr>
        <w:t xml:space="preserve"> = </w:t>
      </w:r>
      <w:proofErr w:type="spellStart"/>
      <w:r w:rsidRPr="00FC1675">
        <w:rPr>
          <w:rFonts w:eastAsiaTheme="minorEastAsia"/>
        </w:rPr>
        <w:t>Orders.CustomerID</w:t>
      </w:r>
      <w:proofErr w:type="spellEnd"/>
    </w:p>
    <w:p w14:paraId="3A13E036" w14:textId="543B202C" w:rsidR="00FC1675" w:rsidRPr="005B3AFC" w:rsidRDefault="00FC1675" w:rsidP="00FC167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FC1675">
        <w:rPr>
          <w:rFonts w:eastAsiaTheme="minorEastAsia"/>
        </w:rPr>
        <w:t xml:space="preserve">WHERE </w:t>
      </w:r>
      <w:proofErr w:type="spellStart"/>
      <w:r w:rsidRPr="00FC1675">
        <w:rPr>
          <w:rFonts w:eastAsiaTheme="minorEastAsia"/>
        </w:rPr>
        <w:t>Customers.State</w:t>
      </w:r>
      <w:proofErr w:type="spellEnd"/>
      <w:r w:rsidRPr="00FC1675">
        <w:rPr>
          <w:rFonts w:eastAsiaTheme="minorEastAsia"/>
        </w:rPr>
        <w:t xml:space="preserve"> = 'Massachusetts</w:t>
      </w:r>
      <w:proofErr w:type="gramStart"/>
      <w:r w:rsidRPr="00FC1675">
        <w:rPr>
          <w:rFonts w:eastAsiaTheme="minorEastAsia"/>
        </w:rPr>
        <w:t>';</w:t>
      </w:r>
      <w:proofErr w:type="gramEnd"/>
    </w:p>
    <w:p w14:paraId="7CE83AB0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AB1" w14:textId="4834BA6A" w:rsidR="00CD1CD8" w:rsidRPr="005B3AFC" w:rsidRDefault="10C16911" w:rsidP="005B3AFC">
      <w:pPr>
        <w:pStyle w:val="ListBullet"/>
        <w:suppressAutoHyphens/>
        <w:contextualSpacing/>
        <w:rPr>
          <w:rFonts w:eastAsiaTheme="minorEastAsia"/>
          <w:color w:val="000000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>Write a SQL query to insert four new records into the Orders and Customers tables using the data</w:t>
      </w:r>
      <w:r w:rsidR="3DA3DE3A" w:rsidRPr="005B3AFC">
        <w:rPr>
          <w:rFonts w:eastAsiaTheme="minorEastAsia"/>
          <w:sz w:val="22"/>
          <w:szCs w:val="22"/>
        </w:rPr>
        <w:t xml:space="preserve"> below</w:t>
      </w:r>
      <w:r w:rsidRPr="005B3AFC">
        <w:rPr>
          <w:rFonts w:eastAsiaTheme="minorEastAsia"/>
          <w:sz w:val="22"/>
          <w:szCs w:val="22"/>
        </w:rPr>
        <w:t>:</w:t>
      </w:r>
    </w:p>
    <w:p w14:paraId="7CE83AB2" w14:textId="77777777" w:rsidR="00CD1CD8" w:rsidRPr="005B3AFC" w:rsidRDefault="00CD1CD8" w:rsidP="00B278B4">
      <w:pPr>
        <w:suppressAutoHyphens/>
        <w:spacing w:after="0" w:line="240" w:lineRule="auto"/>
        <w:contextualSpacing/>
        <w:rPr>
          <w:rFonts w:eastAsiaTheme="minorEastAsia"/>
          <w:color w:val="000000"/>
        </w:rPr>
      </w:pPr>
    </w:p>
    <w:p w14:paraId="7CE83AB4" w14:textId="29E05504" w:rsidR="00CD1CD8" w:rsidRPr="005B3AFC" w:rsidRDefault="00A83147" w:rsidP="005B3AFC">
      <w:pPr>
        <w:suppressAutoHyphens/>
        <w:spacing w:after="0" w:line="240" w:lineRule="auto"/>
        <w:contextualSpacing/>
        <w:rPr>
          <w:rFonts w:eastAsiaTheme="minorEastAsia"/>
        </w:rPr>
      </w:pPr>
      <w:r w:rsidRPr="005B3AFC">
        <w:rPr>
          <w:rFonts w:eastAsiaTheme="minorEastAsia"/>
          <w:b/>
          <w:bCs/>
        </w:rPr>
        <w:t>Customers Table</w:t>
      </w:r>
    </w:p>
    <w:tbl>
      <w:tblPr>
        <w:tblW w:w="10485" w:type="dxa"/>
        <w:tblInd w:w="-1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  <w:tblDescription w:val="Table"/>
      </w:tblPr>
      <w:tblGrid>
        <w:gridCol w:w="1410"/>
        <w:gridCol w:w="1320"/>
        <w:gridCol w:w="1245"/>
        <w:gridCol w:w="1830"/>
        <w:gridCol w:w="1215"/>
        <w:gridCol w:w="780"/>
        <w:gridCol w:w="1020"/>
        <w:gridCol w:w="1665"/>
      </w:tblGrid>
      <w:tr w:rsidR="00CD1CD8" w:rsidRPr="005B3AFC" w14:paraId="7CE83ABD" w14:textId="77777777" w:rsidTr="00BE371B">
        <w:trPr>
          <w:cantSplit/>
          <w:tblHeader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5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proofErr w:type="spellStart"/>
            <w:r w:rsidRPr="005B3AFC">
              <w:rPr>
                <w:rFonts w:eastAsiaTheme="minorEastAsia"/>
                <w:b/>
                <w:bCs/>
              </w:rPr>
              <w:lastRenderedPageBreak/>
              <w:t>CustomerID</w:t>
            </w:r>
            <w:proofErr w:type="spellEnd"/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6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FirstName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7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LastName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8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proofErr w:type="spellStart"/>
            <w:r w:rsidRPr="005B3AFC">
              <w:rPr>
                <w:rFonts w:eastAsiaTheme="minorEastAsia"/>
                <w:b/>
                <w:bCs/>
              </w:rPr>
              <w:t>StreetAddress</w:t>
            </w:r>
            <w:proofErr w:type="spellEnd"/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9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City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A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State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B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proofErr w:type="spellStart"/>
            <w:r w:rsidRPr="005B3AFC">
              <w:rPr>
                <w:rFonts w:eastAsiaTheme="minorEastAsia"/>
                <w:b/>
                <w:bCs/>
              </w:rPr>
              <w:t>ZipCode</w:t>
            </w:r>
            <w:proofErr w:type="spellEnd"/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C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Telephone</w:t>
            </w:r>
          </w:p>
        </w:tc>
      </w:tr>
      <w:tr w:rsidR="00CD1CD8" w:rsidRPr="005B3AFC" w14:paraId="7CE83AC6" w14:textId="77777777" w:rsidTr="00BE371B">
        <w:trPr>
          <w:cantSplit/>
          <w:tblHeader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E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4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BF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Luke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0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Skywalker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1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5 Maiden Lane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2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New York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3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NY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4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222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5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212-555-1234</w:t>
            </w:r>
          </w:p>
        </w:tc>
      </w:tr>
      <w:tr w:rsidR="00CD1CD8" w:rsidRPr="005B3AFC" w14:paraId="7CE83ACF" w14:textId="77777777" w:rsidTr="00BE371B">
        <w:trPr>
          <w:cantSplit/>
          <w:tblHeader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7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5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8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Winston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9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Smith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A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23 Sycamore Street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B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Greensboro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C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NC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D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27401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CE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919-555-6623</w:t>
            </w:r>
          </w:p>
        </w:tc>
      </w:tr>
      <w:tr w:rsidR="00CD1CD8" w:rsidRPr="005B3AFC" w14:paraId="7CE83AD8" w14:textId="77777777" w:rsidTr="00BE371B">
        <w:trPr>
          <w:cantSplit/>
          <w:tblHeader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0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6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1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MaryAnne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2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Jenkin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3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 Coconut Way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4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Jupiter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5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FL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6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33458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7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321-555-8907</w:t>
            </w:r>
          </w:p>
        </w:tc>
      </w:tr>
      <w:tr w:rsidR="00CD1CD8" w:rsidRPr="005B3AFC" w14:paraId="7CE83AE1" w14:textId="77777777" w:rsidTr="00BE371B">
        <w:trPr>
          <w:cantSplit/>
          <w:tblHeader/>
        </w:trPr>
        <w:tc>
          <w:tcPr>
            <w:tcW w:w="14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9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7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A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Janet</w:t>
            </w:r>
          </w:p>
        </w:tc>
        <w:tc>
          <w:tcPr>
            <w:tcW w:w="124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B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Williams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C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55 Redondo Beach Blvd</w:t>
            </w:r>
          </w:p>
        </w:tc>
        <w:tc>
          <w:tcPr>
            <w:tcW w:w="121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D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Torrence</w:t>
            </w:r>
          </w:p>
        </w:tc>
        <w:tc>
          <w:tcPr>
            <w:tcW w:w="7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E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CA</w:t>
            </w:r>
          </w:p>
        </w:tc>
        <w:tc>
          <w:tcPr>
            <w:tcW w:w="10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DF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90501</w:t>
            </w:r>
          </w:p>
        </w:tc>
        <w:tc>
          <w:tcPr>
            <w:tcW w:w="166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0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310-555-5678</w:t>
            </w:r>
          </w:p>
        </w:tc>
      </w:tr>
    </w:tbl>
    <w:p w14:paraId="7CE83AE5" w14:textId="77777777" w:rsidR="00CD1CD8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6540D7F0" w14:textId="0142ED04" w:rsidR="00085132" w:rsidRDefault="00085132" w:rsidP="00085132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F8B5C2F" wp14:editId="66A0E62D">
                <wp:simplePos x="0" y="0"/>
                <wp:positionH relativeFrom="column">
                  <wp:posOffset>962025</wp:posOffset>
                </wp:positionH>
                <wp:positionV relativeFrom="paragraph">
                  <wp:posOffset>3604895</wp:posOffset>
                </wp:positionV>
                <wp:extent cx="4086225" cy="714375"/>
                <wp:effectExtent l="0" t="0" r="28575" b="28575"/>
                <wp:wrapNone/>
                <wp:docPr id="98353724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86225" cy="714375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A8726F3" id="Rectangle 2" o:spid="_x0000_s1026" style="position:absolute;margin-left:75.75pt;margin-top:283.85pt;width:321.75pt;height:56.25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" fillcolor="#e71224" strokecolor="#e71224" strokeweight=".5mm">
                <v:fill opacity="3341f"/>
              </v:rect>
            </w:pict>
          </mc:Fallback>
        </mc:AlternateContent>
      </w:r>
      <w:r w:rsidRPr="00085132">
        <w:rPr>
          <w:rFonts w:eastAsiaTheme="minorEastAsia"/>
          <w:noProof/>
        </w:rPr>
        <w:drawing>
          <wp:inline distT="0" distB="0" distL="0" distR="0" wp14:anchorId="7131925E" wp14:editId="439B83D8">
            <wp:extent cx="5943600" cy="4329430"/>
            <wp:effectExtent l="0" t="0" r="0" b="0"/>
            <wp:docPr id="2338327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32757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9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D9A05" w14:textId="77777777" w:rsidR="00085132" w:rsidRDefault="00085132" w:rsidP="00085132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6699FEA6" w14:textId="45158EF6" w:rsidR="00CA5715" w:rsidRDefault="00085132" w:rsidP="00085132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INSERT the provided </w:t>
      </w:r>
      <w:proofErr w:type="gramStart"/>
      <w:r>
        <w:rPr>
          <w:rFonts w:eastAsiaTheme="minorEastAsia"/>
        </w:rPr>
        <w:t>VALUES  INTO</w:t>
      </w:r>
      <w:proofErr w:type="gramEnd"/>
      <w:r>
        <w:rPr>
          <w:rFonts w:eastAsiaTheme="minorEastAsia"/>
        </w:rPr>
        <w:t xml:space="preserve"> the table Customers. </w:t>
      </w:r>
      <w:r w:rsidR="00B578C9">
        <w:rPr>
          <w:rFonts w:eastAsiaTheme="minorEastAsia"/>
        </w:rPr>
        <w:t>I made sure that the values were put in the correct format by describing the table first.</w:t>
      </w:r>
    </w:p>
    <w:p w14:paraId="58603D19" w14:textId="77777777" w:rsidR="00CA5715" w:rsidRDefault="00CA5715" w:rsidP="00085132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1229BD6" w14:textId="77777777" w:rsidR="00CA5715" w:rsidRDefault="00CA5715" w:rsidP="00085132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10251C78" w14:textId="77777777" w:rsidR="00CA5715" w:rsidRPr="00CA5715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CA5715">
        <w:rPr>
          <w:rFonts w:eastAsiaTheme="minorEastAsia"/>
        </w:rPr>
        <w:t xml:space="preserve">INSERT INTO Customers VALUES </w:t>
      </w:r>
    </w:p>
    <w:p w14:paraId="7AC1EACD" w14:textId="77777777" w:rsidR="00CA5715" w:rsidRPr="00CA5715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CA5715">
        <w:rPr>
          <w:rFonts w:eastAsiaTheme="minorEastAsia"/>
        </w:rPr>
        <w:t>(100004, 'Luke', 'Skywalker', '15 Maiden Lane', 'New York', 'New York', '10222', '212-555-1234'),</w:t>
      </w:r>
    </w:p>
    <w:p w14:paraId="7C59B80D" w14:textId="77777777" w:rsidR="00CA5715" w:rsidRPr="00CA5715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CA5715">
        <w:rPr>
          <w:rFonts w:eastAsiaTheme="minorEastAsia"/>
        </w:rPr>
        <w:t>(100005, 'Winston', 'Smith','123 Sycamore Street', 'Greensboro', 'North Carolina', '27401', '919-555-6623'),</w:t>
      </w:r>
    </w:p>
    <w:p w14:paraId="18F6B50C" w14:textId="77777777" w:rsidR="00CA5715" w:rsidRPr="00CA5715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CA5715">
        <w:rPr>
          <w:rFonts w:eastAsiaTheme="minorEastAsia"/>
        </w:rPr>
        <w:lastRenderedPageBreak/>
        <w:t>(100006, 'MaryAnne', 'Jenkins', '1 Coconut Way', 'Jupiter', 'Florida', '33458', '321-555-8907'),</w:t>
      </w:r>
    </w:p>
    <w:p w14:paraId="0D38F451" w14:textId="48F9D400" w:rsidR="00085132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CA5715">
        <w:rPr>
          <w:rFonts w:eastAsiaTheme="minorEastAsia"/>
        </w:rPr>
        <w:t>(100007, 'Janet',</w:t>
      </w:r>
      <w:r>
        <w:rPr>
          <w:rFonts w:eastAsiaTheme="minorEastAsia"/>
        </w:rPr>
        <w:t xml:space="preserve"> </w:t>
      </w:r>
      <w:r w:rsidRPr="00CA5715">
        <w:rPr>
          <w:rFonts w:eastAsiaTheme="minorEastAsia"/>
        </w:rPr>
        <w:t>'Williams',</w:t>
      </w:r>
      <w:r>
        <w:rPr>
          <w:rFonts w:eastAsiaTheme="minorEastAsia"/>
        </w:rPr>
        <w:t xml:space="preserve"> </w:t>
      </w:r>
      <w:r w:rsidRPr="00CA5715">
        <w:rPr>
          <w:rFonts w:eastAsiaTheme="minorEastAsia"/>
        </w:rPr>
        <w:t>'55 Redondo Beach Blvd', 'Torrence', 'California', '90501', '310-555-5678'</w:t>
      </w:r>
      <w:proofErr w:type="gramStart"/>
      <w:r w:rsidRPr="00CA5715">
        <w:rPr>
          <w:rFonts w:eastAsiaTheme="minorEastAsia"/>
        </w:rPr>
        <w:t>);</w:t>
      </w:r>
      <w:proofErr w:type="gramEnd"/>
    </w:p>
    <w:p w14:paraId="34A8AE1D" w14:textId="77777777" w:rsidR="00CA5715" w:rsidRPr="005B3AFC" w:rsidRDefault="00CA5715" w:rsidP="00CA571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</w:p>
    <w:p w14:paraId="7CE83AE7" w14:textId="1E2A527F" w:rsidR="00CD1CD8" w:rsidRPr="005B3AFC" w:rsidRDefault="00A83147" w:rsidP="005B3AFC">
      <w:pPr>
        <w:suppressAutoHyphens/>
        <w:spacing w:after="0" w:line="240" w:lineRule="auto"/>
        <w:contextualSpacing/>
        <w:rPr>
          <w:rFonts w:eastAsiaTheme="minorEastAsia"/>
        </w:rPr>
      </w:pPr>
      <w:r w:rsidRPr="005B3AFC">
        <w:rPr>
          <w:rFonts w:eastAsiaTheme="minorEastAsia"/>
          <w:b/>
          <w:bCs/>
        </w:rPr>
        <w:t>Orders Table</w:t>
      </w:r>
    </w:p>
    <w:tbl>
      <w:tblPr>
        <w:tblW w:w="10485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  <w:tblDescription w:val="Table"/>
      </w:tblPr>
      <w:tblGrid>
        <w:gridCol w:w="1560"/>
        <w:gridCol w:w="2385"/>
        <w:gridCol w:w="1905"/>
        <w:gridCol w:w="4635"/>
      </w:tblGrid>
      <w:tr w:rsidR="00CD1CD8" w:rsidRPr="005B3AFC" w14:paraId="7CE83AEC" w14:textId="77777777" w:rsidTr="00BE371B">
        <w:trPr>
          <w:cantSplit/>
          <w:tblHeader/>
          <w:jc w:val="center"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8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proofErr w:type="spellStart"/>
            <w:r w:rsidRPr="005B3AFC">
              <w:rPr>
                <w:rFonts w:eastAsiaTheme="minorEastAsia"/>
                <w:b/>
                <w:bCs/>
              </w:rPr>
              <w:t>OrderID</w:t>
            </w:r>
            <w:proofErr w:type="spellEnd"/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9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proofErr w:type="spellStart"/>
            <w:r w:rsidRPr="005B3AFC">
              <w:rPr>
                <w:rFonts w:eastAsiaTheme="minorEastAsia"/>
                <w:b/>
                <w:bCs/>
              </w:rPr>
              <w:t>CustomerID</w:t>
            </w:r>
            <w:proofErr w:type="spellEnd"/>
          </w:p>
        </w:tc>
        <w:tc>
          <w:tcPr>
            <w:tcW w:w="1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A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SKU</w:t>
            </w:r>
          </w:p>
        </w:tc>
        <w:tc>
          <w:tcPr>
            <w:tcW w:w="46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B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jc w:val="center"/>
              <w:rPr>
                <w:rFonts w:eastAsiaTheme="minorEastAsia"/>
                <w:b/>
                <w:bCs/>
              </w:rPr>
            </w:pPr>
            <w:r w:rsidRPr="005B3AFC">
              <w:rPr>
                <w:rFonts w:eastAsiaTheme="minorEastAsia"/>
                <w:b/>
                <w:bCs/>
              </w:rPr>
              <w:t>Description</w:t>
            </w:r>
          </w:p>
        </w:tc>
      </w:tr>
      <w:tr w:rsidR="00CD1CD8" w:rsidRPr="005B3AFC" w14:paraId="7CE83AF1" w14:textId="77777777" w:rsidTr="00BE371B">
        <w:trPr>
          <w:cantSplit/>
          <w:tblHeader/>
          <w:jc w:val="center"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D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204305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EE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4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EF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ADV-24-10C</w:t>
            </w:r>
          </w:p>
        </w:tc>
        <w:tc>
          <w:tcPr>
            <w:tcW w:w="4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0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Advanced Switch 10GigE Copper 24 port</w:t>
            </w:r>
          </w:p>
        </w:tc>
      </w:tr>
      <w:tr w:rsidR="00CD1CD8" w:rsidRPr="005B3AFC" w14:paraId="7CE83AF6" w14:textId="77777777" w:rsidTr="00BE371B">
        <w:trPr>
          <w:cantSplit/>
          <w:tblHeader/>
          <w:jc w:val="center"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2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204306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3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5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4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ADV-48-10F</w:t>
            </w:r>
          </w:p>
        </w:tc>
        <w:tc>
          <w:tcPr>
            <w:tcW w:w="4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5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Advanced Switch 10 GigE Copper/Fiber 44 port copper 4 port fiber</w:t>
            </w:r>
          </w:p>
        </w:tc>
      </w:tr>
      <w:tr w:rsidR="00CD1CD8" w:rsidRPr="005B3AFC" w14:paraId="7CE83AFB" w14:textId="77777777" w:rsidTr="00BE371B">
        <w:trPr>
          <w:cantSplit/>
          <w:tblHeader/>
          <w:jc w:val="center"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7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204307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8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6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9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ENT-24-10F</w:t>
            </w:r>
          </w:p>
        </w:tc>
        <w:tc>
          <w:tcPr>
            <w:tcW w:w="4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A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Enterprise Switch 10GigE SFP+ 24 Port</w:t>
            </w:r>
          </w:p>
        </w:tc>
      </w:tr>
      <w:tr w:rsidR="00CD1CD8" w:rsidRPr="005B3AFC" w14:paraId="7CE83B00" w14:textId="77777777" w:rsidTr="00BE371B">
        <w:trPr>
          <w:cantSplit/>
          <w:tblHeader/>
          <w:jc w:val="center"/>
        </w:trPr>
        <w:tc>
          <w:tcPr>
            <w:tcW w:w="15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C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204308</w:t>
            </w:r>
          </w:p>
        </w:tc>
        <w:tc>
          <w:tcPr>
            <w:tcW w:w="238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E83AFD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100007</w:t>
            </w:r>
          </w:p>
        </w:tc>
        <w:tc>
          <w:tcPr>
            <w:tcW w:w="190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E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ENT-48-10F</w:t>
            </w:r>
          </w:p>
        </w:tc>
        <w:tc>
          <w:tcPr>
            <w:tcW w:w="463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top w:w="60" w:type="dxa"/>
              <w:left w:w="60" w:type="dxa"/>
              <w:bottom w:w="60" w:type="dxa"/>
              <w:right w:w="60" w:type="dxa"/>
            </w:tcMar>
          </w:tcPr>
          <w:p w14:paraId="7CE83AFF" w14:textId="77777777" w:rsidR="00CD1CD8" w:rsidRPr="005B3AFC" w:rsidRDefault="00A83147" w:rsidP="005B3AFC">
            <w:pPr>
              <w:suppressAutoHyphens/>
              <w:spacing w:after="0" w:line="240" w:lineRule="auto"/>
              <w:contextualSpacing/>
              <w:rPr>
                <w:rFonts w:eastAsiaTheme="minorEastAsia"/>
              </w:rPr>
            </w:pPr>
            <w:r w:rsidRPr="005B3AFC">
              <w:rPr>
                <w:rFonts w:eastAsiaTheme="minorEastAsia"/>
              </w:rPr>
              <w:t>Enterprise Switch 10GigE SFP+ 48 port</w:t>
            </w:r>
          </w:p>
        </w:tc>
      </w:tr>
    </w:tbl>
    <w:p w14:paraId="7CE83B01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2" w14:textId="5A7AC2F2" w:rsidR="00CD1CD8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329595CE" wp14:editId="442D8A4B">
                <wp:simplePos x="0" y="0"/>
                <wp:positionH relativeFrom="margin">
                  <wp:posOffset>942975</wp:posOffset>
                </wp:positionH>
                <wp:positionV relativeFrom="paragraph">
                  <wp:posOffset>2874645</wp:posOffset>
                </wp:positionV>
                <wp:extent cx="3905250" cy="1323975"/>
                <wp:effectExtent l="0" t="0" r="19050" b="28575"/>
                <wp:wrapNone/>
                <wp:docPr id="107556996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05250" cy="1323975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42ED17A" id="Rectangle 2" o:spid="_x0000_s1026" style="position:absolute;margin-left:74.25pt;margin-top:226.35pt;width:307.5pt;height:104.25pt;z-index:2516766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6F4F19">
        <w:rPr>
          <w:rFonts w:eastAsiaTheme="minorEastAsia"/>
          <w:noProof/>
        </w:rPr>
        <w:drawing>
          <wp:inline distT="0" distB="0" distL="0" distR="0" wp14:anchorId="5AE71D84" wp14:editId="0680788A">
            <wp:extent cx="5943600" cy="4326890"/>
            <wp:effectExtent l="0" t="0" r="0" b="0"/>
            <wp:docPr id="63696162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6961623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2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4233CC" w14:textId="77777777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</w:p>
    <w:p w14:paraId="6F54DBB8" w14:textId="313A1649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The highlighted area shows the command used to add the VALUES provided INTO the Orders TABLE. Also, I got an error when I tried to INSERT them the first time. The data on the 2</w:t>
      </w:r>
      <w:r w:rsidRPr="006F4F19">
        <w:rPr>
          <w:rFonts w:eastAsiaTheme="minorEastAsia"/>
          <w:vertAlign w:val="superscript"/>
        </w:rPr>
        <w:t>nd</w:t>
      </w:r>
      <w:r>
        <w:rPr>
          <w:rFonts w:eastAsiaTheme="minorEastAsia"/>
        </w:rPr>
        <w:t xml:space="preserve"> row and on the </w:t>
      </w:r>
      <w:proofErr w:type="gramStart"/>
      <w:r>
        <w:rPr>
          <w:rFonts w:eastAsiaTheme="minorEastAsia"/>
        </w:rPr>
        <w:t>4</w:t>
      </w:r>
      <w:r w:rsidRPr="006F4F19">
        <w:rPr>
          <w:rFonts w:eastAsiaTheme="minorEastAsia"/>
          <w:vertAlign w:val="superscript"/>
        </w:rPr>
        <w:t>th</w:t>
      </w:r>
      <w:proofErr w:type="gramEnd"/>
      <w:r>
        <w:rPr>
          <w:rFonts w:eastAsiaTheme="minorEastAsia"/>
        </w:rPr>
        <w:t xml:space="preserve"> attribute was too large. I fixed that by changing the datatype to </w:t>
      </w:r>
      <w:proofErr w:type="gramStart"/>
      <w:r>
        <w:rPr>
          <w:rFonts w:eastAsiaTheme="minorEastAsia"/>
        </w:rPr>
        <w:t>VARCHAR(</w:t>
      </w:r>
      <w:proofErr w:type="gramEnd"/>
      <w:r>
        <w:rPr>
          <w:rFonts w:eastAsiaTheme="minorEastAsia"/>
        </w:rPr>
        <w:t>70).</w:t>
      </w:r>
    </w:p>
    <w:p w14:paraId="7D9BF805" w14:textId="77777777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6A70EBC" w14:textId="0FA2D244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S USED:</w:t>
      </w:r>
    </w:p>
    <w:p w14:paraId="042894D9" w14:textId="055FCBDD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lastRenderedPageBreak/>
        <w:t xml:space="preserve">ALTER TABLE Orders MODIFY Description </w:t>
      </w:r>
      <w:proofErr w:type="gramStart"/>
      <w:r w:rsidRPr="006F4F19">
        <w:rPr>
          <w:rFonts w:eastAsiaTheme="minorEastAsia"/>
        </w:rPr>
        <w:t>VARCHAR(</w:t>
      </w:r>
      <w:proofErr w:type="gramEnd"/>
      <w:r w:rsidRPr="006F4F19">
        <w:rPr>
          <w:rFonts w:eastAsiaTheme="minorEastAsia"/>
        </w:rPr>
        <w:t>70);</w:t>
      </w:r>
    </w:p>
    <w:p w14:paraId="2EADE8B6" w14:textId="77777777" w:rsid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</w:p>
    <w:p w14:paraId="5188E4ED" w14:textId="77777777" w:rsidR="006F4F19" w:rsidRP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t>INSERT INTO Orders VALUES</w:t>
      </w:r>
    </w:p>
    <w:p w14:paraId="0BC32953" w14:textId="77777777" w:rsidR="006F4F19" w:rsidRP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t>(1204305, 100004, 'ADV-24-10C', 'Advanced Switch 10GigE Copper 24 port'),</w:t>
      </w:r>
    </w:p>
    <w:p w14:paraId="591504BB" w14:textId="77777777" w:rsidR="006F4F19" w:rsidRP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t>(1204306, 100005, 'ADV-48-10F', 'Advanced Switch 10 GigE Copper/Fiber 44 port copper 4 port fiber'),</w:t>
      </w:r>
    </w:p>
    <w:p w14:paraId="166360E3" w14:textId="77777777" w:rsidR="006F4F19" w:rsidRPr="006F4F19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t>(1204307, 100006, 'ENT-24-10F', 'Enterprise Switch 10GigE SFP+ 24 Port'),</w:t>
      </w:r>
    </w:p>
    <w:p w14:paraId="1079D072" w14:textId="7D88ADF7" w:rsidR="006F4F19" w:rsidRPr="005B3AFC" w:rsidRDefault="006F4F19" w:rsidP="006F4F19">
      <w:pPr>
        <w:suppressAutoHyphens/>
        <w:spacing w:after="0" w:line="240" w:lineRule="auto"/>
        <w:contextualSpacing/>
        <w:rPr>
          <w:rFonts w:eastAsiaTheme="minorEastAsia"/>
        </w:rPr>
      </w:pPr>
      <w:r w:rsidRPr="006F4F19">
        <w:rPr>
          <w:rFonts w:eastAsiaTheme="minorEastAsia"/>
        </w:rPr>
        <w:t>(1204308, 100007, 'ENT-48-10F', 'Enterprise Switch 10GigE SFP+ 48 port'</w:t>
      </w:r>
      <w:proofErr w:type="gramStart"/>
      <w:r w:rsidRPr="006F4F19">
        <w:rPr>
          <w:rFonts w:eastAsiaTheme="minorEastAsia"/>
        </w:rPr>
        <w:t>);</w:t>
      </w:r>
      <w:proofErr w:type="gramEnd"/>
    </w:p>
    <w:p w14:paraId="7CE83B03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4" w14:textId="58AB9605" w:rsidR="00CD1CD8" w:rsidRPr="005B3AFC" w:rsidRDefault="10C16911" w:rsidP="005B3AFC">
      <w:pPr>
        <w:pStyle w:val="ListBullet"/>
        <w:numPr>
          <w:ilvl w:val="1"/>
          <w:numId w:val="1"/>
        </w:numPr>
        <w:suppressAutoHyphens/>
        <w:contextualSpacing/>
        <w:rPr>
          <w:rFonts w:eastAsiaTheme="minorEastAsia"/>
          <w:color w:val="000000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 xml:space="preserve">In the Customers table, perform a query to count all records where the city is </w:t>
      </w:r>
      <w:proofErr w:type="gramStart"/>
      <w:r w:rsidRPr="005B3AFC">
        <w:rPr>
          <w:rFonts w:eastAsiaTheme="minorEastAsia"/>
          <w:sz w:val="22"/>
          <w:szCs w:val="22"/>
        </w:rPr>
        <w:t>Woonsocket</w:t>
      </w:r>
      <w:proofErr w:type="gramEnd"/>
      <w:r w:rsidRPr="005B3AFC">
        <w:rPr>
          <w:rFonts w:eastAsiaTheme="minorEastAsia"/>
          <w:sz w:val="22"/>
          <w:szCs w:val="22"/>
        </w:rPr>
        <w:t xml:space="preserve"> </w:t>
      </w:r>
      <w:r w:rsidR="45A8F236" w:rsidRPr="005B3AFC">
        <w:rPr>
          <w:rFonts w:eastAsiaTheme="minorEastAsia"/>
          <w:sz w:val="22"/>
          <w:szCs w:val="22"/>
        </w:rPr>
        <w:t xml:space="preserve">and the state is </w:t>
      </w:r>
      <w:r w:rsidRPr="005B3AFC">
        <w:rPr>
          <w:rFonts w:eastAsiaTheme="minorEastAsia"/>
          <w:sz w:val="22"/>
          <w:szCs w:val="22"/>
        </w:rPr>
        <w:t>Rhode Island.</w:t>
      </w:r>
    </w:p>
    <w:p w14:paraId="7CE83B05" w14:textId="2839ADFC" w:rsidR="00CD1CD8" w:rsidRPr="005B3AFC" w:rsidRDefault="10C16911" w:rsidP="005B3AFC">
      <w:pPr>
        <w:pStyle w:val="List3"/>
        <w:numPr>
          <w:ilvl w:val="2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How many records are in the Customers table where the field 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>city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 xml:space="preserve"> equals </w:t>
      </w:r>
      <w:r w:rsidR="00545FB5" w:rsidRPr="0F69B681">
        <w:t>"</w:t>
      </w:r>
      <w:r w:rsidRPr="005B3AFC">
        <w:rPr>
          <w:rFonts w:eastAsiaTheme="minorEastAsia"/>
        </w:rPr>
        <w:t>Woonsocket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 xml:space="preserve">? </w:t>
      </w:r>
    </w:p>
    <w:p w14:paraId="7CE83B06" w14:textId="77777777" w:rsidR="00CD1CD8" w:rsidRPr="005B3AFC" w:rsidRDefault="00CD1CD8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7" w14:textId="53239AF4" w:rsidR="00CD1CD8" w:rsidRPr="005B3AFC" w:rsidRDefault="0082061D" w:rsidP="0082061D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17FC6686" wp14:editId="5DE87010">
                <wp:simplePos x="0" y="0"/>
                <wp:positionH relativeFrom="margin">
                  <wp:posOffset>971550</wp:posOffset>
                </wp:positionH>
                <wp:positionV relativeFrom="paragraph">
                  <wp:posOffset>3520440</wp:posOffset>
                </wp:positionV>
                <wp:extent cx="2200275" cy="781050"/>
                <wp:effectExtent l="0" t="0" r="28575" b="19050"/>
                <wp:wrapNone/>
                <wp:docPr id="503929876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7810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B351362" id="Rectangle 2" o:spid="_x0000_s1026" style="position:absolute;margin-left:76.5pt;margin-top:277.2pt;width:173.25pt;height:61.5pt;z-index:25167872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82061D">
        <w:rPr>
          <w:rFonts w:eastAsiaTheme="minorEastAsia"/>
          <w:noProof/>
        </w:rPr>
        <w:drawing>
          <wp:inline distT="0" distB="0" distL="0" distR="0" wp14:anchorId="0AE40560" wp14:editId="475BF667">
            <wp:extent cx="5943600" cy="4318000"/>
            <wp:effectExtent l="0" t="0" r="0" b="6350"/>
            <wp:docPr id="211316905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3169059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1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83B08" w14:textId="77777777" w:rsidR="00CD1CD8" w:rsidRDefault="00CD1CD8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1A1141A5" w14:textId="7697770D" w:rsidR="0082061D" w:rsidRDefault="0082061D" w:rsidP="003A792E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COUNT the number of customers in Woonsocket, Rhode Island. </w:t>
      </w:r>
      <w:r w:rsidR="00BF7ECC">
        <w:rPr>
          <w:rFonts w:eastAsiaTheme="minorEastAsia"/>
        </w:rPr>
        <w:t>As we can see from the table, there are only 7 customers.</w:t>
      </w:r>
    </w:p>
    <w:p w14:paraId="647CC08B" w14:textId="77777777" w:rsidR="0082061D" w:rsidRDefault="0082061D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36A0221F" w14:textId="575C59D1" w:rsidR="0082061D" w:rsidRDefault="0082061D" w:rsidP="003A792E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235B870E" w14:textId="77777777" w:rsidR="0082061D" w:rsidRPr="0082061D" w:rsidRDefault="0082061D" w:rsidP="0082061D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2061D">
        <w:rPr>
          <w:rFonts w:eastAsiaTheme="minorEastAsia"/>
        </w:rPr>
        <w:t xml:space="preserve">SELECT </w:t>
      </w:r>
      <w:proofErr w:type="gramStart"/>
      <w:r w:rsidRPr="0082061D">
        <w:rPr>
          <w:rFonts w:eastAsiaTheme="minorEastAsia"/>
        </w:rPr>
        <w:t>COUNT(</w:t>
      </w:r>
      <w:proofErr w:type="gramEnd"/>
      <w:r w:rsidRPr="0082061D">
        <w:rPr>
          <w:rFonts w:eastAsiaTheme="minorEastAsia"/>
        </w:rPr>
        <w:t>*) FROM Customers</w:t>
      </w:r>
    </w:p>
    <w:p w14:paraId="33B7DD6C" w14:textId="0958EA5F" w:rsidR="0082061D" w:rsidRDefault="0082061D" w:rsidP="0082061D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82061D">
        <w:rPr>
          <w:rFonts w:eastAsiaTheme="minorEastAsia"/>
        </w:rPr>
        <w:t>WHERE State = 'Rhode Island' AND City = 'Woonsocket</w:t>
      </w:r>
      <w:proofErr w:type="gramStart"/>
      <w:r w:rsidRPr="0082061D">
        <w:rPr>
          <w:rFonts w:eastAsiaTheme="minorEastAsia"/>
        </w:rPr>
        <w:t>';</w:t>
      </w:r>
      <w:proofErr w:type="gramEnd"/>
    </w:p>
    <w:p w14:paraId="57806B36" w14:textId="77777777" w:rsidR="0082061D" w:rsidRPr="005B3AFC" w:rsidRDefault="0082061D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9" w14:textId="37D23F0F" w:rsidR="00CD1CD8" w:rsidRPr="005B3AFC" w:rsidRDefault="10C16911" w:rsidP="005B3AFC">
      <w:pPr>
        <w:pStyle w:val="ListBullet"/>
        <w:numPr>
          <w:ilvl w:val="1"/>
          <w:numId w:val="1"/>
        </w:numPr>
        <w:suppressAutoHyphens/>
        <w:contextualSpacing/>
        <w:rPr>
          <w:rFonts w:eastAsiaTheme="minorEastAsia"/>
          <w:color w:val="000000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 xml:space="preserve">In the </w:t>
      </w:r>
      <w:r w:rsidR="4126E9FC" w:rsidRPr="005B3AFC">
        <w:rPr>
          <w:rFonts w:eastAsiaTheme="minorEastAsia"/>
          <w:sz w:val="22"/>
          <w:szCs w:val="22"/>
        </w:rPr>
        <w:t xml:space="preserve">RMA </w:t>
      </w:r>
      <w:r w:rsidRPr="005B3AFC">
        <w:rPr>
          <w:rFonts w:eastAsiaTheme="minorEastAsia"/>
          <w:sz w:val="22"/>
          <w:szCs w:val="22"/>
        </w:rPr>
        <w:t>database, update a customer</w:t>
      </w:r>
      <w:r w:rsidR="00545FB5">
        <w:rPr>
          <w:rFonts w:eastAsiaTheme="minorEastAsia"/>
          <w:sz w:val="22"/>
          <w:szCs w:val="22"/>
        </w:rPr>
        <w:t>'</w:t>
      </w:r>
      <w:r w:rsidRPr="005B3AFC">
        <w:rPr>
          <w:rFonts w:eastAsiaTheme="minorEastAsia"/>
          <w:sz w:val="22"/>
          <w:szCs w:val="22"/>
        </w:rPr>
        <w:t>s records.</w:t>
      </w:r>
    </w:p>
    <w:p w14:paraId="7CE83B0A" w14:textId="6CEC3832" w:rsidR="00CD1CD8" w:rsidRPr="005B3AFC" w:rsidRDefault="10C16911" w:rsidP="005B3AFC">
      <w:pPr>
        <w:pStyle w:val="List3"/>
        <w:numPr>
          <w:ilvl w:val="2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lastRenderedPageBreak/>
        <w:t xml:space="preserve">Write a SQL statement to select the current fields of status and step for the record in the RMA table with an </w:t>
      </w:r>
      <w:proofErr w:type="spellStart"/>
      <w:r w:rsidR="2A7FABD1" w:rsidRPr="005B3AFC">
        <w:rPr>
          <w:rFonts w:eastAsiaTheme="minorEastAsia"/>
        </w:rPr>
        <w:t>O</w:t>
      </w:r>
      <w:r w:rsidRPr="005B3AFC">
        <w:rPr>
          <w:rFonts w:eastAsiaTheme="minorEastAsia"/>
        </w:rPr>
        <w:t>rder</w:t>
      </w:r>
      <w:r w:rsidR="0FDA7B23" w:rsidRPr="005B3AFC">
        <w:rPr>
          <w:rFonts w:eastAsiaTheme="minorEastAsia"/>
        </w:rPr>
        <w:t>ID</w:t>
      </w:r>
      <w:proofErr w:type="spellEnd"/>
      <w:r w:rsidRPr="005B3AFC">
        <w:rPr>
          <w:rFonts w:eastAsiaTheme="minorEastAsia"/>
        </w:rPr>
        <w:t xml:space="preserve"> value of 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>5175</w:t>
      </w:r>
      <w:r w:rsidR="00545FB5">
        <w:rPr>
          <w:rFonts w:eastAsiaTheme="minorEastAsia"/>
        </w:rPr>
        <w:t>"</w:t>
      </w:r>
      <w:r w:rsidR="6F324355" w:rsidRPr="005B3AFC">
        <w:rPr>
          <w:rFonts w:eastAsiaTheme="minorEastAsia"/>
        </w:rPr>
        <w:t>.</w:t>
      </w:r>
    </w:p>
    <w:p w14:paraId="7CE83B0B" w14:textId="77777777" w:rsidR="00CD1CD8" w:rsidRPr="005B3AFC" w:rsidRDefault="10C16911" w:rsidP="005B3AFC">
      <w:pPr>
        <w:pStyle w:val="List4"/>
        <w:numPr>
          <w:ilvl w:val="3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What are the </w:t>
      </w:r>
      <w:proofErr w:type="gramStart"/>
      <w:r w:rsidRPr="005B3AFC">
        <w:rPr>
          <w:rFonts w:eastAsiaTheme="minorEastAsia"/>
        </w:rPr>
        <w:t>current status</w:t>
      </w:r>
      <w:proofErr w:type="gramEnd"/>
      <w:r w:rsidRPr="005B3AFC">
        <w:rPr>
          <w:rFonts w:eastAsiaTheme="minorEastAsia"/>
        </w:rPr>
        <w:t xml:space="preserve"> and step?</w:t>
      </w:r>
    </w:p>
    <w:p w14:paraId="7CE83B0C" w14:textId="77777777" w:rsidR="00CD1CD8" w:rsidRPr="005B3AFC" w:rsidRDefault="00CD1CD8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D" w14:textId="47BF5924" w:rsidR="00CD1CD8" w:rsidRDefault="000763A7" w:rsidP="000763A7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2CB9592" wp14:editId="5FB0C640">
                <wp:simplePos x="0" y="0"/>
                <wp:positionH relativeFrom="margin">
                  <wp:posOffset>942975</wp:posOffset>
                </wp:positionH>
                <wp:positionV relativeFrom="paragraph">
                  <wp:posOffset>3525520</wp:posOffset>
                </wp:positionV>
                <wp:extent cx="2200275" cy="781050"/>
                <wp:effectExtent l="0" t="0" r="28575" b="19050"/>
                <wp:wrapNone/>
                <wp:docPr id="80654719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7810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2A66FE" id="Rectangle 2" o:spid="_x0000_s1026" style="position:absolute;margin-left:74.25pt;margin-top:277.6pt;width:173.25pt;height:61.5pt;z-index:2516807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0763A7">
        <w:rPr>
          <w:rFonts w:eastAsiaTheme="minorEastAsia"/>
          <w:noProof/>
        </w:rPr>
        <w:drawing>
          <wp:inline distT="0" distB="0" distL="0" distR="0" wp14:anchorId="5A488912" wp14:editId="399F21C7">
            <wp:extent cx="5943600" cy="4309110"/>
            <wp:effectExtent l="0" t="0" r="0" b="0"/>
            <wp:docPr id="112344894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3448947" name="Picture 1" descr="A screenshot of a computer program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10123" w14:textId="77777777" w:rsidR="000763A7" w:rsidRDefault="000763A7" w:rsidP="000763A7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6733EEBF" w14:textId="68DF7CAF" w:rsidR="000763A7" w:rsidRDefault="000763A7" w:rsidP="000763A7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The highlighted area shows the command used to show the Status and Step of Order 5175. As we can see from the TABLE</w:t>
      </w:r>
      <w:r w:rsidR="00E57F41">
        <w:rPr>
          <w:rFonts w:eastAsiaTheme="minorEastAsia"/>
        </w:rPr>
        <w:t>,</w:t>
      </w:r>
      <w:r>
        <w:rPr>
          <w:rFonts w:eastAsiaTheme="minorEastAsia"/>
        </w:rPr>
        <w:t xml:space="preserve"> the Status is “Pending</w:t>
      </w:r>
      <w:r w:rsidR="00392F4C">
        <w:rPr>
          <w:rFonts w:eastAsiaTheme="minorEastAsia"/>
        </w:rPr>
        <w:t>”,</w:t>
      </w:r>
      <w:r>
        <w:rPr>
          <w:rFonts w:eastAsiaTheme="minorEastAsia"/>
        </w:rPr>
        <w:t xml:space="preserve"> and the Step is “Awaiting customer Documentation”</w:t>
      </w:r>
      <w:r w:rsidR="00E57F41">
        <w:rPr>
          <w:rFonts w:eastAsiaTheme="minorEastAsia"/>
        </w:rPr>
        <w:t>.</w:t>
      </w:r>
    </w:p>
    <w:p w14:paraId="1EB48B81" w14:textId="77777777" w:rsidR="00E57F41" w:rsidRDefault="00E57F41" w:rsidP="000763A7">
      <w:pPr>
        <w:suppressAutoHyphens/>
        <w:spacing w:after="0" w:line="240" w:lineRule="auto"/>
        <w:contextualSpacing/>
        <w:rPr>
          <w:rFonts w:eastAsiaTheme="minorEastAsia"/>
        </w:rPr>
      </w:pPr>
    </w:p>
    <w:p w14:paraId="57071B55" w14:textId="16C35A3A" w:rsidR="00E57F41" w:rsidRDefault="00E57F41" w:rsidP="000763A7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58F404B2" w14:textId="77777777" w:rsidR="00E57F41" w:rsidRPr="00E57F41" w:rsidRDefault="00E57F41" w:rsidP="00E57F41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57F41">
        <w:rPr>
          <w:rFonts w:eastAsiaTheme="minorEastAsia"/>
        </w:rPr>
        <w:t xml:space="preserve">SELECT </w:t>
      </w:r>
      <w:proofErr w:type="spellStart"/>
      <w:r w:rsidRPr="00E57F41">
        <w:rPr>
          <w:rFonts w:eastAsiaTheme="minorEastAsia"/>
        </w:rPr>
        <w:t>OrderID</w:t>
      </w:r>
      <w:proofErr w:type="spellEnd"/>
      <w:r w:rsidRPr="00E57F41">
        <w:rPr>
          <w:rFonts w:eastAsiaTheme="minorEastAsia"/>
        </w:rPr>
        <w:t>, Status, Step FROM RMA</w:t>
      </w:r>
    </w:p>
    <w:p w14:paraId="5FF1663F" w14:textId="246516C1" w:rsidR="00E57F41" w:rsidRPr="005B3AFC" w:rsidRDefault="00E57F41" w:rsidP="00E57F41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E57F41">
        <w:rPr>
          <w:rFonts w:eastAsiaTheme="minorEastAsia"/>
        </w:rPr>
        <w:t xml:space="preserve">WHERE </w:t>
      </w:r>
      <w:proofErr w:type="spellStart"/>
      <w:r w:rsidRPr="00E57F41">
        <w:rPr>
          <w:rFonts w:eastAsiaTheme="minorEastAsia"/>
        </w:rPr>
        <w:t>OrderID</w:t>
      </w:r>
      <w:proofErr w:type="spellEnd"/>
      <w:r w:rsidRPr="00E57F41">
        <w:rPr>
          <w:rFonts w:eastAsiaTheme="minorEastAsia"/>
        </w:rPr>
        <w:t xml:space="preserve"> = </w:t>
      </w:r>
      <w:proofErr w:type="gramStart"/>
      <w:r w:rsidRPr="00E57F41">
        <w:rPr>
          <w:rFonts w:eastAsiaTheme="minorEastAsia"/>
        </w:rPr>
        <w:t>5175;</w:t>
      </w:r>
      <w:proofErr w:type="gramEnd"/>
    </w:p>
    <w:p w14:paraId="7CE83B0E" w14:textId="77777777" w:rsidR="00CD1CD8" w:rsidRPr="005B3AFC" w:rsidRDefault="00CD1CD8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0F" w14:textId="6BF3F2CD" w:rsidR="00CD1CD8" w:rsidRPr="005B3AFC" w:rsidRDefault="10C16911" w:rsidP="005B3AFC">
      <w:pPr>
        <w:pStyle w:val="List3"/>
        <w:numPr>
          <w:ilvl w:val="2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Write a SQL statement to update the </w:t>
      </w:r>
      <w:r w:rsidRPr="005B3AFC">
        <w:rPr>
          <w:rFonts w:eastAsiaTheme="minorEastAsia"/>
          <w:b/>
          <w:bCs/>
        </w:rPr>
        <w:t>status</w:t>
      </w:r>
      <w:r w:rsidRPr="005B3AFC">
        <w:rPr>
          <w:rFonts w:eastAsiaTheme="minorEastAsia"/>
        </w:rPr>
        <w:t xml:space="preserve"> and </w:t>
      </w:r>
      <w:r w:rsidRPr="005B3AFC">
        <w:rPr>
          <w:rFonts w:eastAsiaTheme="minorEastAsia"/>
          <w:b/>
          <w:bCs/>
        </w:rPr>
        <w:t>step</w:t>
      </w:r>
      <w:r w:rsidRPr="005B3AFC">
        <w:rPr>
          <w:rFonts w:eastAsiaTheme="minorEastAsia"/>
        </w:rPr>
        <w:t xml:space="preserve"> for the </w:t>
      </w:r>
      <w:proofErr w:type="spellStart"/>
      <w:r w:rsidR="3DE4EEF0" w:rsidRPr="005B3AFC">
        <w:rPr>
          <w:rFonts w:eastAsiaTheme="minorEastAsia"/>
          <w:b/>
          <w:bCs/>
        </w:rPr>
        <w:t>OrderID</w:t>
      </w:r>
      <w:proofErr w:type="spellEnd"/>
      <w:r w:rsidRPr="005B3AFC">
        <w:rPr>
          <w:rFonts w:eastAsiaTheme="minorEastAsia"/>
        </w:rPr>
        <w:t xml:space="preserve">, 5175 to </w:t>
      </w:r>
      <w:r w:rsidRPr="005B3AFC">
        <w:rPr>
          <w:rFonts w:eastAsiaTheme="minorEastAsia"/>
          <w:b/>
          <w:bCs/>
        </w:rPr>
        <w:t>status</w:t>
      </w:r>
      <w:r w:rsidRPr="005B3AFC">
        <w:rPr>
          <w:rFonts w:eastAsiaTheme="minorEastAsia"/>
        </w:rPr>
        <w:t xml:space="preserve"> = 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>Complete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 xml:space="preserve"> and </w:t>
      </w:r>
      <w:r w:rsidRPr="005B3AFC">
        <w:rPr>
          <w:rFonts w:eastAsiaTheme="minorEastAsia"/>
          <w:b/>
          <w:bCs/>
        </w:rPr>
        <w:t>step</w:t>
      </w:r>
      <w:r w:rsidRPr="005B3AFC">
        <w:rPr>
          <w:rFonts w:eastAsiaTheme="minorEastAsia"/>
        </w:rPr>
        <w:t xml:space="preserve"> = 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>Credit Customer Account</w:t>
      </w:r>
      <w:r w:rsidR="00545FB5">
        <w:rPr>
          <w:rFonts w:eastAsiaTheme="minorEastAsia"/>
        </w:rPr>
        <w:t>"</w:t>
      </w:r>
      <w:r w:rsidR="4E84B5EE" w:rsidRPr="005B3AFC">
        <w:rPr>
          <w:rFonts w:eastAsiaTheme="minorEastAsia"/>
        </w:rPr>
        <w:t>.</w:t>
      </w:r>
    </w:p>
    <w:p w14:paraId="7CE83B10" w14:textId="77777777" w:rsidR="00CD1CD8" w:rsidRPr="005B3AFC" w:rsidRDefault="10C16911" w:rsidP="005B3AFC">
      <w:pPr>
        <w:pStyle w:val="List4"/>
        <w:numPr>
          <w:ilvl w:val="3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What are the updated </w:t>
      </w:r>
      <w:r w:rsidRPr="005B3AFC">
        <w:rPr>
          <w:rFonts w:eastAsiaTheme="minorEastAsia"/>
          <w:b/>
          <w:bCs/>
        </w:rPr>
        <w:t>status</w:t>
      </w:r>
      <w:r w:rsidRPr="005B3AFC">
        <w:rPr>
          <w:rFonts w:eastAsiaTheme="minorEastAsia"/>
        </w:rPr>
        <w:t xml:space="preserve"> and </w:t>
      </w:r>
      <w:r w:rsidRPr="005B3AFC">
        <w:rPr>
          <w:rFonts w:eastAsiaTheme="minorEastAsia"/>
          <w:b/>
          <w:bCs/>
        </w:rPr>
        <w:t>step</w:t>
      </w:r>
      <w:r w:rsidRPr="005B3AFC">
        <w:rPr>
          <w:rFonts w:eastAsiaTheme="minorEastAsia"/>
        </w:rPr>
        <w:t xml:space="preserve"> values for this record?</w:t>
      </w:r>
    </w:p>
    <w:p w14:paraId="7CE83B11" w14:textId="77777777" w:rsidR="00CD1CD8" w:rsidRPr="005B3AFC" w:rsidRDefault="00CD1CD8" w:rsidP="005B3AF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12" w14:textId="47031801" w:rsidR="00CD1CD8" w:rsidRDefault="00392F4C" w:rsidP="00392F4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5CBCC709" wp14:editId="05C2945D">
                <wp:simplePos x="0" y="0"/>
                <wp:positionH relativeFrom="margin">
                  <wp:posOffset>942975</wp:posOffset>
                </wp:positionH>
                <wp:positionV relativeFrom="paragraph">
                  <wp:posOffset>3136900</wp:posOffset>
                </wp:positionV>
                <wp:extent cx="2324100" cy="1200150"/>
                <wp:effectExtent l="0" t="0" r="19050" b="19050"/>
                <wp:wrapNone/>
                <wp:docPr id="1360852857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24100" cy="12001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CEC3F87" id="Rectangle 2" o:spid="_x0000_s1026" style="position:absolute;margin-left:74.25pt;margin-top:247pt;width:183pt;height:94.5pt;z-index:2516828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392F4C">
        <w:rPr>
          <w:rFonts w:eastAsiaTheme="minorEastAsia"/>
          <w:noProof/>
        </w:rPr>
        <w:drawing>
          <wp:inline distT="0" distB="0" distL="0" distR="0" wp14:anchorId="5F5352D3" wp14:editId="348B1CBE">
            <wp:extent cx="5943600" cy="4349115"/>
            <wp:effectExtent l="0" t="0" r="0" b="0"/>
            <wp:docPr id="176095086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5086" name="Picture 1" descr="A computer screen shot of a program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4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91693" w14:textId="77777777" w:rsidR="00392F4C" w:rsidRDefault="00392F4C" w:rsidP="00392F4C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2F715C4C" w14:textId="1B059D81" w:rsidR="00392F4C" w:rsidRDefault="00392F4C" w:rsidP="00392F4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UPDATE the RMA TABLE to have different values where the </w:t>
      </w:r>
      <w:proofErr w:type="spellStart"/>
      <w:r>
        <w:rPr>
          <w:rFonts w:eastAsiaTheme="minorEastAsia"/>
        </w:rPr>
        <w:t>OrderID</w:t>
      </w:r>
      <w:proofErr w:type="spellEnd"/>
      <w:r>
        <w:rPr>
          <w:rFonts w:eastAsiaTheme="minorEastAsia"/>
        </w:rPr>
        <w:t xml:space="preserve"> is 5175. After the changes, the order 5175 has Status = Complete and Step = Credit Customer Account. We can also visualize that in the highlighted area.</w:t>
      </w:r>
    </w:p>
    <w:p w14:paraId="3AA4D595" w14:textId="77777777" w:rsidR="00392F4C" w:rsidRDefault="00392F4C" w:rsidP="00392F4C">
      <w:pPr>
        <w:suppressAutoHyphens/>
        <w:spacing w:after="0" w:line="240" w:lineRule="auto"/>
        <w:contextualSpacing/>
        <w:rPr>
          <w:rFonts w:eastAsiaTheme="minorEastAsia"/>
        </w:rPr>
      </w:pPr>
    </w:p>
    <w:p w14:paraId="56A159C8" w14:textId="7972118C" w:rsidR="00392F4C" w:rsidRDefault="00392F4C" w:rsidP="00392F4C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24B9927A" w14:textId="77777777" w:rsidR="00392F4C" w:rsidRPr="00392F4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92F4C">
        <w:rPr>
          <w:rFonts w:eastAsiaTheme="minorEastAsia"/>
        </w:rPr>
        <w:t>UPDATE RMA</w:t>
      </w:r>
    </w:p>
    <w:p w14:paraId="7E352590" w14:textId="77777777" w:rsidR="00392F4C" w:rsidRPr="00392F4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92F4C">
        <w:rPr>
          <w:rFonts w:eastAsiaTheme="minorEastAsia"/>
        </w:rPr>
        <w:t>SET Status = 'Complete', Step = 'Credit Customer Account'</w:t>
      </w:r>
    </w:p>
    <w:p w14:paraId="3EBDA27A" w14:textId="57EEFDF2" w:rsidR="00392F4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92F4C">
        <w:rPr>
          <w:rFonts w:eastAsiaTheme="minorEastAsia"/>
        </w:rPr>
        <w:t xml:space="preserve">WHERE </w:t>
      </w:r>
      <w:proofErr w:type="spellStart"/>
      <w:r w:rsidRPr="00392F4C">
        <w:rPr>
          <w:rFonts w:eastAsiaTheme="minorEastAsia"/>
        </w:rPr>
        <w:t>OrderID</w:t>
      </w:r>
      <w:proofErr w:type="spellEnd"/>
      <w:r w:rsidRPr="00392F4C">
        <w:rPr>
          <w:rFonts w:eastAsiaTheme="minorEastAsia"/>
        </w:rPr>
        <w:t xml:space="preserve"> = </w:t>
      </w:r>
      <w:proofErr w:type="gramStart"/>
      <w:r w:rsidRPr="00392F4C">
        <w:rPr>
          <w:rFonts w:eastAsiaTheme="minorEastAsia"/>
        </w:rPr>
        <w:t>5175;</w:t>
      </w:r>
      <w:proofErr w:type="gramEnd"/>
    </w:p>
    <w:p w14:paraId="074C4E4D" w14:textId="77777777" w:rsidR="00392F4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</w:p>
    <w:p w14:paraId="31A425D1" w14:textId="77777777" w:rsidR="00392F4C" w:rsidRPr="00392F4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92F4C">
        <w:rPr>
          <w:rFonts w:eastAsiaTheme="minorEastAsia"/>
        </w:rPr>
        <w:t xml:space="preserve">SELECT </w:t>
      </w:r>
      <w:proofErr w:type="spellStart"/>
      <w:r w:rsidRPr="00392F4C">
        <w:rPr>
          <w:rFonts w:eastAsiaTheme="minorEastAsia"/>
        </w:rPr>
        <w:t>OrderID</w:t>
      </w:r>
      <w:proofErr w:type="spellEnd"/>
      <w:r w:rsidRPr="00392F4C">
        <w:rPr>
          <w:rFonts w:eastAsiaTheme="minorEastAsia"/>
        </w:rPr>
        <w:t>, Status, Step FROM RMA</w:t>
      </w:r>
    </w:p>
    <w:p w14:paraId="5153939A" w14:textId="014B9DBE" w:rsidR="00392F4C" w:rsidRPr="005B3AFC" w:rsidRDefault="00392F4C" w:rsidP="00392F4C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92F4C">
        <w:rPr>
          <w:rFonts w:eastAsiaTheme="minorEastAsia"/>
        </w:rPr>
        <w:t xml:space="preserve">WHERE </w:t>
      </w:r>
      <w:proofErr w:type="spellStart"/>
      <w:r w:rsidRPr="00392F4C">
        <w:rPr>
          <w:rFonts w:eastAsiaTheme="minorEastAsia"/>
        </w:rPr>
        <w:t>OrderID</w:t>
      </w:r>
      <w:proofErr w:type="spellEnd"/>
      <w:r w:rsidRPr="00392F4C">
        <w:rPr>
          <w:rFonts w:eastAsiaTheme="minorEastAsia"/>
        </w:rPr>
        <w:t xml:space="preserve"> = </w:t>
      </w:r>
      <w:proofErr w:type="gramStart"/>
      <w:r w:rsidRPr="00392F4C">
        <w:rPr>
          <w:rFonts w:eastAsiaTheme="minorEastAsia"/>
        </w:rPr>
        <w:t>5175;</w:t>
      </w:r>
      <w:proofErr w:type="gramEnd"/>
    </w:p>
    <w:p w14:paraId="7CE83B13" w14:textId="77777777" w:rsidR="00CD1CD8" w:rsidRPr="005B3AFC" w:rsidRDefault="00CD1CD8" w:rsidP="003A792E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14" w14:textId="55EF73E0" w:rsidR="00CD1CD8" w:rsidRPr="005B3AFC" w:rsidRDefault="13CC73BB" w:rsidP="005B3AFC">
      <w:pPr>
        <w:pStyle w:val="ListBullet"/>
        <w:numPr>
          <w:ilvl w:val="1"/>
          <w:numId w:val="1"/>
        </w:numPr>
        <w:suppressAutoHyphens/>
        <w:contextualSpacing/>
        <w:rPr>
          <w:rFonts w:eastAsiaTheme="minorEastAsia"/>
          <w:color w:val="000000"/>
          <w:sz w:val="22"/>
          <w:szCs w:val="22"/>
        </w:rPr>
      </w:pPr>
      <w:r w:rsidRPr="005B3AFC">
        <w:rPr>
          <w:rFonts w:eastAsiaTheme="minorEastAsia"/>
          <w:sz w:val="22"/>
          <w:szCs w:val="22"/>
        </w:rPr>
        <w:t>Delete RMA records.</w:t>
      </w:r>
    </w:p>
    <w:p w14:paraId="7CE83B15" w14:textId="57E6E723" w:rsidR="00CD1CD8" w:rsidRPr="005B3AFC" w:rsidRDefault="10C16911" w:rsidP="005B3AFC">
      <w:pPr>
        <w:pStyle w:val="List3"/>
        <w:numPr>
          <w:ilvl w:val="2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 xml:space="preserve">Write a SQL statement to delete all records with a reason of </w:t>
      </w:r>
      <w:r w:rsidR="00545FB5">
        <w:rPr>
          <w:rFonts w:eastAsiaTheme="minorEastAsia"/>
        </w:rPr>
        <w:t>"</w:t>
      </w:r>
      <w:r w:rsidRPr="005B3AFC">
        <w:rPr>
          <w:rFonts w:eastAsiaTheme="minorEastAsia"/>
        </w:rPr>
        <w:t>Rejected</w:t>
      </w:r>
      <w:r w:rsidR="00545FB5">
        <w:rPr>
          <w:rFonts w:eastAsiaTheme="minorEastAsia"/>
        </w:rPr>
        <w:t>"</w:t>
      </w:r>
      <w:r w:rsidR="2DD72887" w:rsidRPr="005B3AFC">
        <w:rPr>
          <w:rFonts w:eastAsiaTheme="minorEastAsia"/>
        </w:rPr>
        <w:t>.</w:t>
      </w:r>
    </w:p>
    <w:p w14:paraId="7CE83B16" w14:textId="77777777" w:rsidR="00CD1CD8" w:rsidRPr="005B3AFC" w:rsidRDefault="10C16911" w:rsidP="005B3AFC">
      <w:pPr>
        <w:pStyle w:val="List4"/>
        <w:numPr>
          <w:ilvl w:val="3"/>
          <w:numId w:val="1"/>
        </w:numPr>
        <w:suppressAutoHyphens/>
        <w:contextualSpacing/>
        <w:rPr>
          <w:rFonts w:eastAsiaTheme="minorEastAsia"/>
        </w:rPr>
      </w:pPr>
      <w:r w:rsidRPr="005B3AFC">
        <w:rPr>
          <w:rFonts w:eastAsiaTheme="minorEastAsia"/>
        </w:rPr>
        <w:t>How many records were deleted?</w:t>
      </w:r>
    </w:p>
    <w:p w14:paraId="7CE83B17" w14:textId="77777777" w:rsidR="00CD1CD8" w:rsidRPr="005B3AFC" w:rsidRDefault="00CD1CD8" w:rsidP="004E521A">
      <w:pPr>
        <w:suppressAutoHyphens/>
        <w:spacing w:after="0" w:line="240" w:lineRule="auto"/>
        <w:contextualSpacing/>
        <w:rPr>
          <w:rFonts w:eastAsiaTheme="minorEastAsia"/>
        </w:rPr>
      </w:pPr>
    </w:p>
    <w:p w14:paraId="7CE83B19" w14:textId="1097756F" w:rsidR="00CD1CD8" w:rsidRDefault="00300CF5" w:rsidP="00300CF5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D80D84D" wp14:editId="2D0841D3">
                <wp:simplePos x="0" y="0"/>
                <wp:positionH relativeFrom="margin">
                  <wp:posOffset>962025</wp:posOffset>
                </wp:positionH>
                <wp:positionV relativeFrom="paragraph">
                  <wp:posOffset>3889375</wp:posOffset>
                </wp:positionV>
                <wp:extent cx="1495425" cy="438150"/>
                <wp:effectExtent l="0" t="0" r="28575" b="19050"/>
                <wp:wrapNone/>
                <wp:docPr id="563644991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95425" cy="43815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FB2677" id="Rectangle 2" o:spid="_x0000_s1026" style="position:absolute;margin-left:75.75pt;margin-top:306.25pt;width:117.75pt;height:34.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300CF5">
        <w:rPr>
          <w:rFonts w:eastAsiaTheme="minorEastAsia"/>
          <w:noProof/>
        </w:rPr>
        <w:drawing>
          <wp:inline distT="0" distB="0" distL="0" distR="0" wp14:anchorId="3B328835" wp14:editId="48B88538">
            <wp:extent cx="5943600" cy="4337050"/>
            <wp:effectExtent l="0" t="0" r="0" b="6350"/>
            <wp:docPr id="342067365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067365" name="Picture 1" descr="A computer screen shot of a program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B2556D" w14:textId="77777777" w:rsidR="00300CF5" w:rsidRDefault="00300CF5" w:rsidP="00300CF5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08DE840F" w14:textId="55D5BD82" w:rsidR="00300CF5" w:rsidRDefault="00300CF5" w:rsidP="00300CF5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 xml:space="preserve">The highlighted area shows the command used to DELETE the records where the reason is Rejected. As we can see, 596 records were </w:t>
      </w:r>
      <w:proofErr w:type="spellStart"/>
      <w:r>
        <w:rPr>
          <w:rFonts w:eastAsiaTheme="minorEastAsia"/>
        </w:rPr>
        <w:t>DELETEd</w:t>
      </w:r>
      <w:proofErr w:type="spellEnd"/>
      <w:r>
        <w:rPr>
          <w:rFonts w:eastAsiaTheme="minorEastAsia"/>
        </w:rPr>
        <w:t>.</w:t>
      </w:r>
    </w:p>
    <w:p w14:paraId="75F4CD49" w14:textId="77777777" w:rsidR="00300CF5" w:rsidRDefault="00300CF5" w:rsidP="00300CF5">
      <w:pPr>
        <w:suppressAutoHyphens/>
        <w:spacing w:after="0" w:line="240" w:lineRule="auto"/>
        <w:contextualSpacing/>
        <w:rPr>
          <w:rFonts w:eastAsiaTheme="minorEastAsia"/>
        </w:rPr>
      </w:pPr>
    </w:p>
    <w:p w14:paraId="4B0E9B21" w14:textId="19638418" w:rsidR="00300CF5" w:rsidRDefault="00300CF5" w:rsidP="00300CF5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 USED:</w:t>
      </w:r>
    </w:p>
    <w:p w14:paraId="3F8C89CD" w14:textId="77777777" w:rsidR="00300CF5" w:rsidRPr="00300CF5" w:rsidRDefault="00300CF5" w:rsidP="00300CF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00CF5">
        <w:rPr>
          <w:rFonts w:eastAsiaTheme="minorEastAsia"/>
        </w:rPr>
        <w:t>DELETE FROM RMA</w:t>
      </w:r>
    </w:p>
    <w:p w14:paraId="3DFB7A0E" w14:textId="0D8F6301" w:rsidR="00300CF5" w:rsidRDefault="00300CF5" w:rsidP="00300CF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300CF5">
        <w:rPr>
          <w:rFonts w:eastAsiaTheme="minorEastAsia"/>
        </w:rPr>
        <w:t>WHERE Reason = 'Rejected</w:t>
      </w:r>
      <w:proofErr w:type="gramStart"/>
      <w:r w:rsidRPr="00300CF5">
        <w:rPr>
          <w:rFonts w:eastAsiaTheme="minorEastAsia"/>
        </w:rPr>
        <w:t>';</w:t>
      </w:r>
      <w:proofErr w:type="gramEnd"/>
    </w:p>
    <w:p w14:paraId="7CC123F4" w14:textId="77777777" w:rsidR="00300CF5" w:rsidRPr="005B3AFC" w:rsidRDefault="00300CF5" w:rsidP="004E521A">
      <w:pPr>
        <w:suppressAutoHyphens/>
        <w:spacing w:after="0" w:line="240" w:lineRule="auto"/>
        <w:contextualSpacing/>
        <w:rPr>
          <w:rFonts w:eastAsiaTheme="minorEastAsia"/>
        </w:rPr>
      </w:pPr>
    </w:p>
    <w:p w14:paraId="0213030A" w14:textId="098AD9A8" w:rsidR="00165182" w:rsidRPr="005B3AFC" w:rsidRDefault="3288FF60" w:rsidP="005B3AFC">
      <w:pPr>
        <w:pStyle w:val="List"/>
        <w:suppressAutoHyphens/>
        <w:contextualSpacing/>
      </w:pPr>
      <w:r w:rsidRPr="005B3AFC">
        <w:rPr>
          <w:b/>
          <w:bCs/>
        </w:rPr>
        <w:t xml:space="preserve">Update your existing </w:t>
      </w:r>
      <w:r w:rsidRPr="005B3AFC">
        <w:rPr>
          <w:b/>
          <w:bCs/>
          <w:color w:val="000000" w:themeColor="text1"/>
        </w:rPr>
        <w:t>tables</w:t>
      </w:r>
      <w:r w:rsidRPr="005B3AFC">
        <w:rPr>
          <w:color w:val="000000" w:themeColor="text1"/>
        </w:rPr>
        <w:t xml:space="preserve"> </w:t>
      </w:r>
      <w:r w:rsidRPr="005B3AFC">
        <w:t xml:space="preserve">from </w:t>
      </w:r>
      <w:r w:rsidR="00545FB5">
        <w:t>"</w:t>
      </w:r>
      <w:r w:rsidRPr="005B3AFC">
        <w:t>Customer</w:t>
      </w:r>
      <w:r w:rsidR="00545FB5">
        <w:t>"</w:t>
      </w:r>
      <w:r w:rsidRPr="005B3AFC">
        <w:t xml:space="preserve"> to </w:t>
      </w:r>
      <w:r w:rsidR="00545FB5">
        <w:t>"</w:t>
      </w:r>
      <w:r w:rsidRPr="005B3AFC">
        <w:t>Collaborator</w:t>
      </w:r>
      <w:r w:rsidR="00545FB5">
        <w:t>"</w:t>
      </w:r>
      <w:r w:rsidRPr="005B3AFC">
        <w:t xml:space="preserve"> using SQL based on this change in requirements. </w:t>
      </w:r>
      <w:r w:rsidR="343DBEEB" w:rsidRPr="005B3AFC">
        <w:t>Copy and paste</w:t>
      </w:r>
      <w:r w:rsidRPr="005B3AFC">
        <w:t xml:space="preserve"> the SQL you </w:t>
      </w:r>
      <w:r w:rsidR="67FB589B" w:rsidRPr="005B3AFC">
        <w:t>write to do the following action</w:t>
      </w:r>
      <w:r w:rsidRPr="005B3AFC">
        <w:t>:</w:t>
      </w:r>
    </w:p>
    <w:p w14:paraId="2E684C22" w14:textId="26823745" w:rsidR="00165182" w:rsidRPr="005B3AFC" w:rsidRDefault="3288FF60" w:rsidP="005B3AFC">
      <w:pPr>
        <w:pStyle w:val="List2"/>
        <w:suppressAutoHyphens/>
        <w:contextualSpacing/>
        <w:rPr>
          <w:rFonts w:eastAsiaTheme="minorEastAsia"/>
          <w:color w:val="auto"/>
        </w:rPr>
      </w:pPr>
      <w:r w:rsidRPr="005B3AFC">
        <w:rPr>
          <w:rFonts w:eastAsiaTheme="minorEastAsia"/>
          <w:color w:val="auto"/>
        </w:rPr>
        <w:t xml:space="preserve">Rename all instances of </w:t>
      </w:r>
      <w:r w:rsidR="00545FB5">
        <w:rPr>
          <w:rFonts w:eastAsiaTheme="minorEastAsia"/>
          <w:color w:val="auto"/>
        </w:rPr>
        <w:t>"</w:t>
      </w:r>
      <w:r w:rsidRPr="005B3AFC">
        <w:rPr>
          <w:rFonts w:eastAsiaTheme="minorEastAsia"/>
          <w:color w:val="auto"/>
        </w:rPr>
        <w:t>Customer</w:t>
      </w:r>
      <w:r w:rsidR="00545FB5">
        <w:rPr>
          <w:rFonts w:eastAsiaTheme="minorEastAsia"/>
          <w:color w:val="auto"/>
        </w:rPr>
        <w:t>"</w:t>
      </w:r>
      <w:r w:rsidRPr="005B3AFC">
        <w:rPr>
          <w:rFonts w:eastAsiaTheme="minorEastAsia"/>
          <w:color w:val="auto"/>
        </w:rPr>
        <w:t xml:space="preserve"> to </w:t>
      </w:r>
      <w:r w:rsidR="00545FB5">
        <w:rPr>
          <w:rFonts w:eastAsiaTheme="minorEastAsia"/>
          <w:color w:val="auto"/>
        </w:rPr>
        <w:t>"</w:t>
      </w:r>
      <w:r w:rsidRPr="005B3AFC">
        <w:rPr>
          <w:rFonts w:eastAsiaTheme="minorEastAsia"/>
          <w:color w:val="auto"/>
        </w:rPr>
        <w:t>Collaborator</w:t>
      </w:r>
      <w:r w:rsidR="00545FB5">
        <w:rPr>
          <w:rFonts w:eastAsiaTheme="minorEastAsia"/>
          <w:color w:val="auto"/>
        </w:rPr>
        <w:t>"</w:t>
      </w:r>
      <w:r w:rsidR="13903184" w:rsidRPr="005B3AFC">
        <w:rPr>
          <w:rFonts w:eastAsiaTheme="minorEastAsia"/>
          <w:color w:val="auto"/>
        </w:rPr>
        <w:t>.</w:t>
      </w:r>
    </w:p>
    <w:p w14:paraId="094E6AA5" w14:textId="77777777" w:rsidR="00165182" w:rsidRDefault="00165182" w:rsidP="0043615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64E94242" w14:textId="278050A5" w:rsidR="00F409C5" w:rsidRDefault="00F409C5" w:rsidP="00F409C5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  <w:r>
        <w:rPr>
          <w:rFonts w:eastAsiaTheme="minor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0A29CBE" wp14:editId="741160CF">
                <wp:simplePos x="0" y="0"/>
                <wp:positionH relativeFrom="margin">
                  <wp:posOffset>787400</wp:posOffset>
                </wp:positionH>
                <wp:positionV relativeFrom="paragraph">
                  <wp:posOffset>963083</wp:posOffset>
                </wp:positionV>
                <wp:extent cx="3098800" cy="2429510"/>
                <wp:effectExtent l="0" t="0" r="25400" b="27940"/>
                <wp:wrapNone/>
                <wp:docPr id="527521505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098800" cy="2429510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952F66B" id="Rectangle 2" o:spid="_x0000_s1026" style="position:absolute;margin-left:62pt;margin-top:75.85pt;width:244pt;height:191.3pt;z-index:2516869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Pr="00F409C5">
        <w:rPr>
          <w:rFonts w:eastAsiaTheme="minorEastAsia"/>
          <w:noProof/>
        </w:rPr>
        <w:drawing>
          <wp:inline distT="0" distB="0" distL="0" distR="0" wp14:anchorId="33265E47" wp14:editId="36F8D761">
            <wp:extent cx="5943600" cy="3572934"/>
            <wp:effectExtent l="0" t="0" r="0" b="8890"/>
            <wp:docPr id="15946303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4630345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55495" cy="3580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9B37B" w14:textId="77777777" w:rsidR="00F409C5" w:rsidRDefault="00F409C5" w:rsidP="00F409C5">
      <w:pPr>
        <w:suppressAutoHyphens/>
        <w:spacing w:after="0" w:line="240" w:lineRule="auto"/>
        <w:contextualSpacing/>
        <w:jc w:val="center"/>
        <w:rPr>
          <w:rFonts w:eastAsiaTheme="minorEastAsia"/>
        </w:rPr>
      </w:pPr>
    </w:p>
    <w:p w14:paraId="4B512750" w14:textId="0E3FCA22" w:rsidR="00F409C5" w:rsidRDefault="00F409C5" w:rsidP="00F409C5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The highlighted area shows the command used to CREATE a VIEW called Collaborator where all the instances of “Customers” have been changed to “Collaborator”</w:t>
      </w:r>
      <w:r w:rsidR="00631CC5">
        <w:rPr>
          <w:rFonts w:eastAsiaTheme="minorEastAsia"/>
        </w:rPr>
        <w:t>.</w:t>
      </w:r>
      <w:r w:rsidR="00174EA3">
        <w:rPr>
          <w:rFonts w:eastAsiaTheme="minorEastAsia"/>
        </w:rPr>
        <w:t xml:space="preserve"> I also </w:t>
      </w:r>
      <w:proofErr w:type="spellStart"/>
      <w:r w:rsidR="00174EA3">
        <w:rPr>
          <w:rFonts w:eastAsiaTheme="minorEastAsia"/>
        </w:rPr>
        <w:t>DESCRIBEd</w:t>
      </w:r>
      <w:proofErr w:type="spellEnd"/>
      <w:r w:rsidR="00174EA3">
        <w:rPr>
          <w:rFonts w:eastAsiaTheme="minorEastAsia"/>
        </w:rPr>
        <w:t xml:space="preserve"> the TABLE to SHOW my progress.</w:t>
      </w:r>
    </w:p>
    <w:p w14:paraId="3B788822" w14:textId="77777777" w:rsidR="00631CC5" w:rsidRDefault="00631CC5" w:rsidP="00F409C5">
      <w:pPr>
        <w:suppressAutoHyphens/>
        <w:spacing w:after="0" w:line="240" w:lineRule="auto"/>
        <w:contextualSpacing/>
        <w:rPr>
          <w:rFonts w:eastAsiaTheme="minorEastAsia"/>
        </w:rPr>
      </w:pPr>
    </w:p>
    <w:p w14:paraId="3E67F44E" w14:textId="48FC90E1" w:rsidR="00631CC5" w:rsidRDefault="00631CC5" w:rsidP="00F409C5">
      <w:pPr>
        <w:suppressAutoHyphens/>
        <w:spacing w:after="0" w:line="240" w:lineRule="auto"/>
        <w:contextualSpacing/>
        <w:rPr>
          <w:rFonts w:eastAsiaTheme="minorEastAsia"/>
        </w:rPr>
      </w:pPr>
      <w:r>
        <w:rPr>
          <w:rFonts w:eastAsiaTheme="minorEastAsia"/>
        </w:rPr>
        <w:t>COMMANDS USED:</w:t>
      </w:r>
    </w:p>
    <w:p w14:paraId="3D21C0C2" w14:textId="77777777" w:rsidR="00631CC5" w:rsidRPr="00631CC5" w:rsidRDefault="00631CC5" w:rsidP="00631CC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31CC5">
        <w:rPr>
          <w:rFonts w:eastAsiaTheme="minorEastAsia"/>
        </w:rPr>
        <w:t>CREATE VIEW Collaborator AS</w:t>
      </w:r>
    </w:p>
    <w:p w14:paraId="52ECA413" w14:textId="77777777" w:rsidR="00631CC5" w:rsidRPr="00631CC5" w:rsidRDefault="00631CC5" w:rsidP="00631CC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31CC5">
        <w:rPr>
          <w:rFonts w:eastAsiaTheme="minorEastAsia"/>
        </w:rPr>
        <w:t xml:space="preserve">SELECT </w:t>
      </w:r>
      <w:proofErr w:type="spellStart"/>
      <w:r w:rsidRPr="00631CC5">
        <w:rPr>
          <w:rFonts w:eastAsiaTheme="minorEastAsia"/>
        </w:rPr>
        <w:t>CustomerID</w:t>
      </w:r>
      <w:proofErr w:type="spellEnd"/>
      <w:r w:rsidRPr="00631CC5">
        <w:rPr>
          <w:rFonts w:eastAsiaTheme="minorEastAsia"/>
        </w:rPr>
        <w:t xml:space="preserve"> AS </w:t>
      </w:r>
      <w:proofErr w:type="spellStart"/>
      <w:r w:rsidRPr="00631CC5">
        <w:rPr>
          <w:rFonts w:eastAsiaTheme="minorEastAsia"/>
        </w:rPr>
        <w:t>CollaboratorID</w:t>
      </w:r>
      <w:proofErr w:type="spellEnd"/>
      <w:r w:rsidRPr="00631CC5">
        <w:rPr>
          <w:rFonts w:eastAsiaTheme="minorEastAsia"/>
        </w:rPr>
        <w:t xml:space="preserve">, FirstName, LastName, Street, City, State, </w:t>
      </w:r>
      <w:proofErr w:type="spellStart"/>
      <w:r w:rsidRPr="00631CC5">
        <w:rPr>
          <w:rFonts w:eastAsiaTheme="minorEastAsia"/>
        </w:rPr>
        <w:t>ZipCode</w:t>
      </w:r>
      <w:proofErr w:type="spellEnd"/>
      <w:r w:rsidRPr="00631CC5">
        <w:rPr>
          <w:rFonts w:eastAsiaTheme="minorEastAsia"/>
        </w:rPr>
        <w:t>, Telephone</w:t>
      </w:r>
    </w:p>
    <w:p w14:paraId="773A0456" w14:textId="5B5F3F52" w:rsidR="00631CC5" w:rsidRDefault="00631CC5" w:rsidP="00631CC5">
      <w:pPr>
        <w:suppressAutoHyphens/>
        <w:spacing w:after="0" w:line="240" w:lineRule="auto"/>
        <w:ind w:left="720"/>
        <w:contextualSpacing/>
        <w:rPr>
          <w:rFonts w:eastAsiaTheme="minorEastAsia"/>
        </w:rPr>
      </w:pPr>
      <w:r w:rsidRPr="00631CC5">
        <w:rPr>
          <w:rFonts w:eastAsiaTheme="minorEastAsia"/>
        </w:rPr>
        <w:t xml:space="preserve">FROM </w:t>
      </w:r>
      <w:proofErr w:type="gramStart"/>
      <w:r w:rsidRPr="00631CC5">
        <w:rPr>
          <w:rFonts w:eastAsiaTheme="minorEastAsia"/>
        </w:rPr>
        <w:t>Customers;</w:t>
      </w:r>
      <w:proofErr w:type="gramEnd"/>
    </w:p>
    <w:p w14:paraId="02DCCD46" w14:textId="77777777" w:rsidR="00F409C5" w:rsidRPr="005B3AFC" w:rsidRDefault="00F409C5" w:rsidP="00436154">
      <w:pPr>
        <w:suppressAutoHyphens/>
        <w:spacing w:after="0" w:line="240" w:lineRule="auto"/>
        <w:contextualSpacing/>
        <w:rPr>
          <w:rFonts w:eastAsiaTheme="minorEastAsia"/>
        </w:rPr>
      </w:pPr>
    </w:p>
    <w:p w14:paraId="0CD8034B" w14:textId="77777777" w:rsidR="00174EA3" w:rsidRPr="00174EA3" w:rsidRDefault="28B425C3" w:rsidP="00174EA3">
      <w:pPr>
        <w:pStyle w:val="List"/>
        <w:suppressAutoHyphens/>
        <w:contextualSpacing/>
        <w:rPr>
          <w:rFonts w:eastAsiaTheme="minorEastAsia"/>
          <w:color w:val="000000"/>
        </w:rPr>
      </w:pPr>
      <w:r w:rsidRPr="005B3AFC">
        <w:rPr>
          <w:rFonts w:eastAsiaTheme="minorEastAsia"/>
          <w:b/>
          <w:bCs/>
        </w:rPr>
        <w:t xml:space="preserve">Create </w:t>
      </w:r>
      <w:r w:rsidRPr="005B3AFC">
        <w:rPr>
          <w:rFonts w:eastAsiaTheme="minorEastAsia"/>
        </w:rPr>
        <w:t>an</w:t>
      </w:r>
      <w:r w:rsidRPr="005B3AFC">
        <w:rPr>
          <w:rFonts w:eastAsiaTheme="minorEastAsia"/>
          <w:b/>
          <w:bCs/>
        </w:rPr>
        <w:t xml:space="preserve"> output file </w:t>
      </w:r>
      <w:r w:rsidRPr="005B3AFC">
        <w:rPr>
          <w:rFonts w:eastAsiaTheme="minorEastAsia"/>
        </w:rPr>
        <w:t xml:space="preserve">of the required query results. Write a SQL statement to list the contents of the </w:t>
      </w:r>
      <w:r w:rsidRPr="005B3AFC">
        <w:rPr>
          <w:rFonts w:eastAsiaTheme="minorEastAsia"/>
          <w:b/>
          <w:bCs/>
        </w:rPr>
        <w:t>Orders</w:t>
      </w:r>
      <w:r w:rsidRPr="005B3AFC">
        <w:rPr>
          <w:rFonts w:eastAsiaTheme="minorEastAsia"/>
        </w:rPr>
        <w:t xml:space="preserve"> table and send the output to a file that has a </w:t>
      </w:r>
      <w:r w:rsidR="3530B9B7" w:rsidRPr="005B3AFC">
        <w:rPr>
          <w:rFonts w:eastAsiaTheme="minorEastAsia"/>
        </w:rPr>
        <w:t>CSV</w:t>
      </w:r>
      <w:r w:rsidRPr="005B3AFC">
        <w:rPr>
          <w:rFonts w:eastAsiaTheme="minorEastAsia"/>
        </w:rPr>
        <w:t xml:space="preserve"> extension. </w:t>
      </w:r>
      <w:bookmarkStart w:id="1" w:name="_heading=h.2zvtxgtyrmtn"/>
      <w:bookmarkEnd w:id="1"/>
    </w:p>
    <w:p w14:paraId="7CE83B1C" w14:textId="7C16A233" w:rsidR="00CD1CD8" w:rsidRDefault="0042108D" w:rsidP="0042108D">
      <w:pPr>
        <w:pStyle w:val="List"/>
        <w:numPr>
          <w:ilvl w:val="0"/>
          <w:numId w:val="0"/>
        </w:numPr>
        <w:suppressAutoHyphens/>
        <w:ind w:left="360"/>
        <w:contextualSpacing/>
        <w:jc w:val="center"/>
        <w:rPr>
          <w:rFonts w:eastAsiaTheme="minorEastAsia"/>
          <w:color w:val="000000"/>
        </w:rPr>
      </w:pPr>
      <w:r>
        <w:rPr>
          <w:rFonts w:eastAsiaTheme="minor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FEA88AE" wp14:editId="7C8B8E90">
                <wp:simplePos x="0" y="0"/>
                <wp:positionH relativeFrom="column">
                  <wp:posOffset>228388</wp:posOffset>
                </wp:positionH>
                <wp:positionV relativeFrom="paragraph">
                  <wp:posOffset>1800860</wp:posOffset>
                </wp:positionV>
                <wp:extent cx="787400" cy="127000"/>
                <wp:effectExtent l="0" t="0" r="12700" b="25400"/>
                <wp:wrapNone/>
                <wp:docPr id="920208975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7400" cy="127000"/>
                        </a:xfrm>
                        <a:prstGeom prst="rect">
                          <a:avLst/>
                        </a:prstGeom>
                        <a:solidFill>
                          <a:srgbClr val="FFC114">
                            <a:alpha val="5000"/>
                          </a:srgbClr>
                        </a:solidFill>
                        <a:ln w="18000">
                          <a:solidFill>
                            <a:srgbClr val="FFC11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8A8D415" id="Rectangle 3" o:spid="_x0000_s1026" style="position:absolute;margin-left:18pt;margin-top:141.8pt;width:62pt;height:10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" fillcolor="#ffc114" strokecolor="#ffc114" strokeweight=".5mm">
                <v:fill opacity="3341f"/>
              </v:rect>
            </w:pict>
          </mc:Fallback>
        </mc:AlternateContent>
      </w:r>
      <w:r>
        <w:rPr>
          <w:rFonts w:eastAsiaTheme="minorEastAs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55EAFD3A" wp14:editId="4840A081">
                <wp:simplePos x="0" y="0"/>
                <wp:positionH relativeFrom="margin">
                  <wp:posOffset>982133</wp:posOffset>
                </wp:positionH>
                <wp:positionV relativeFrom="paragraph">
                  <wp:posOffset>3096684</wp:posOffset>
                </wp:positionV>
                <wp:extent cx="1981200" cy="474134"/>
                <wp:effectExtent l="0" t="0" r="19050" b="21590"/>
                <wp:wrapNone/>
                <wp:docPr id="214178874" name="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981200" cy="474134"/>
                        </a:xfrm>
                        <a:prstGeom prst="rect">
                          <a:avLst/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D3B7C9" id="Rectangle 2" o:spid="_x0000_s1026" style="position:absolute;margin-left:77.35pt;margin-top:243.85pt;width:156pt;height:37.35pt;z-index:2516889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" fillcolor="#e71224" strokecolor="#e71224" strokeweight=".5mm">
                <v:fill opacity="3341f"/>
                <w10:wrap anchorx="margin"/>
              </v:rect>
            </w:pict>
          </mc:Fallback>
        </mc:AlternateContent>
      </w:r>
      <w:r w:rsidR="00174EA3" w:rsidRPr="00174EA3">
        <w:rPr>
          <w:noProof/>
        </w:rPr>
        <w:drawing>
          <wp:inline distT="0" distB="0" distL="0" distR="0" wp14:anchorId="6D8D96F6" wp14:editId="08F73AD1">
            <wp:extent cx="5719668" cy="3793067"/>
            <wp:effectExtent l="0" t="0" r="0" b="0"/>
            <wp:docPr id="5719460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1946043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52463" cy="3814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4FFA" w14:textId="77777777" w:rsidR="0042108D" w:rsidRDefault="0042108D" w:rsidP="0042108D">
      <w:pPr>
        <w:pStyle w:val="List"/>
        <w:numPr>
          <w:ilvl w:val="0"/>
          <w:numId w:val="0"/>
        </w:numPr>
        <w:suppressAutoHyphens/>
        <w:ind w:left="360"/>
        <w:contextualSpacing/>
        <w:jc w:val="center"/>
        <w:rPr>
          <w:rFonts w:eastAsiaTheme="minorEastAsia"/>
          <w:color w:val="000000"/>
        </w:rPr>
      </w:pPr>
    </w:p>
    <w:p w14:paraId="23027588" w14:textId="53C22364" w:rsidR="0042108D" w:rsidRDefault="0042108D" w:rsidP="0042108D">
      <w:pPr>
        <w:pStyle w:val="List"/>
        <w:numPr>
          <w:ilvl w:val="0"/>
          <w:numId w:val="0"/>
        </w:numPr>
        <w:suppressAutoHyphens/>
        <w:ind w:left="360"/>
        <w:contextualSpacing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 xml:space="preserve">The highlighted area in red shows the command used to create a CSV file called </w:t>
      </w:r>
      <w:proofErr w:type="spellStart"/>
      <w:r>
        <w:rPr>
          <w:rFonts w:eastAsiaTheme="minorEastAsia"/>
          <w:color w:val="000000"/>
        </w:rPr>
        <w:t>OrdersList</w:t>
      </w:r>
      <w:proofErr w:type="spellEnd"/>
      <w:r>
        <w:rPr>
          <w:rFonts w:eastAsiaTheme="minorEastAsia"/>
          <w:color w:val="000000"/>
        </w:rPr>
        <w:t xml:space="preserve">. </w:t>
      </w:r>
      <w:r w:rsidR="006E2875">
        <w:rPr>
          <w:rFonts w:eastAsiaTheme="minorEastAsia"/>
          <w:color w:val="000000"/>
        </w:rPr>
        <w:t>This file</w:t>
      </w:r>
      <w:r>
        <w:rPr>
          <w:rFonts w:eastAsiaTheme="minorEastAsia"/>
          <w:color w:val="000000"/>
        </w:rPr>
        <w:t xml:space="preserve"> contains all the values of the TABLE Orders. Also, the highlighted area in yellow shows the file in the workspace.</w:t>
      </w:r>
    </w:p>
    <w:p w14:paraId="47271C78" w14:textId="77777777" w:rsidR="0042108D" w:rsidRDefault="0042108D" w:rsidP="0042108D">
      <w:pPr>
        <w:pStyle w:val="List"/>
        <w:numPr>
          <w:ilvl w:val="0"/>
          <w:numId w:val="0"/>
        </w:numPr>
        <w:suppressAutoHyphens/>
        <w:ind w:left="360"/>
        <w:contextualSpacing/>
        <w:rPr>
          <w:rFonts w:eastAsiaTheme="minorEastAsia"/>
          <w:color w:val="000000"/>
        </w:rPr>
      </w:pPr>
    </w:p>
    <w:p w14:paraId="2A1EF332" w14:textId="3E3D8917" w:rsidR="0042108D" w:rsidRDefault="0042108D" w:rsidP="0042108D">
      <w:pPr>
        <w:pStyle w:val="List"/>
        <w:numPr>
          <w:ilvl w:val="0"/>
          <w:numId w:val="0"/>
        </w:numPr>
        <w:suppressAutoHyphens/>
        <w:ind w:left="360"/>
        <w:contextualSpacing/>
        <w:rPr>
          <w:rFonts w:eastAsiaTheme="minorEastAsia"/>
          <w:color w:val="000000"/>
        </w:rPr>
      </w:pPr>
      <w:r>
        <w:rPr>
          <w:rFonts w:eastAsiaTheme="minorEastAsia"/>
          <w:color w:val="000000"/>
        </w:rPr>
        <w:t>COMMAND USED:</w:t>
      </w:r>
    </w:p>
    <w:p w14:paraId="7946C9BC" w14:textId="0ED6980B" w:rsidR="0042108D" w:rsidRPr="0042108D" w:rsidRDefault="0042108D" w:rsidP="0042108D">
      <w:pPr>
        <w:pStyle w:val="List"/>
        <w:numPr>
          <w:ilvl w:val="0"/>
          <w:numId w:val="0"/>
        </w:numPr>
        <w:suppressAutoHyphens/>
        <w:ind w:left="720"/>
        <w:contextualSpacing/>
        <w:rPr>
          <w:rFonts w:eastAsiaTheme="minorEastAsia"/>
          <w:color w:val="000000"/>
        </w:rPr>
      </w:pPr>
      <w:r w:rsidRPr="0042108D">
        <w:rPr>
          <w:rFonts w:eastAsiaTheme="minorEastAsia"/>
          <w:color w:val="000000"/>
        </w:rPr>
        <w:t>SELECT * FROM Orders</w:t>
      </w:r>
    </w:p>
    <w:p w14:paraId="2BB63A1E" w14:textId="77777777" w:rsidR="0042108D" w:rsidRPr="0042108D" w:rsidRDefault="0042108D" w:rsidP="0042108D">
      <w:pPr>
        <w:pStyle w:val="List"/>
        <w:numPr>
          <w:ilvl w:val="0"/>
          <w:numId w:val="0"/>
        </w:numPr>
        <w:suppressAutoHyphens/>
        <w:ind w:left="720"/>
        <w:contextualSpacing/>
        <w:rPr>
          <w:rFonts w:eastAsiaTheme="minorEastAsia"/>
          <w:color w:val="000000"/>
        </w:rPr>
      </w:pPr>
      <w:r w:rsidRPr="0042108D">
        <w:rPr>
          <w:rFonts w:eastAsiaTheme="minorEastAsia"/>
          <w:color w:val="000000"/>
        </w:rPr>
        <w:t>INTO OUTFILE '/home/</w:t>
      </w:r>
      <w:proofErr w:type="spellStart"/>
      <w:r w:rsidRPr="0042108D">
        <w:rPr>
          <w:rFonts w:eastAsiaTheme="minorEastAsia"/>
          <w:color w:val="000000"/>
        </w:rPr>
        <w:t>codio</w:t>
      </w:r>
      <w:proofErr w:type="spellEnd"/>
      <w:r w:rsidRPr="0042108D">
        <w:rPr>
          <w:rFonts w:eastAsiaTheme="minorEastAsia"/>
          <w:color w:val="000000"/>
        </w:rPr>
        <w:t>/workspace/OrdersList.csv'</w:t>
      </w:r>
    </w:p>
    <w:p w14:paraId="08E05E74" w14:textId="77777777" w:rsidR="0042108D" w:rsidRPr="0042108D" w:rsidRDefault="0042108D" w:rsidP="0042108D">
      <w:pPr>
        <w:pStyle w:val="List"/>
        <w:numPr>
          <w:ilvl w:val="0"/>
          <w:numId w:val="0"/>
        </w:numPr>
        <w:suppressAutoHyphens/>
        <w:ind w:left="720"/>
        <w:contextualSpacing/>
        <w:rPr>
          <w:rFonts w:eastAsiaTheme="minorEastAsia"/>
          <w:color w:val="000000"/>
        </w:rPr>
      </w:pPr>
      <w:r w:rsidRPr="0042108D">
        <w:rPr>
          <w:rFonts w:eastAsiaTheme="minorEastAsia"/>
          <w:color w:val="000000"/>
        </w:rPr>
        <w:t>FIELDS TERMINATED BY ','</w:t>
      </w:r>
    </w:p>
    <w:p w14:paraId="60474B1E" w14:textId="22943B8B" w:rsidR="0042108D" w:rsidRPr="00174EA3" w:rsidRDefault="0042108D" w:rsidP="0042108D">
      <w:pPr>
        <w:pStyle w:val="List"/>
        <w:numPr>
          <w:ilvl w:val="0"/>
          <w:numId w:val="0"/>
        </w:numPr>
        <w:suppressAutoHyphens/>
        <w:ind w:left="720"/>
        <w:contextualSpacing/>
        <w:rPr>
          <w:rFonts w:eastAsiaTheme="minorEastAsia"/>
          <w:color w:val="000000"/>
        </w:rPr>
      </w:pPr>
      <w:r w:rsidRPr="0042108D">
        <w:rPr>
          <w:rFonts w:eastAsiaTheme="minorEastAsia"/>
          <w:color w:val="000000"/>
        </w:rPr>
        <w:t>LINES TERMINATED BY '\r\n</w:t>
      </w:r>
      <w:proofErr w:type="gramStart"/>
      <w:r w:rsidRPr="0042108D">
        <w:rPr>
          <w:rFonts w:eastAsiaTheme="minorEastAsia"/>
          <w:color w:val="000000"/>
        </w:rPr>
        <w:t>';</w:t>
      </w:r>
      <w:proofErr w:type="gramEnd"/>
    </w:p>
    <w:sectPr w:rsidR="0042108D" w:rsidRPr="00174EA3" w:rsidSect="0003564D">
      <w:headerReference w:type="default" r:id="rId26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6FDBA7" w14:textId="77777777" w:rsidR="0003564D" w:rsidRDefault="0003564D">
      <w:pPr>
        <w:spacing w:after="0" w:line="240" w:lineRule="auto"/>
      </w:pPr>
      <w:r>
        <w:separator/>
      </w:r>
    </w:p>
  </w:endnote>
  <w:endnote w:type="continuationSeparator" w:id="0">
    <w:p w14:paraId="05231A36" w14:textId="77777777" w:rsidR="0003564D" w:rsidRDefault="0003564D">
      <w:pPr>
        <w:spacing w:after="0" w:line="240" w:lineRule="auto"/>
      </w:pPr>
      <w:r>
        <w:continuationSeparator/>
      </w:r>
    </w:p>
  </w:endnote>
  <w:endnote w:type="continuationNotice" w:id="1">
    <w:p w14:paraId="6202C20F" w14:textId="77777777" w:rsidR="0003564D" w:rsidRDefault="0003564D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9EC53F5" w14:textId="77777777" w:rsidR="0003564D" w:rsidRDefault="0003564D">
      <w:pPr>
        <w:spacing w:after="0" w:line="240" w:lineRule="auto"/>
      </w:pPr>
      <w:r>
        <w:separator/>
      </w:r>
    </w:p>
  </w:footnote>
  <w:footnote w:type="continuationSeparator" w:id="0">
    <w:p w14:paraId="034C85BB" w14:textId="77777777" w:rsidR="0003564D" w:rsidRDefault="0003564D">
      <w:pPr>
        <w:spacing w:after="0" w:line="240" w:lineRule="auto"/>
      </w:pPr>
      <w:r>
        <w:continuationSeparator/>
      </w:r>
    </w:p>
  </w:footnote>
  <w:footnote w:type="continuationNotice" w:id="1">
    <w:p w14:paraId="52A0A6F8" w14:textId="77777777" w:rsidR="0003564D" w:rsidRDefault="0003564D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19857E9" w14:textId="4B0FAA20" w:rsidR="00C34298" w:rsidRPr="00CE3FD2" w:rsidRDefault="00CE3FD2" w:rsidP="00CE3FD2">
    <w:pPr>
      <w:spacing w:after="200"/>
      <w:contextualSpacing/>
      <w:jc w:val="center"/>
      <w:rPr>
        <w:color w:val="000000"/>
        <w:lang w:val="en"/>
      </w:rPr>
    </w:pPr>
    <w:r w:rsidRPr="00BE779A">
      <w:rPr>
        <w:rFonts w:ascii="Arial" w:eastAsia="Arial" w:hAnsi="Arial" w:cs="Arial"/>
        <w:noProof/>
        <w:lang w:val="en"/>
      </w:rPr>
      <w:drawing>
        <wp:inline distT="0" distB="0" distL="0" distR="0" wp14:anchorId="01FCCFE5" wp14:editId="5AC03C50">
          <wp:extent cx="784225" cy="435610"/>
          <wp:effectExtent l="0" t="0" r="0" b="2540"/>
          <wp:docPr id="2" name="Picture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SNHU logo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4225" cy="43561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30CA38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2469EB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2A29B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62260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7787CA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8749B9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81664C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92C81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E8FBC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20E14A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6072CD"/>
    <w:multiLevelType w:val="hybridMultilevel"/>
    <w:tmpl w:val="03D44440"/>
    <w:lvl w:ilvl="0" w:tplc="9C90EC74">
      <w:start w:val="1"/>
      <w:numFmt w:val="decimal"/>
      <w:lvlText w:val="%1."/>
      <w:lvlJc w:val="left"/>
      <w:pPr>
        <w:ind w:left="720" w:hanging="360"/>
      </w:pPr>
    </w:lvl>
    <w:lvl w:ilvl="1" w:tplc="B67C3326">
      <w:start w:val="4"/>
      <w:numFmt w:val="lowerLetter"/>
      <w:lvlText w:val="%2."/>
      <w:lvlJc w:val="left"/>
      <w:pPr>
        <w:ind w:left="1440" w:hanging="360"/>
      </w:pPr>
    </w:lvl>
    <w:lvl w:ilvl="2" w:tplc="867CAF36">
      <w:start w:val="1"/>
      <w:numFmt w:val="lowerRoman"/>
      <w:lvlText w:val="%3."/>
      <w:lvlJc w:val="right"/>
      <w:pPr>
        <w:ind w:left="2160" w:hanging="180"/>
      </w:pPr>
    </w:lvl>
    <w:lvl w:ilvl="3" w:tplc="3E245106">
      <w:start w:val="1"/>
      <w:numFmt w:val="decimal"/>
      <w:lvlText w:val="%4."/>
      <w:lvlJc w:val="left"/>
      <w:pPr>
        <w:ind w:left="2880" w:hanging="360"/>
      </w:pPr>
    </w:lvl>
    <w:lvl w:ilvl="4" w:tplc="BFB636E8">
      <w:start w:val="1"/>
      <w:numFmt w:val="lowerLetter"/>
      <w:lvlText w:val="%5."/>
      <w:lvlJc w:val="left"/>
      <w:pPr>
        <w:ind w:left="3600" w:hanging="360"/>
      </w:pPr>
    </w:lvl>
    <w:lvl w:ilvl="5" w:tplc="E58A9FC2">
      <w:start w:val="1"/>
      <w:numFmt w:val="lowerRoman"/>
      <w:lvlText w:val="%6."/>
      <w:lvlJc w:val="right"/>
      <w:pPr>
        <w:ind w:left="4320" w:hanging="180"/>
      </w:pPr>
    </w:lvl>
    <w:lvl w:ilvl="6" w:tplc="40A8F362">
      <w:start w:val="1"/>
      <w:numFmt w:val="decimal"/>
      <w:lvlText w:val="%7."/>
      <w:lvlJc w:val="left"/>
      <w:pPr>
        <w:ind w:left="5040" w:hanging="360"/>
      </w:pPr>
    </w:lvl>
    <w:lvl w:ilvl="7" w:tplc="84923832">
      <w:start w:val="1"/>
      <w:numFmt w:val="lowerLetter"/>
      <w:lvlText w:val="%8."/>
      <w:lvlJc w:val="left"/>
      <w:pPr>
        <w:ind w:left="5760" w:hanging="360"/>
      </w:pPr>
    </w:lvl>
    <w:lvl w:ilvl="8" w:tplc="4BF66E78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423E42"/>
    <w:multiLevelType w:val="multilevel"/>
    <w:tmpl w:val="6AA493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86A614D"/>
    <w:multiLevelType w:val="hybridMultilevel"/>
    <w:tmpl w:val="C60406F4"/>
    <w:lvl w:ilvl="0" w:tplc="694AD25A">
      <w:start w:val="1"/>
      <w:numFmt w:val="decimal"/>
      <w:lvlText w:val="%1."/>
      <w:lvlJc w:val="left"/>
      <w:pPr>
        <w:ind w:left="720" w:hanging="360"/>
      </w:pPr>
      <w:rPr>
        <w:color w:val="000000"/>
        <w:sz w:val="22"/>
        <w:szCs w:val="22"/>
        <w:u w:val="none"/>
      </w:rPr>
    </w:lvl>
    <w:lvl w:ilvl="1" w:tplc="FFFFFFFF">
      <w:start w:val="1"/>
      <w:numFmt w:val="lowerLetter"/>
      <w:pStyle w:val="ListBullet"/>
      <w:lvlText w:val="%2."/>
      <w:lvlJc w:val="left"/>
      <w:pPr>
        <w:ind w:left="1440" w:hanging="360"/>
      </w:pPr>
      <w:rPr>
        <w:rFonts w:hint="default"/>
        <w:sz w:val="22"/>
        <w:szCs w:val="22"/>
      </w:rPr>
    </w:lvl>
    <w:lvl w:ilvl="2" w:tplc="13BC63A2">
      <w:start w:val="1"/>
      <w:numFmt w:val="lowerRoman"/>
      <w:pStyle w:val="List3"/>
      <w:lvlText w:val="%3."/>
      <w:lvlJc w:val="left"/>
      <w:pPr>
        <w:ind w:left="2160" w:hanging="360"/>
      </w:pPr>
      <w:rPr>
        <w:u w:val="none"/>
      </w:rPr>
    </w:lvl>
    <w:lvl w:ilvl="3" w:tplc="9B54653E">
      <w:start w:val="1"/>
      <w:numFmt w:val="decimal"/>
      <w:pStyle w:val="List4"/>
      <w:lvlText w:val="%4."/>
      <w:lvlJc w:val="left"/>
      <w:pPr>
        <w:ind w:left="2880" w:hanging="360"/>
      </w:pPr>
      <w:rPr>
        <w:u w:val="none"/>
      </w:rPr>
    </w:lvl>
    <w:lvl w:ilvl="4" w:tplc="8CEEEEBA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 w:tplc="1400A4B0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 w:tplc="6666E1E2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 w:tplc="47805872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 w:tplc="A72015B6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557A6DAD"/>
    <w:multiLevelType w:val="multilevel"/>
    <w:tmpl w:val="193217E4"/>
    <w:lvl w:ilvl="0">
      <w:start w:val="1"/>
      <w:numFmt w:val="decimal"/>
      <w:pStyle w:val="List"/>
      <w:lvlText w:val="%1."/>
      <w:lvlJc w:val="left"/>
      <w:pPr>
        <w:ind w:left="720" w:hanging="360"/>
      </w:pPr>
      <w:rPr>
        <w:b w:val="0"/>
        <w:bCs w:val="0"/>
        <w:sz w:val="22"/>
        <w:szCs w:val="22"/>
      </w:rPr>
    </w:lvl>
    <w:lvl w:ilvl="1">
      <w:start w:val="1"/>
      <w:numFmt w:val="lowerLetter"/>
      <w:pStyle w:val="List2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E514D7"/>
    <w:multiLevelType w:val="hybridMultilevel"/>
    <w:tmpl w:val="B772FF4E"/>
    <w:lvl w:ilvl="0" w:tplc="F6222BA0">
      <w:start w:val="1"/>
      <w:numFmt w:val="decimal"/>
      <w:lvlText w:val="%1."/>
      <w:lvlJc w:val="left"/>
      <w:pPr>
        <w:ind w:left="720" w:hanging="360"/>
      </w:pPr>
    </w:lvl>
    <w:lvl w:ilvl="1" w:tplc="EA64BAB2">
      <w:start w:val="1"/>
      <w:numFmt w:val="lowerLetter"/>
      <w:lvlText w:val="%2."/>
      <w:lvlJc w:val="left"/>
      <w:pPr>
        <w:ind w:left="1440" w:hanging="360"/>
      </w:pPr>
    </w:lvl>
    <w:lvl w:ilvl="2" w:tplc="D902A6AE">
      <w:start w:val="1"/>
      <w:numFmt w:val="lowerRoman"/>
      <w:lvlText w:val="%3."/>
      <w:lvlJc w:val="right"/>
      <w:pPr>
        <w:ind w:left="2160" w:hanging="180"/>
      </w:pPr>
    </w:lvl>
    <w:lvl w:ilvl="3" w:tplc="EB2A4A54">
      <w:start w:val="1"/>
      <w:numFmt w:val="decimal"/>
      <w:lvlText w:val="%4."/>
      <w:lvlJc w:val="left"/>
      <w:pPr>
        <w:ind w:left="2880" w:hanging="360"/>
      </w:pPr>
    </w:lvl>
    <w:lvl w:ilvl="4" w:tplc="04A2363A">
      <w:start w:val="1"/>
      <w:numFmt w:val="lowerLetter"/>
      <w:lvlText w:val="%5."/>
      <w:lvlJc w:val="left"/>
      <w:pPr>
        <w:ind w:left="3600" w:hanging="360"/>
      </w:pPr>
    </w:lvl>
    <w:lvl w:ilvl="5" w:tplc="9FB8C4B8">
      <w:start w:val="1"/>
      <w:numFmt w:val="lowerRoman"/>
      <w:lvlText w:val="%6."/>
      <w:lvlJc w:val="right"/>
      <w:pPr>
        <w:ind w:left="4320" w:hanging="180"/>
      </w:pPr>
    </w:lvl>
    <w:lvl w:ilvl="6" w:tplc="82B0337A">
      <w:start w:val="1"/>
      <w:numFmt w:val="decimal"/>
      <w:lvlText w:val="%7."/>
      <w:lvlJc w:val="left"/>
      <w:pPr>
        <w:ind w:left="5040" w:hanging="360"/>
      </w:pPr>
    </w:lvl>
    <w:lvl w:ilvl="7" w:tplc="607C1266">
      <w:start w:val="1"/>
      <w:numFmt w:val="lowerLetter"/>
      <w:lvlText w:val="%8."/>
      <w:lvlJc w:val="left"/>
      <w:pPr>
        <w:ind w:left="5760" w:hanging="360"/>
      </w:pPr>
    </w:lvl>
    <w:lvl w:ilvl="8" w:tplc="531604D2">
      <w:start w:val="1"/>
      <w:numFmt w:val="lowerRoman"/>
      <w:lvlText w:val="%9."/>
      <w:lvlJc w:val="right"/>
      <w:pPr>
        <w:ind w:left="6480" w:hanging="180"/>
      </w:pPr>
    </w:lvl>
  </w:abstractNum>
  <w:num w:numId="1" w16cid:durableId="482160653">
    <w:abstractNumId w:val="10"/>
  </w:num>
  <w:num w:numId="2" w16cid:durableId="1654674558">
    <w:abstractNumId w:val="14"/>
  </w:num>
  <w:num w:numId="3" w16cid:durableId="875431872">
    <w:abstractNumId w:val="12"/>
  </w:num>
  <w:num w:numId="4" w16cid:durableId="1793593194">
    <w:abstractNumId w:val="13"/>
  </w:num>
  <w:num w:numId="5" w16cid:durableId="628635320">
    <w:abstractNumId w:val="9"/>
  </w:num>
  <w:num w:numId="6" w16cid:durableId="648368726">
    <w:abstractNumId w:val="7"/>
  </w:num>
  <w:num w:numId="7" w16cid:durableId="1034118429">
    <w:abstractNumId w:val="6"/>
  </w:num>
  <w:num w:numId="8" w16cid:durableId="1819149511">
    <w:abstractNumId w:val="5"/>
  </w:num>
  <w:num w:numId="9" w16cid:durableId="1153063383">
    <w:abstractNumId w:val="4"/>
  </w:num>
  <w:num w:numId="10" w16cid:durableId="17704386">
    <w:abstractNumId w:val="8"/>
  </w:num>
  <w:num w:numId="11" w16cid:durableId="31804159">
    <w:abstractNumId w:val="3"/>
  </w:num>
  <w:num w:numId="12" w16cid:durableId="694380231">
    <w:abstractNumId w:val="2"/>
  </w:num>
  <w:num w:numId="13" w16cid:durableId="1254783051">
    <w:abstractNumId w:val="1"/>
  </w:num>
  <w:num w:numId="14" w16cid:durableId="1409039701">
    <w:abstractNumId w:val="0"/>
  </w:num>
  <w:num w:numId="15" w16cid:durableId="210973921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160271494">
    <w:abstractNumId w:val="11"/>
  </w:num>
  <w:num w:numId="17" w16cid:durableId="627975776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70675696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trackedChanges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1MDAwNjY1NDMxNjZT0lEKTi0uzszPAykwrQUAEZJOXiwAAAA="/>
  </w:docVars>
  <w:rsids>
    <w:rsidRoot w:val="00CD1CD8"/>
    <w:rsid w:val="0003564D"/>
    <w:rsid w:val="0004329E"/>
    <w:rsid w:val="000763A7"/>
    <w:rsid w:val="00085132"/>
    <w:rsid w:val="000B3510"/>
    <w:rsid w:val="0010171C"/>
    <w:rsid w:val="00165182"/>
    <w:rsid w:val="00174EA3"/>
    <w:rsid w:val="001761CE"/>
    <w:rsid w:val="00177214"/>
    <w:rsid w:val="0019310F"/>
    <w:rsid w:val="00193A1F"/>
    <w:rsid w:val="001A121B"/>
    <w:rsid w:val="001B1D3F"/>
    <w:rsid w:val="002163CF"/>
    <w:rsid w:val="00283F19"/>
    <w:rsid w:val="00296949"/>
    <w:rsid w:val="002A1A5D"/>
    <w:rsid w:val="002B50AF"/>
    <w:rsid w:val="002F4979"/>
    <w:rsid w:val="00300CF5"/>
    <w:rsid w:val="00306929"/>
    <w:rsid w:val="00392DED"/>
    <w:rsid w:val="00392F4C"/>
    <w:rsid w:val="003A792E"/>
    <w:rsid w:val="003C4D58"/>
    <w:rsid w:val="003C5E55"/>
    <w:rsid w:val="003C5F94"/>
    <w:rsid w:val="003E0CF4"/>
    <w:rsid w:val="00401EB0"/>
    <w:rsid w:val="00403608"/>
    <w:rsid w:val="00413D92"/>
    <w:rsid w:val="0042108D"/>
    <w:rsid w:val="00436154"/>
    <w:rsid w:val="00444428"/>
    <w:rsid w:val="0044484B"/>
    <w:rsid w:val="00464F38"/>
    <w:rsid w:val="00472508"/>
    <w:rsid w:val="00483F54"/>
    <w:rsid w:val="004D68A5"/>
    <w:rsid w:val="004E521A"/>
    <w:rsid w:val="0052193D"/>
    <w:rsid w:val="0052BF80"/>
    <w:rsid w:val="00545FB5"/>
    <w:rsid w:val="00555671"/>
    <w:rsid w:val="005B3AFC"/>
    <w:rsid w:val="005B51AD"/>
    <w:rsid w:val="005D23E8"/>
    <w:rsid w:val="005D637E"/>
    <w:rsid w:val="00606AD3"/>
    <w:rsid w:val="0061070B"/>
    <w:rsid w:val="00631CC5"/>
    <w:rsid w:val="00632D5D"/>
    <w:rsid w:val="006A16AF"/>
    <w:rsid w:val="006A58B0"/>
    <w:rsid w:val="006B6C5B"/>
    <w:rsid w:val="006E2875"/>
    <w:rsid w:val="006E5CB0"/>
    <w:rsid w:val="006F4F19"/>
    <w:rsid w:val="0070017F"/>
    <w:rsid w:val="00764DB5"/>
    <w:rsid w:val="00777899"/>
    <w:rsid w:val="007A2075"/>
    <w:rsid w:val="007B483A"/>
    <w:rsid w:val="007C113B"/>
    <w:rsid w:val="007C4A85"/>
    <w:rsid w:val="0080781E"/>
    <w:rsid w:val="00816420"/>
    <w:rsid w:val="0082061D"/>
    <w:rsid w:val="00841CF9"/>
    <w:rsid w:val="00880800"/>
    <w:rsid w:val="008867E4"/>
    <w:rsid w:val="008A69CC"/>
    <w:rsid w:val="008C373B"/>
    <w:rsid w:val="008E35C6"/>
    <w:rsid w:val="008E8297"/>
    <w:rsid w:val="008F34BD"/>
    <w:rsid w:val="00917EF4"/>
    <w:rsid w:val="009446F7"/>
    <w:rsid w:val="00980BCC"/>
    <w:rsid w:val="00A04A70"/>
    <w:rsid w:val="00A1375C"/>
    <w:rsid w:val="00A4235C"/>
    <w:rsid w:val="00A83147"/>
    <w:rsid w:val="00AB25FC"/>
    <w:rsid w:val="00AB289C"/>
    <w:rsid w:val="00AB58E6"/>
    <w:rsid w:val="00AC6A63"/>
    <w:rsid w:val="00AD28F7"/>
    <w:rsid w:val="00AD539A"/>
    <w:rsid w:val="00AD58F6"/>
    <w:rsid w:val="00B278B4"/>
    <w:rsid w:val="00B40186"/>
    <w:rsid w:val="00B578C9"/>
    <w:rsid w:val="00B611CA"/>
    <w:rsid w:val="00BE371B"/>
    <w:rsid w:val="00BF7ECC"/>
    <w:rsid w:val="00C34298"/>
    <w:rsid w:val="00C3443C"/>
    <w:rsid w:val="00C37F5D"/>
    <w:rsid w:val="00CA11DE"/>
    <w:rsid w:val="00CA5715"/>
    <w:rsid w:val="00CD1CD8"/>
    <w:rsid w:val="00CE3FD2"/>
    <w:rsid w:val="00D1189E"/>
    <w:rsid w:val="00D13104"/>
    <w:rsid w:val="00D43688"/>
    <w:rsid w:val="00D57EE7"/>
    <w:rsid w:val="00D80C1D"/>
    <w:rsid w:val="00D946B1"/>
    <w:rsid w:val="00DB7E6A"/>
    <w:rsid w:val="00E57F41"/>
    <w:rsid w:val="00E66DCC"/>
    <w:rsid w:val="00E82C46"/>
    <w:rsid w:val="00E82C5F"/>
    <w:rsid w:val="00E85FF7"/>
    <w:rsid w:val="00EF16D8"/>
    <w:rsid w:val="00F33812"/>
    <w:rsid w:val="00F37F2B"/>
    <w:rsid w:val="00F409C5"/>
    <w:rsid w:val="00F85C06"/>
    <w:rsid w:val="00F85DF0"/>
    <w:rsid w:val="00FB0FBB"/>
    <w:rsid w:val="00FC1675"/>
    <w:rsid w:val="00FF04A3"/>
    <w:rsid w:val="0181E707"/>
    <w:rsid w:val="02CCB204"/>
    <w:rsid w:val="037EEE25"/>
    <w:rsid w:val="03D55F8A"/>
    <w:rsid w:val="03DB2271"/>
    <w:rsid w:val="04DB6183"/>
    <w:rsid w:val="05B39248"/>
    <w:rsid w:val="05F41EA6"/>
    <w:rsid w:val="06C24785"/>
    <w:rsid w:val="09AC09D5"/>
    <w:rsid w:val="09BA99FA"/>
    <w:rsid w:val="0A789BF3"/>
    <w:rsid w:val="0AABB27C"/>
    <w:rsid w:val="0BFA6B63"/>
    <w:rsid w:val="0C292FB8"/>
    <w:rsid w:val="0C37624C"/>
    <w:rsid w:val="0C7D06ED"/>
    <w:rsid w:val="0CE67368"/>
    <w:rsid w:val="0CF838CE"/>
    <w:rsid w:val="0D4F2B18"/>
    <w:rsid w:val="0D6679E8"/>
    <w:rsid w:val="0DA4CA98"/>
    <w:rsid w:val="0DDFACB7"/>
    <w:rsid w:val="0E74B64A"/>
    <w:rsid w:val="0E7F3D1E"/>
    <w:rsid w:val="0EA12A69"/>
    <w:rsid w:val="0EA63742"/>
    <w:rsid w:val="0EAE2FFC"/>
    <w:rsid w:val="0FDA7B23"/>
    <w:rsid w:val="0FDDBB1E"/>
    <w:rsid w:val="1011E4FC"/>
    <w:rsid w:val="102DB3A7"/>
    <w:rsid w:val="10A09710"/>
    <w:rsid w:val="10C16911"/>
    <w:rsid w:val="10C192FF"/>
    <w:rsid w:val="10EFE2BC"/>
    <w:rsid w:val="11F6255E"/>
    <w:rsid w:val="125D6360"/>
    <w:rsid w:val="12A2CC75"/>
    <w:rsid w:val="13903184"/>
    <w:rsid w:val="13A5443F"/>
    <w:rsid w:val="13CC73BB"/>
    <w:rsid w:val="13F933C1"/>
    <w:rsid w:val="145B1632"/>
    <w:rsid w:val="149E64E9"/>
    <w:rsid w:val="14FBD3AB"/>
    <w:rsid w:val="16DEB6E3"/>
    <w:rsid w:val="16FD09E0"/>
    <w:rsid w:val="1723F583"/>
    <w:rsid w:val="18605199"/>
    <w:rsid w:val="187FE6FE"/>
    <w:rsid w:val="198B6E44"/>
    <w:rsid w:val="1B68B457"/>
    <w:rsid w:val="1CDB6D1A"/>
    <w:rsid w:val="1E142D02"/>
    <w:rsid w:val="1EA05519"/>
    <w:rsid w:val="1F097E72"/>
    <w:rsid w:val="2103F781"/>
    <w:rsid w:val="212EA084"/>
    <w:rsid w:val="2163BF94"/>
    <w:rsid w:val="2259EB9B"/>
    <w:rsid w:val="23BB6C66"/>
    <w:rsid w:val="240C6651"/>
    <w:rsid w:val="242E1E57"/>
    <w:rsid w:val="24AF2AFC"/>
    <w:rsid w:val="2709061B"/>
    <w:rsid w:val="27C2C016"/>
    <w:rsid w:val="287268AE"/>
    <w:rsid w:val="28B425C3"/>
    <w:rsid w:val="293C06E8"/>
    <w:rsid w:val="29FF3C24"/>
    <w:rsid w:val="2A62946C"/>
    <w:rsid w:val="2A7FABD1"/>
    <w:rsid w:val="2AD9A849"/>
    <w:rsid w:val="2B1AABF6"/>
    <w:rsid w:val="2B62A919"/>
    <w:rsid w:val="2B734877"/>
    <w:rsid w:val="2C27FE6C"/>
    <w:rsid w:val="2C450912"/>
    <w:rsid w:val="2C69C2E1"/>
    <w:rsid w:val="2DD72887"/>
    <w:rsid w:val="2E32F835"/>
    <w:rsid w:val="2E8D3A1E"/>
    <w:rsid w:val="2F9FA8CE"/>
    <w:rsid w:val="2FB56D85"/>
    <w:rsid w:val="2FCF9AAD"/>
    <w:rsid w:val="30375EAF"/>
    <w:rsid w:val="313B792F"/>
    <w:rsid w:val="32220793"/>
    <w:rsid w:val="3288FF60"/>
    <w:rsid w:val="32A59D5E"/>
    <w:rsid w:val="343DBEEB"/>
    <w:rsid w:val="347319F1"/>
    <w:rsid w:val="3530B9B7"/>
    <w:rsid w:val="353FD2B4"/>
    <w:rsid w:val="359D7054"/>
    <w:rsid w:val="35CD03DA"/>
    <w:rsid w:val="361D1CE6"/>
    <w:rsid w:val="36D12C64"/>
    <w:rsid w:val="36DBA315"/>
    <w:rsid w:val="38777376"/>
    <w:rsid w:val="3899A097"/>
    <w:rsid w:val="3937F5BF"/>
    <w:rsid w:val="3A193824"/>
    <w:rsid w:val="3A70E177"/>
    <w:rsid w:val="3AF7B999"/>
    <w:rsid w:val="3B424B62"/>
    <w:rsid w:val="3BD1902A"/>
    <w:rsid w:val="3C566E24"/>
    <w:rsid w:val="3D7AF668"/>
    <w:rsid w:val="3DA3DE3A"/>
    <w:rsid w:val="3DE4EEF0"/>
    <w:rsid w:val="3E265051"/>
    <w:rsid w:val="3E974F86"/>
    <w:rsid w:val="3EF7A4B1"/>
    <w:rsid w:val="400FEEF3"/>
    <w:rsid w:val="40C51F06"/>
    <w:rsid w:val="4126E9FC"/>
    <w:rsid w:val="4166FB1D"/>
    <w:rsid w:val="41AB83FD"/>
    <w:rsid w:val="4238268E"/>
    <w:rsid w:val="432E6758"/>
    <w:rsid w:val="4386427C"/>
    <w:rsid w:val="452A27EC"/>
    <w:rsid w:val="454553BB"/>
    <w:rsid w:val="45A8F236"/>
    <w:rsid w:val="467FF8CC"/>
    <w:rsid w:val="470642AD"/>
    <w:rsid w:val="4780345E"/>
    <w:rsid w:val="48E1D0C8"/>
    <w:rsid w:val="491FD071"/>
    <w:rsid w:val="499DA8DC"/>
    <w:rsid w:val="49D4FCDF"/>
    <w:rsid w:val="49E894FA"/>
    <w:rsid w:val="4C19718A"/>
    <w:rsid w:val="4C516E2A"/>
    <w:rsid w:val="4C8491E8"/>
    <w:rsid w:val="4C9CDED7"/>
    <w:rsid w:val="4CFD7038"/>
    <w:rsid w:val="4E7101CF"/>
    <w:rsid w:val="4E84B5EE"/>
    <w:rsid w:val="4EFC2542"/>
    <w:rsid w:val="4EFFE566"/>
    <w:rsid w:val="4F4445E7"/>
    <w:rsid w:val="503510FA"/>
    <w:rsid w:val="509DE4FF"/>
    <w:rsid w:val="5158B6A6"/>
    <w:rsid w:val="5162C895"/>
    <w:rsid w:val="519BDFA7"/>
    <w:rsid w:val="5301E01B"/>
    <w:rsid w:val="53C72616"/>
    <w:rsid w:val="53E04D67"/>
    <w:rsid w:val="55D9EC08"/>
    <w:rsid w:val="572B2AA0"/>
    <w:rsid w:val="574DABE1"/>
    <w:rsid w:val="57892CE7"/>
    <w:rsid w:val="5BC9F13E"/>
    <w:rsid w:val="5C211D04"/>
    <w:rsid w:val="5C303800"/>
    <w:rsid w:val="5C7C2C21"/>
    <w:rsid w:val="5D9F0F58"/>
    <w:rsid w:val="5E5F6095"/>
    <w:rsid w:val="5E7628B9"/>
    <w:rsid w:val="5F62A421"/>
    <w:rsid w:val="5FDCF461"/>
    <w:rsid w:val="609073CB"/>
    <w:rsid w:val="60A2271F"/>
    <w:rsid w:val="60FDA8C0"/>
    <w:rsid w:val="6124064A"/>
    <w:rsid w:val="613B854F"/>
    <w:rsid w:val="62972ACC"/>
    <w:rsid w:val="648BBD4E"/>
    <w:rsid w:val="64CEEA1A"/>
    <w:rsid w:val="656F4425"/>
    <w:rsid w:val="66514A1D"/>
    <w:rsid w:val="67021DC0"/>
    <w:rsid w:val="67066A8C"/>
    <w:rsid w:val="670F51E0"/>
    <w:rsid w:val="67648E24"/>
    <w:rsid w:val="67A7B169"/>
    <w:rsid w:val="67FB589B"/>
    <w:rsid w:val="682B0EDE"/>
    <w:rsid w:val="6836D5EA"/>
    <w:rsid w:val="68BE122D"/>
    <w:rsid w:val="68F592AB"/>
    <w:rsid w:val="694381CA"/>
    <w:rsid w:val="69A25B3D"/>
    <w:rsid w:val="6A5CE939"/>
    <w:rsid w:val="6A824810"/>
    <w:rsid w:val="6ACCE39D"/>
    <w:rsid w:val="6B3E2B9E"/>
    <w:rsid w:val="6B6971E1"/>
    <w:rsid w:val="6B7D1D98"/>
    <w:rsid w:val="6BA8E321"/>
    <w:rsid w:val="6C75FE07"/>
    <w:rsid w:val="6CBADF55"/>
    <w:rsid w:val="6DB737A3"/>
    <w:rsid w:val="6DF91242"/>
    <w:rsid w:val="6EE92CCB"/>
    <w:rsid w:val="6F324355"/>
    <w:rsid w:val="6F48897D"/>
    <w:rsid w:val="70002C10"/>
    <w:rsid w:val="70537B0D"/>
    <w:rsid w:val="71B7157D"/>
    <w:rsid w:val="71E74D1C"/>
    <w:rsid w:val="7218DD6B"/>
    <w:rsid w:val="72AADFF4"/>
    <w:rsid w:val="73BBC20A"/>
    <w:rsid w:val="7410E309"/>
    <w:rsid w:val="74F5068C"/>
    <w:rsid w:val="75A016F5"/>
    <w:rsid w:val="764982B6"/>
    <w:rsid w:val="77C62694"/>
    <w:rsid w:val="78514267"/>
    <w:rsid w:val="7872EBA0"/>
    <w:rsid w:val="790DA398"/>
    <w:rsid w:val="79702B61"/>
    <w:rsid w:val="7BD41D1E"/>
    <w:rsid w:val="7C33076C"/>
    <w:rsid w:val="7CAF2585"/>
    <w:rsid w:val="7D0ED6D1"/>
    <w:rsid w:val="7D3E2C54"/>
    <w:rsid w:val="7FC218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CE83A7F"/>
  <w15:docId w15:val="{45F938A3-4034-471D-BA1B-742836EB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0800"/>
  </w:style>
  <w:style w:type="paragraph" w:styleId="Heading1">
    <w:name w:val="heading 1"/>
    <w:basedOn w:val="Normal"/>
    <w:next w:val="Normal"/>
    <w:link w:val="Heading1Char"/>
    <w:uiPriority w:val="9"/>
    <w:qFormat/>
    <w:rsid w:val="005B3AFC"/>
    <w:pPr>
      <w:suppressAutoHyphens/>
      <w:spacing w:after="0" w:line="240" w:lineRule="auto"/>
      <w:contextualSpacing/>
      <w:jc w:val="center"/>
      <w:outlineLvl w:val="0"/>
    </w:pPr>
    <w:rPr>
      <w:rFonts w:eastAsiaTheme="minorEastAsia"/>
      <w:b/>
      <w:sz w:val="24"/>
      <w:szCs w:val="24"/>
    </w:rPr>
  </w:style>
  <w:style w:type="paragraph" w:styleId="Heading2">
    <w:name w:val="heading 2"/>
    <w:basedOn w:val="Normal"/>
    <w:next w:val="Normal"/>
    <w:rsid w:val="005B3AFC"/>
    <w:pPr>
      <w:suppressAutoHyphens/>
      <w:spacing w:after="0" w:line="240" w:lineRule="auto"/>
      <w:contextualSpacing/>
      <w:outlineLvl w:val="1"/>
    </w:pPr>
    <w:rPr>
      <w:rFonts w:eastAsiaTheme="minorEastAsia"/>
      <w:b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37D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37D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B3AFC"/>
    <w:rPr>
      <w:rFonts w:eastAsiaTheme="minorEastAsia"/>
      <w:b/>
      <w:sz w:val="24"/>
      <w:szCs w:val="24"/>
    </w:rPr>
  </w:style>
  <w:style w:type="paragraph" w:styleId="ListParagraph">
    <w:name w:val="List Paragraph"/>
    <w:basedOn w:val="Normal"/>
    <w:uiPriority w:val="34"/>
    <w:qFormat/>
    <w:rsid w:val="00C37DA6"/>
    <w:pPr>
      <w:ind w:left="720"/>
      <w:contextualSpacing/>
    </w:p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95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82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822"/>
  </w:style>
  <w:style w:type="paragraph" w:styleId="Footer">
    <w:name w:val="footer"/>
    <w:basedOn w:val="Normal"/>
    <w:link w:val="FooterChar"/>
    <w:uiPriority w:val="99"/>
    <w:unhideWhenUsed/>
    <w:rsid w:val="00B9582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822"/>
  </w:style>
  <w:style w:type="character" w:styleId="Hyperlink">
    <w:name w:val="Hyperlink"/>
    <w:basedOn w:val="DefaultParagraphFont"/>
    <w:uiPriority w:val="99"/>
    <w:semiHidden/>
    <w:unhideWhenUsed/>
    <w:rsid w:val="00B95822"/>
    <w:rPr>
      <w:color w:val="0000FF"/>
      <w:u w:val="single"/>
    </w:r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">
    <w:name w:val="List"/>
    <w:basedOn w:val="Normal"/>
    <w:uiPriority w:val="99"/>
    <w:unhideWhenUsed/>
    <w:rsid w:val="00880800"/>
    <w:pPr>
      <w:numPr>
        <w:numId w:val="4"/>
      </w:numPr>
      <w:spacing w:after="0" w:line="240" w:lineRule="auto"/>
    </w:pPr>
  </w:style>
  <w:style w:type="paragraph" w:styleId="List2">
    <w:name w:val="List 2"/>
    <w:basedOn w:val="Normal"/>
    <w:uiPriority w:val="99"/>
    <w:unhideWhenUsed/>
    <w:rsid w:val="00880800"/>
    <w:pPr>
      <w:numPr>
        <w:ilvl w:val="1"/>
        <w:numId w:val="4"/>
      </w:numPr>
      <w:spacing w:after="0" w:line="240" w:lineRule="auto"/>
    </w:pPr>
    <w:rPr>
      <w:color w:val="000000"/>
    </w:rPr>
  </w:style>
  <w:style w:type="paragraph" w:styleId="ListBullet">
    <w:name w:val="List Bullet"/>
    <w:basedOn w:val="Normal"/>
    <w:uiPriority w:val="99"/>
    <w:unhideWhenUsed/>
    <w:rsid w:val="00880800"/>
    <w:pPr>
      <w:numPr>
        <w:ilvl w:val="1"/>
        <w:numId w:val="3"/>
      </w:numPr>
      <w:spacing w:after="0" w:line="240" w:lineRule="auto"/>
    </w:pPr>
    <w:rPr>
      <w:sz w:val="24"/>
      <w:szCs w:val="24"/>
    </w:rPr>
  </w:style>
  <w:style w:type="paragraph" w:styleId="List3">
    <w:name w:val="List 3"/>
    <w:basedOn w:val="Normal"/>
    <w:uiPriority w:val="99"/>
    <w:unhideWhenUsed/>
    <w:rsid w:val="00880800"/>
    <w:pPr>
      <w:numPr>
        <w:ilvl w:val="2"/>
        <w:numId w:val="3"/>
      </w:numPr>
      <w:spacing w:after="0" w:line="240" w:lineRule="auto"/>
    </w:pPr>
  </w:style>
  <w:style w:type="paragraph" w:styleId="List4">
    <w:name w:val="List 4"/>
    <w:basedOn w:val="Normal"/>
    <w:uiPriority w:val="99"/>
    <w:unhideWhenUsed/>
    <w:rsid w:val="00880800"/>
    <w:pPr>
      <w:numPr>
        <w:ilvl w:val="3"/>
        <w:numId w:val="3"/>
      </w:numPr>
      <w:spacing w:after="0" w:line="240" w:lineRule="auto"/>
    </w:pPr>
  </w:style>
  <w:style w:type="paragraph" w:styleId="ListBullet3">
    <w:name w:val="List Bullet 3"/>
    <w:basedOn w:val="Normal"/>
    <w:uiPriority w:val="99"/>
    <w:unhideWhenUsed/>
    <w:rsid w:val="00880800"/>
    <w:pPr>
      <w:numPr>
        <w:numId w:val="7"/>
      </w:numPr>
      <w:contextualSpacing/>
    </w:pPr>
  </w:style>
  <w:style w:type="character" w:styleId="Mention">
    <w:name w:val="Mention"/>
    <w:basedOn w:val="DefaultParagraphFont"/>
    <w:uiPriority w:val="99"/>
    <w:unhideWhenUsed/>
    <w:rPr>
      <w:color w:val="2B579A"/>
      <w:shd w:val="clear" w:color="auto" w:fill="E6E6E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6A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6AD3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3C5F94"/>
    <w:pPr>
      <w:spacing w:after="0" w:line="240" w:lineRule="auto"/>
    </w:p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8291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78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1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4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949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69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39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328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99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19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microsoft.com/office/2019/05/relationships/documenttasks" Target="documenttasks/documenttasks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documenttasks/documenttasks1.xml><?xml version="1.0" encoding="utf-8"?>
<t:Tasks xmlns:t="http://schemas.microsoft.com/office/tasks/2019/documenttasks" xmlns:oel="http://schemas.microsoft.com/office/2019/extlst">
  <t:Task id="{FE5BF694-88B5-4DEB-878E-EF373E9BB132}">
    <t:Anchor>
      <t:Comment id="1098205442"/>
    </t:Anchor>
    <t:History>
      <t:Event id="{FED090F7-5B10-45A9-9050-5930CCE5629C}" time="2023-11-17T16:14:21.556Z">
        <t:Attribution userId="S::gva_j.roeschley@snhu.edu::dcdf9e90-ff89-4a06-9462-7248674bd114" userProvider="AD" userName="Roeschley, Jacob"/>
        <t:Anchor>
          <t:Comment id="1098205442"/>
        </t:Anchor>
        <t:Create/>
      </t:Event>
      <t:Event id="{F2A0F7CD-4271-4411-B007-ED8AE8246A62}" time="2023-11-17T16:14:21.556Z">
        <t:Attribution userId="S::gva_j.roeschley@snhu.edu::dcdf9e90-ff89-4a06-9462-7248674bd114" userProvider="AD" userName="Roeschley, Jacob"/>
        <t:Anchor>
          <t:Comment id="1098205442"/>
        </t:Anchor>
        <t:Assign userId="S::gva_j.mcinerney@snhu.edu::98e9acec-c962-42f6-a9e9-006d1cd9138a" userProvider="AD" userName="Mcinerney, Jody"/>
      </t:Event>
      <t:Event id="{D1A36005-3398-4C84-B235-191B94F2D781}" time="2023-11-17T16:14:21.556Z">
        <t:Attribution userId="S::gva_j.roeschley@snhu.edu::dcdf9e90-ff89-4a06-9462-7248674bd114" userProvider="AD" userName="Roeschley, Jacob"/>
        <t:Anchor>
          <t:Comment id="1098205442"/>
        </t:Anchor>
        <t:SetTitle title="@Mcinerney, Jody I've completed my review of the DAD 220 Project One Template. Please review my comments and edits throughout the document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EKWbxSmPLVpPPUxPAhpJ6NRs8Zg==">AMUW2mXqCf4aWLjLQn0aJMCavLpjdUSMmE8PxiTDICPW3szsnYXhVjdVGx3QzgXrbBb1WM6QEdUI8SqjrLXMelVWUZGSUrPhJuIWbBH5o2Fa9zJN/YLuADk796JAqRTjB7PHxNXEy6S4zXWx2gaRSTeqEivr5SLdH2fXynCXzue4pReBKB+lf2c9cebG2xaeUNFvKq7wDm4I</go:docsCustomData>
</go:gDocsCustomXmlDataStorage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>Wilkes, Tania</DisplayName>
        <AccountId>2541</AccountId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3" ma:contentTypeDescription="Create a new document." ma:contentTypeScope="" ma:versionID="fd1338575719081cd4763a076da9646b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4BBBDF2-4E3D-4E9E-AFBA-A85C464B449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3.xml><?xml version="1.0" encoding="utf-8"?>
<ds:datastoreItem xmlns:ds="http://schemas.openxmlformats.org/officeDocument/2006/customXml" ds:itemID="{B4A8CCCA-E186-49A4-ACE5-AAFEC57B2550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4.xml><?xml version="1.0" encoding="utf-8"?>
<ds:datastoreItem xmlns:ds="http://schemas.openxmlformats.org/officeDocument/2006/customXml" ds:itemID="{F18D0718-7132-40F5-AA6D-F1C3CBC1BE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9</TotalTime>
  <Pages>15</Pages>
  <Words>1533</Words>
  <Characters>8744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D 220 Database Documentation Template</vt:lpstr>
    </vt:vector>
  </TitlesOfParts>
  <Company>SNHU</Company>
  <LinksUpToDate>false</LinksUpToDate>
  <CharactersWithSpaces>10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D 220 Database Documentation Template</dc:title>
  <dc:subject/>
  <dc:creator>Bryan King</dc:creator>
  <cp:keywords/>
  <cp:lastModifiedBy>Carlos Bracho</cp:lastModifiedBy>
  <cp:revision>59</cp:revision>
  <dcterms:created xsi:type="dcterms:W3CDTF">2023-12-20T21:07:00Z</dcterms:created>
  <dcterms:modified xsi:type="dcterms:W3CDTF">2024-04-13T14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21264400</vt:r8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_SourceUrl">
    <vt:lpwstr/>
  </property>
  <property fmtid="{D5CDD505-2E9C-101B-9397-08002B2CF9AE}" pid="12" name="_SharedFileIndex">
    <vt:lpwstr/>
  </property>
</Properties>
</file>